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88"/>
        <w:gridCol w:w="1980"/>
        <w:gridCol w:w="1286"/>
      </w:tblGrid>
      <w:tr w:rsidR="007B2599" w:rsidRPr="00057E01" w14:paraId="15606586" w14:textId="77777777" w:rsidTr="00057159">
        <w:tc>
          <w:tcPr>
            <w:tcW w:w="6588" w:type="dxa"/>
            <w:tcBorders>
              <w:top w:val="nil"/>
              <w:left w:val="nil"/>
              <w:bottom w:val="nil"/>
              <w:right w:val="dashSmallGap" w:sz="8" w:space="0" w:color="auto"/>
            </w:tcBorders>
            <w:shd w:val="clear" w:color="auto" w:fill="auto"/>
          </w:tcPr>
          <w:p w14:paraId="2C1709E1" w14:textId="3F7EC116" w:rsidR="007B2599" w:rsidRPr="00057E01" w:rsidRDefault="007B2599" w:rsidP="007B2599">
            <w:pPr>
              <w:snapToGrid w:val="0"/>
              <w:spacing w:line="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057E01">
              <w:rPr>
                <w:rFonts w:ascii="Times New Roman" w:hAnsi="Times New Roman" w:cs="Times New Roman"/>
                <w:sz w:val="20"/>
                <w:szCs w:val="20"/>
              </w:rPr>
              <w:t>立命館アジア太平洋大学</w:t>
            </w:r>
          </w:p>
          <w:p w14:paraId="0AE2BA8F" w14:textId="77777777" w:rsidR="007B2599" w:rsidRPr="00057E01" w:rsidRDefault="007B2599" w:rsidP="007B2599">
            <w:pPr>
              <w:snapToGrid w:val="0"/>
              <w:spacing w:line="0" w:lineRule="atLeast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sz w:val="20"/>
                <w:szCs w:val="20"/>
              </w:rPr>
              <w:t>Ritsumeikan Asia Pacific University</w:t>
            </w:r>
          </w:p>
        </w:tc>
        <w:tc>
          <w:tcPr>
            <w:tcW w:w="1980" w:type="dxa"/>
            <w:tcBorders>
              <w:top w:val="dashSmallGap" w:sz="8" w:space="0" w:color="auto"/>
              <w:left w:val="dashSmallGap" w:sz="8" w:space="0" w:color="auto"/>
              <w:bottom w:val="dashSmallGap" w:sz="8" w:space="0" w:color="auto"/>
              <w:right w:val="dashSmallGap" w:sz="8" w:space="0" w:color="auto"/>
            </w:tcBorders>
            <w:shd w:val="clear" w:color="auto" w:fill="auto"/>
          </w:tcPr>
          <w:p w14:paraId="371BADCE" w14:textId="1253BA35"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57E01">
              <w:rPr>
                <w:rFonts w:ascii="Times New Roman" w:hAnsi="Times New Roman" w:cs="Times New Roman"/>
                <w:sz w:val="20"/>
                <w:szCs w:val="20"/>
              </w:rPr>
              <w:t>受付番号</w:t>
            </w:r>
          </w:p>
          <w:p w14:paraId="3BE797F8" w14:textId="77777777"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sz w:val="20"/>
                <w:szCs w:val="20"/>
              </w:rPr>
              <w:t>Registration Number</w:t>
            </w:r>
          </w:p>
        </w:tc>
        <w:tc>
          <w:tcPr>
            <w:tcW w:w="1286" w:type="dxa"/>
            <w:tcBorders>
              <w:top w:val="dashSmallGap" w:sz="8" w:space="0" w:color="auto"/>
              <w:left w:val="dashSmallGap" w:sz="8" w:space="0" w:color="auto"/>
              <w:bottom w:val="dashSmallGap" w:sz="8" w:space="0" w:color="auto"/>
              <w:right w:val="dashSmallGap" w:sz="8" w:space="0" w:color="auto"/>
            </w:tcBorders>
            <w:shd w:val="clear" w:color="auto" w:fill="auto"/>
            <w:vAlign w:val="center"/>
          </w:tcPr>
          <w:p w14:paraId="3EBDE0A8" w14:textId="727E403C" w:rsidR="007B2599" w:rsidRPr="00057E01" w:rsidRDefault="007B2599" w:rsidP="007B2599">
            <w:pPr>
              <w:ind w:firstLineChars="200" w:firstLine="44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057E01">
              <w:rPr>
                <w:rFonts w:ascii="Times New Roman" w:hAnsi="Times New Roman" w:cs="Times New Roman"/>
                <w:sz w:val="22"/>
                <w:szCs w:val="22"/>
              </w:rPr>
              <w:t>－</w:t>
            </w:r>
            <w:r w:rsidRPr="00057E01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</w:tbl>
    <w:p w14:paraId="2E238D03" w14:textId="7D08B3C4" w:rsidR="007B2599" w:rsidRPr="00057E01" w:rsidRDefault="007B2599" w:rsidP="007B2599">
      <w:pPr>
        <w:spacing w:line="0" w:lineRule="atLeast"/>
        <w:jc w:val="center"/>
        <w:rPr>
          <w:rFonts w:ascii="Times New Roman" w:hAnsi="Times New Roman" w:cs="Times New Roman"/>
          <w:b/>
          <w:bCs/>
          <w:szCs w:val="21"/>
        </w:rPr>
      </w:pPr>
    </w:p>
    <w:p w14:paraId="24E582EF" w14:textId="77777777" w:rsidR="007B2599" w:rsidRPr="00057E01" w:rsidRDefault="007B2599" w:rsidP="007B2599">
      <w:pPr>
        <w:snapToGrid w:val="0"/>
        <w:spacing w:line="0" w:lineRule="atLeas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57E01">
        <w:rPr>
          <w:rFonts w:ascii="Times New Roman" w:hAnsi="Times New Roman" w:cs="Times New Roman"/>
          <w:b/>
          <w:bCs/>
          <w:sz w:val="28"/>
          <w:szCs w:val="28"/>
        </w:rPr>
        <w:t>RCAPS</w:t>
      </w:r>
      <w:r w:rsidRPr="00057E01">
        <w:rPr>
          <w:rFonts w:ascii="Times New Roman" w:hAnsi="Times New Roman" w:cs="Times New Roman"/>
          <w:b/>
          <w:bCs/>
          <w:sz w:val="28"/>
          <w:szCs w:val="28"/>
        </w:rPr>
        <w:t>セミナー申請書</w:t>
      </w:r>
    </w:p>
    <w:p w14:paraId="13DCD24F" w14:textId="42E56AF7" w:rsidR="007B2599" w:rsidRPr="00057E01" w:rsidRDefault="007B2599" w:rsidP="007B2599">
      <w:pPr>
        <w:snapToGrid w:val="0"/>
        <w:spacing w:line="280" w:lineRule="atLeas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57E01">
        <w:rPr>
          <w:rFonts w:ascii="Times New Roman" w:hAnsi="Times New Roman" w:cs="Times New Roman"/>
          <w:b/>
          <w:bCs/>
          <w:sz w:val="28"/>
          <w:szCs w:val="28"/>
        </w:rPr>
        <w:t>RCAPS Semina</w:t>
      </w:r>
      <w:r w:rsidR="00246541">
        <w:rPr>
          <w:rFonts w:ascii="Times New Roman" w:hAnsi="Times New Roman" w:cs="Times New Roman"/>
          <w:b/>
          <w:bCs/>
          <w:sz w:val="28"/>
          <w:szCs w:val="28"/>
        </w:rPr>
        <w:t>r Application Form</w:t>
      </w:r>
    </w:p>
    <w:p w14:paraId="197CDF1E" w14:textId="2525756B" w:rsidR="00821EA9" w:rsidRPr="00057E01" w:rsidRDefault="00821EA9" w:rsidP="007B2599">
      <w:pPr>
        <w:snapToGrid w:val="0"/>
        <w:spacing w:line="280" w:lineRule="atLeas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C460688" w14:textId="2DD49BEC" w:rsidR="00C56841" w:rsidRDefault="00376B89" w:rsidP="00C56841">
      <w:pPr>
        <w:tabs>
          <w:tab w:val="left" w:pos="900"/>
        </w:tabs>
        <w:snapToGrid w:val="0"/>
        <w:spacing w:beforeLines="50" w:before="180" w:afterLines="50" w:after="180" w:line="0" w:lineRule="atLeast"/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 w:val="20"/>
          <w:szCs w:val="20"/>
        </w:rPr>
        <w:t>提出日／</w:t>
      </w:r>
      <w:r>
        <w:rPr>
          <w:rFonts w:ascii="Times New Roman" w:hAnsi="Times New Roman" w:cs="Times New Roman" w:hint="eastAsia"/>
          <w:sz w:val="20"/>
          <w:szCs w:val="20"/>
        </w:rPr>
        <w:t>D</w:t>
      </w:r>
      <w:r>
        <w:rPr>
          <w:rFonts w:ascii="Times New Roman" w:hAnsi="Times New Roman" w:cs="Times New Roman"/>
          <w:sz w:val="20"/>
          <w:szCs w:val="20"/>
        </w:rPr>
        <w:t>ate of submission:</w:t>
      </w:r>
      <w:r w:rsidR="003424AE">
        <w:rPr>
          <w:rFonts w:ascii="Times New Roman" w:hAnsi="Times New Roman" w:cs="Times New Roman"/>
          <w:szCs w:val="21"/>
        </w:rPr>
        <w:t xml:space="preserve"> </w:t>
      </w:r>
      <w:r w:rsidR="00603A65" w:rsidRPr="00246948">
        <w:rPr>
          <w:rFonts w:ascii="Times New Roman" w:hAnsi="Times New Roman" w:cs="Times New Roman"/>
          <w:szCs w:val="21"/>
          <w:u w:val="single"/>
        </w:rPr>
        <w:t xml:space="preserve">　　</w:t>
      </w:r>
      <w:r w:rsidR="00603A65" w:rsidRPr="00246948">
        <w:rPr>
          <w:rFonts w:ascii="Times New Roman" w:hAnsi="Times New Roman" w:cs="Times New Roman"/>
          <w:szCs w:val="21"/>
          <w:u w:val="single"/>
        </w:rPr>
        <w:t xml:space="preserve">  </w:t>
      </w:r>
      <w:r w:rsidR="00603A65" w:rsidRPr="00246948">
        <w:rPr>
          <w:rFonts w:ascii="Times New Roman" w:hAnsi="Times New Roman" w:cs="Times New Roman"/>
          <w:szCs w:val="21"/>
        </w:rPr>
        <w:t xml:space="preserve"> </w:t>
      </w:r>
      <w:r w:rsidR="00C56841" w:rsidRPr="00246948">
        <w:rPr>
          <w:rFonts w:ascii="Times New Roman" w:hAnsi="Times New Roman" w:cs="Times New Roman"/>
          <w:szCs w:val="21"/>
        </w:rPr>
        <w:t>年</w:t>
      </w:r>
      <w:r w:rsidR="00C56841" w:rsidRPr="00246948">
        <w:rPr>
          <w:rFonts w:ascii="Times New Roman" w:hAnsi="Times New Roman" w:cs="Times New Roman"/>
          <w:szCs w:val="21"/>
        </w:rPr>
        <w:t xml:space="preserve">/Year    </w:t>
      </w:r>
      <w:r w:rsidR="00C56841" w:rsidRPr="00246948">
        <w:rPr>
          <w:rFonts w:ascii="Times New Roman" w:hAnsi="Times New Roman" w:cs="Times New Roman"/>
          <w:szCs w:val="21"/>
          <w:u w:val="single"/>
        </w:rPr>
        <w:t xml:space="preserve">　　</w:t>
      </w:r>
      <w:r w:rsidR="00C56841" w:rsidRPr="00246948">
        <w:rPr>
          <w:rFonts w:ascii="Times New Roman" w:hAnsi="Times New Roman" w:cs="Times New Roman"/>
          <w:szCs w:val="21"/>
          <w:u w:val="single"/>
        </w:rPr>
        <w:t xml:space="preserve">  </w:t>
      </w:r>
      <w:r w:rsidR="00C56841" w:rsidRPr="00246948">
        <w:rPr>
          <w:rFonts w:ascii="Times New Roman" w:hAnsi="Times New Roman" w:cs="Times New Roman"/>
          <w:szCs w:val="21"/>
        </w:rPr>
        <w:t xml:space="preserve"> </w:t>
      </w:r>
      <w:r w:rsidR="00C56841" w:rsidRPr="00246948">
        <w:rPr>
          <w:rFonts w:ascii="Times New Roman" w:hAnsi="Times New Roman" w:cs="Times New Roman"/>
          <w:szCs w:val="21"/>
        </w:rPr>
        <w:t>月</w:t>
      </w:r>
      <w:r w:rsidR="00C56841" w:rsidRPr="00246948">
        <w:rPr>
          <w:rFonts w:ascii="Times New Roman" w:hAnsi="Times New Roman" w:cs="Times New Roman"/>
          <w:szCs w:val="21"/>
        </w:rPr>
        <w:t>/Month</w:t>
      </w:r>
      <w:r w:rsidR="00C56841">
        <w:rPr>
          <w:rFonts w:ascii="Times New Roman" w:hAnsi="Times New Roman" w:cs="Times New Roman" w:hint="eastAsia"/>
          <w:szCs w:val="21"/>
        </w:rPr>
        <w:t xml:space="preserve">　</w:t>
      </w:r>
      <w:r w:rsidR="00C56841" w:rsidRPr="00246948">
        <w:rPr>
          <w:rFonts w:ascii="Times New Roman" w:hAnsi="Times New Roman" w:cs="Times New Roman"/>
          <w:szCs w:val="21"/>
        </w:rPr>
        <w:t xml:space="preserve"> </w:t>
      </w:r>
      <w:r w:rsidR="00C56841" w:rsidRPr="00246948">
        <w:rPr>
          <w:rFonts w:ascii="Times New Roman" w:hAnsi="Times New Roman" w:cs="Times New Roman"/>
          <w:szCs w:val="21"/>
          <w:u w:val="single"/>
        </w:rPr>
        <w:t xml:space="preserve">　</w:t>
      </w:r>
      <w:r w:rsidR="00C56841" w:rsidRPr="00246948">
        <w:rPr>
          <w:rFonts w:ascii="Times New Roman" w:hAnsi="Times New Roman" w:cs="Times New Roman"/>
          <w:szCs w:val="21"/>
          <w:u w:val="single"/>
        </w:rPr>
        <w:t xml:space="preserve">   </w:t>
      </w:r>
      <w:r w:rsidR="00C56841" w:rsidRPr="00246948">
        <w:rPr>
          <w:rFonts w:ascii="Times New Roman" w:hAnsi="Times New Roman" w:cs="Times New Roman"/>
          <w:szCs w:val="21"/>
        </w:rPr>
        <w:t xml:space="preserve"> </w:t>
      </w:r>
      <w:r w:rsidR="00C56841" w:rsidRPr="00246948">
        <w:rPr>
          <w:rFonts w:ascii="Times New Roman" w:hAnsi="Times New Roman" w:cs="Times New Roman"/>
          <w:szCs w:val="21"/>
        </w:rPr>
        <w:t>日</w:t>
      </w:r>
      <w:r w:rsidR="00C56841" w:rsidRPr="00246948">
        <w:rPr>
          <w:rFonts w:ascii="Times New Roman" w:hAnsi="Times New Roman" w:cs="Times New Roman"/>
          <w:szCs w:val="21"/>
        </w:rPr>
        <w:t>/Day</w:t>
      </w:r>
    </w:p>
    <w:p w14:paraId="39FD4615" w14:textId="57832E8B" w:rsidR="007B2599" w:rsidRPr="00CE3451" w:rsidRDefault="007B2599" w:rsidP="00CE3451">
      <w:pPr>
        <w:tabs>
          <w:tab w:val="left" w:pos="900"/>
        </w:tabs>
        <w:snapToGrid w:val="0"/>
        <w:spacing w:beforeLines="50" w:before="180" w:afterLines="50" w:after="180" w:line="0" w:lineRule="atLeast"/>
        <w:rPr>
          <w:rFonts w:ascii="Times New Roman" w:hAnsi="Times New Roman" w:cs="Times New Roman"/>
          <w:color w:val="0000FF"/>
          <w:szCs w:val="21"/>
        </w:rPr>
      </w:pPr>
      <w:r w:rsidRPr="00CE3451">
        <w:rPr>
          <w:rFonts w:ascii="Times New Roman" w:hAnsi="Times New Roman" w:cs="Times New Roman"/>
          <w:color w:val="0000FF"/>
          <w:szCs w:val="21"/>
        </w:rPr>
        <w:t xml:space="preserve">* </w:t>
      </w:r>
      <w:r w:rsidRPr="00CE3451">
        <w:rPr>
          <w:rFonts w:ascii="Times New Roman" w:hAnsi="Times New Roman" w:cs="Times New Roman"/>
          <w:color w:val="0000FF"/>
          <w:szCs w:val="21"/>
        </w:rPr>
        <w:t>申請書はワード･ファイルを開催希望日</w:t>
      </w:r>
      <w:r w:rsidR="00272BAE" w:rsidRPr="00CE3451">
        <w:rPr>
          <w:rFonts w:ascii="Times New Roman" w:hAnsi="Times New Roman" w:cs="Times New Roman" w:hint="eastAsia"/>
          <w:color w:val="0000FF"/>
          <w:szCs w:val="21"/>
        </w:rPr>
        <w:t>の</w:t>
      </w:r>
      <w:r w:rsidRPr="00EB271B">
        <w:rPr>
          <w:rFonts w:ascii="Times New Roman" w:hAnsi="Times New Roman" w:cs="Times New Roman"/>
          <w:b/>
          <w:color w:val="0000FF"/>
          <w:szCs w:val="21"/>
        </w:rPr>
        <w:t>5</w:t>
      </w:r>
      <w:r w:rsidRPr="00EB271B">
        <w:rPr>
          <w:rFonts w:ascii="Times New Roman" w:hAnsi="Times New Roman" w:cs="Times New Roman"/>
          <w:b/>
          <w:color w:val="0000FF"/>
          <w:szCs w:val="21"/>
        </w:rPr>
        <w:t>週間前</w:t>
      </w:r>
      <w:r w:rsidR="00272BAE" w:rsidRPr="00CE3451">
        <w:rPr>
          <w:rFonts w:ascii="Times New Roman" w:hAnsi="Times New Roman" w:cs="Times New Roman" w:hint="eastAsia"/>
          <w:color w:val="0000FF"/>
          <w:szCs w:val="21"/>
        </w:rPr>
        <w:t>までに</w:t>
      </w:r>
      <w:r w:rsidRPr="00CE3451">
        <w:rPr>
          <w:rFonts w:ascii="Times New Roman" w:hAnsi="Times New Roman" w:cs="Times New Roman"/>
          <w:color w:val="0000FF"/>
          <w:szCs w:val="21"/>
        </w:rPr>
        <w:t>ご提出ください。／</w:t>
      </w:r>
      <w:r w:rsidRPr="00CE3451">
        <w:rPr>
          <w:rFonts w:ascii="Times New Roman" w:hAnsi="Times New Roman" w:cs="Times New Roman"/>
          <w:color w:val="0000FF"/>
          <w:szCs w:val="21"/>
        </w:rPr>
        <w:t>Please submit a soft copy of the application form</w:t>
      </w:r>
      <w:r w:rsidRPr="00444C1A">
        <w:rPr>
          <w:rFonts w:ascii="Times New Roman" w:hAnsi="Times New Roman" w:cs="Times New Roman"/>
          <w:b/>
          <w:color w:val="0000FF"/>
          <w:szCs w:val="21"/>
        </w:rPr>
        <w:t xml:space="preserve"> at least five </w:t>
      </w:r>
      <w:r w:rsidR="00EB271B" w:rsidRPr="00444C1A">
        <w:rPr>
          <w:rFonts w:ascii="Times New Roman" w:hAnsi="Times New Roman" w:cs="Times New Roman"/>
          <w:b/>
          <w:color w:val="0000FF"/>
          <w:szCs w:val="21"/>
        </w:rPr>
        <w:t xml:space="preserve">(5) </w:t>
      </w:r>
      <w:r w:rsidRPr="00444C1A">
        <w:rPr>
          <w:rFonts w:ascii="Times New Roman" w:hAnsi="Times New Roman" w:cs="Times New Roman"/>
          <w:b/>
          <w:color w:val="0000FF"/>
          <w:szCs w:val="21"/>
        </w:rPr>
        <w:t>weeks prior</w:t>
      </w:r>
      <w:r w:rsidRPr="00CE3451">
        <w:rPr>
          <w:rFonts w:ascii="Times New Roman" w:hAnsi="Times New Roman" w:cs="Times New Roman"/>
          <w:color w:val="0000FF"/>
          <w:szCs w:val="21"/>
        </w:rPr>
        <w:t xml:space="preserve"> to the proposed seminar.</w:t>
      </w:r>
    </w:p>
    <w:p w14:paraId="4476764F" w14:textId="523C3E8B" w:rsidR="007B2599" w:rsidRPr="00C07135" w:rsidRDefault="007B2599" w:rsidP="007B2599">
      <w:pPr>
        <w:tabs>
          <w:tab w:val="left" w:pos="900"/>
        </w:tabs>
        <w:snapToGrid w:val="0"/>
        <w:spacing w:beforeLines="50" w:before="180" w:afterLines="50" w:after="180" w:line="0" w:lineRule="atLeast"/>
        <w:rPr>
          <w:rFonts w:ascii="Times New Roman" w:hAnsi="Times New Roman" w:cs="Times New Roman"/>
          <w:color w:val="0000FF"/>
          <w:szCs w:val="21"/>
        </w:rPr>
      </w:pPr>
      <w:r w:rsidRPr="00C07135">
        <w:rPr>
          <w:rFonts w:ascii="Times New Roman" w:hAnsi="Times New Roman" w:cs="Times New Roman"/>
          <w:color w:val="0000FF"/>
          <w:szCs w:val="21"/>
        </w:rPr>
        <w:t>*</w:t>
      </w:r>
      <w:r w:rsidRPr="00C07135">
        <w:rPr>
          <w:rFonts w:ascii="Times New Roman" w:hAnsi="Times New Roman" w:cs="Times New Roman"/>
          <w:color w:val="0000FF"/>
          <w:szCs w:val="21"/>
        </w:rPr>
        <w:t>英語でご記入ください。／</w:t>
      </w:r>
      <w:r w:rsidR="003437A0" w:rsidRPr="00C07135">
        <w:rPr>
          <w:rFonts w:ascii="Times New Roman" w:hAnsi="Times New Roman" w:cs="Times New Roman" w:hint="eastAsia"/>
          <w:color w:val="0000FF"/>
          <w:spacing w:val="-10"/>
          <w:szCs w:val="21"/>
        </w:rPr>
        <w:t>Please</w:t>
      </w:r>
      <w:r w:rsidR="003437A0" w:rsidRPr="00C07135">
        <w:rPr>
          <w:rFonts w:ascii="Times New Roman" w:hAnsi="Times New Roman" w:cs="Times New Roman"/>
          <w:color w:val="0000FF"/>
          <w:spacing w:val="-10"/>
          <w:szCs w:val="21"/>
        </w:rPr>
        <w:t xml:space="preserve"> fill the f</w:t>
      </w:r>
      <w:r w:rsidR="000817F1" w:rsidRPr="00C07135">
        <w:rPr>
          <w:rFonts w:ascii="Times New Roman" w:hAnsi="Times New Roman" w:cs="Times New Roman"/>
          <w:color w:val="0000FF"/>
          <w:spacing w:val="-10"/>
          <w:szCs w:val="21"/>
        </w:rPr>
        <w:t>orm</w:t>
      </w:r>
      <w:r w:rsidR="003437A0" w:rsidRPr="00C07135">
        <w:rPr>
          <w:rFonts w:ascii="Times New Roman" w:hAnsi="Times New Roman" w:cs="Times New Roman"/>
          <w:color w:val="0000FF"/>
          <w:spacing w:val="-10"/>
          <w:szCs w:val="21"/>
        </w:rPr>
        <w:t xml:space="preserve"> in English.</w:t>
      </w:r>
    </w:p>
    <w:tbl>
      <w:tblPr>
        <w:tblW w:w="103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540"/>
        <w:gridCol w:w="720"/>
        <w:gridCol w:w="1290"/>
        <w:gridCol w:w="441"/>
        <w:gridCol w:w="1399"/>
        <w:gridCol w:w="1066"/>
        <w:gridCol w:w="2569"/>
        <w:gridCol w:w="18"/>
      </w:tblGrid>
      <w:tr w:rsidR="007B2599" w:rsidRPr="00057E01" w14:paraId="4F3DCB31" w14:textId="77777777" w:rsidTr="00080DF5">
        <w:trPr>
          <w:trHeight w:val="676"/>
        </w:trPr>
        <w:tc>
          <w:tcPr>
            <w:tcW w:w="2268" w:type="dxa"/>
            <w:vMerge w:val="restart"/>
            <w:shd w:val="clear" w:color="auto" w:fill="D9E2F3" w:themeFill="accent1" w:themeFillTint="33"/>
            <w:vAlign w:val="center"/>
          </w:tcPr>
          <w:p w14:paraId="0FA59702" w14:textId="43B036DE" w:rsidR="007B2599" w:rsidRPr="00057E01" w:rsidRDefault="007B2599" w:rsidP="0046781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開催責任者</w:t>
            </w:r>
            <w:r w:rsidRPr="00057E01">
              <w:rPr>
                <w:rFonts w:ascii="Times New Roman" w:hAnsi="Times New Roman" w:cs="Times New Roman"/>
                <w:bCs/>
                <w:szCs w:val="21"/>
              </w:rPr>
              <w:t xml:space="preserve"> </w:t>
            </w:r>
          </w:p>
          <w:p w14:paraId="5E9EE730" w14:textId="5A35B4D8" w:rsidR="007B2599" w:rsidRPr="00057E01" w:rsidRDefault="007B2599" w:rsidP="0046781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 xml:space="preserve">Organizer  </w:t>
            </w:r>
          </w:p>
        </w:tc>
        <w:tc>
          <w:tcPr>
            <w:tcW w:w="1260" w:type="dxa"/>
            <w:gridSpan w:val="2"/>
            <w:shd w:val="clear" w:color="auto" w:fill="D9E2F3" w:themeFill="accent1" w:themeFillTint="33"/>
            <w:vAlign w:val="center"/>
          </w:tcPr>
          <w:p w14:paraId="111816E0" w14:textId="77777777" w:rsidR="007B2599" w:rsidRPr="00057E01" w:rsidRDefault="007B2599" w:rsidP="00307E78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氏名</w:t>
            </w:r>
          </w:p>
          <w:p w14:paraId="64323B35" w14:textId="77777777" w:rsidR="007B2599" w:rsidRPr="00057E01" w:rsidRDefault="007B2599" w:rsidP="00307E78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Name</w:t>
            </w:r>
          </w:p>
        </w:tc>
        <w:tc>
          <w:tcPr>
            <w:tcW w:w="6783" w:type="dxa"/>
            <w:gridSpan w:val="6"/>
            <w:shd w:val="clear" w:color="auto" w:fill="auto"/>
            <w:vAlign w:val="center"/>
          </w:tcPr>
          <w:p w14:paraId="7616440E" w14:textId="544A75F9" w:rsidR="007B2599" w:rsidRPr="00057E01" w:rsidRDefault="007B2599" w:rsidP="00307E78">
            <w:pPr>
              <w:snapToGrid w:val="0"/>
              <w:spacing w:line="280" w:lineRule="exact"/>
              <w:rPr>
                <w:rFonts w:ascii="Times New Roman" w:hAnsi="Times New Roman" w:cs="Times New Roman"/>
                <w:sz w:val="18"/>
                <w:szCs w:val="18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　</w:t>
            </w:r>
            <w:r w:rsidR="00D30005"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                                                      </w:t>
            </w:r>
          </w:p>
        </w:tc>
      </w:tr>
      <w:tr w:rsidR="007B2599" w:rsidRPr="00057E01" w14:paraId="5EBFDA8C" w14:textId="77777777" w:rsidTr="00377672">
        <w:trPr>
          <w:trHeight w:val="578"/>
        </w:trPr>
        <w:tc>
          <w:tcPr>
            <w:tcW w:w="2268" w:type="dxa"/>
            <w:vMerge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10A8E541" w14:textId="77777777" w:rsidR="007B2599" w:rsidRPr="00057E01" w:rsidRDefault="007B2599" w:rsidP="00467814">
            <w:pPr>
              <w:spacing w:line="280" w:lineRule="exact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60" w:type="dxa"/>
            <w:gridSpan w:val="2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3A6FA8E8" w14:textId="77777777" w:rsidR="007B2599" w:rsidRPr="00057E01" w:rsidRDefault="007B2599" w:rsidP="00307E78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所属</w:t>
            </w:r>
          </w:p>
          <w:p w14:paraId="68AFB242" w14:textId="77777777" w:rsidR="007B2599" w:rsidRPr="00057E01" w:rsidRDefault="007B2599" w:rsidP="00307E78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Affiliation</w:t>
            </w:r>
          </w:p>
        </w:tc>
        <w:tc>
          <w:tcPr>
            <w:tcW w:w="313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566FFC" w14:textId="77777777" w:rsidR="007B2599" w:rsidRPr="00057E01" w:rsidRDefault="007B2599" w:rsidP="00307E78">
            <w:pPr>
              <w:snapToGrid w:val="0"/>
              <w:spacing w:line="280" w:lineRule="exact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　　</w:t>
            </w:r>
          </w:p>
        </w:tc>
        <w:tc>
          <w:tcPr>
            <w:tcW w:w="1066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0A12E081" w14:textId="6DC163F8" w:rsidR="007B2599" w:rsidRPr="00057E01" w:rsidRDefault="0086308A" w:rsidP="00307E78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役職</w:t>
            </w:r>
          </w:p>
          <w:p w14:paraId="113B730F" w14:textId="77777777" w:rsidR="007B2599" w:rsidRPr="00057E01" w:rsidRDefault="007B2599" w:rsidP="00307E78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Position</w:t>
            </w:r>
          </w:p>
        </w:tc>
        <w:tc>
          <w:tcPr>
            <w:tcW w:w="258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B9B0C9" w14:textId="77777777" w:rsidR="007B2599" w:rsidRPr="00057E01" w:rsidRDefault="007B2599" w:rsidP="00307E78">
            <w:pPr>
              <w:snapToGrid w:val="0"/>
              <w:spacing w:line="280" w:lineRule="exact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　　</w:t>
            </w:r>
          </w:p>
        </w:tc>
      </w:tr>
      <w:tr w:rsidR="00860A24" w:rsidRPr="00057E01" w14:paraId="4FB5FFA5" w14:textId="77777777" w:rsidTr="00291FC6">
        <w:trPr>
          <w:trHeight w:val="578"/>
        </w:trPr>
        <w:tc>
          <w:tcPr>
            <w:tcW w:w="2268" w:type="dxa"/>
            <w:vMerge w:val="restart"/>
            <w:shd w:val="clear" w:color="auto" w:fill="D9E2F3" w:themeFill="accent1" w:themeFillTint="33"/>
            <w:vAlign w:val="center"/>
          </w:tcPr>
          <w:p w14:paraId="5C4FA133" w14:textId="77777777" w:rsidR="004B4734" w:rsidRPr="00057E01" w:rsidRDefault="004B4734" w:rsidP="004B473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講演者</w:t>
            </w:r>
            <w:r w:rsidRPr="00057E01">
              <w:rPr>
                <w:rFonts w:ascii="Times New Roman" w:hAnsi="Times New Roman" w:cs="Times New Roman"/>
                <w:bCs/>
                <w:szCs w:val="21"/>
                <w:lang w:eastAsia="zh-TW"/>
              </w:rPr>
              <w:t>氏名</w:t>
            </w:r>
          </w:p>
          <w:p w14:paraId="69729281" w14:textId="75E811FE" w:rsidR="00860A24" w:rsidRPr="00057E01" w:rsidRDefault="004B4734" w:rsidP="004B4734">
            <w:pPr>
              <w:spacing w:line="280" w:lineRule="exact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Speaker(s) Name</w:t>
            </w:r>
          </w:p>
        </w:tc>
        <w:tc>
          <w:tcPr>
            <w:tcW w:w="1260" w:type="dxa"/>
            <w:gridSpan w:val="2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25285BCB" w14:textId="77777777" w:rsidR="00860A24" w:rsidRPr="00057E01" w:rsidRDefault="00860A24" w:rsidP="00860A2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氏名</w:t>
            </w:r>
          </w:p>
          <w:p w14:paraId="6B6B6150" w14:textId="185642C1" w:rsidR="00860A24" w:rsidRPr="00057E01" w:rsidRDefault="00860A24" w:rsidP="00860A2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Name</w:t>
            </w:r>
          </w:p>
        </w:tc>
        <w:tc>
          <w:tcPr>
            <w:tcW w:w="6783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7FC504" w14:textId="77777777" w:rsidR="00860A24" w:rsidRPr="00057E01" w:rsidRDefault="00860A24" w:rsidP="00860A24">
            <w:pPr>
              <w:snapToGrid w:val="0"/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</w:tr>
      <w:tr w:rsidR="00860A24" w:rsidRPr="00057E01" w14:paraId="0806D9FF" w14:textId="77777777" w:rsidTr="00377672">
        <w:trPr>
          <w:trHeight w:val="578"/>
        </w:trPr>
        <w:tc>
          <w:tcPr>
            <w:tcW w:w="2268" w:type="dxa"/>
            <w:vMerge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141D4AF0" w14:textId="77777777" w:rsidR="00860A24" w:rsidRPr="00057E01" w:rsidRDefault="00860A24" w:rsidP="00860A24">
            <w:pPr>
              <w:spacing w:line="280" w:lineRule="exact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60" w:type="dxa"/>
            <w:gridSpan w:val="2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404BAEF2" w14:textId="77777777" w:rsidR="00860A24" w:rsidRPr="00057E01" w:rsidRDefault="00860A24" w:rsidP="00860A2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所属</w:t>
            </w:r>
          </w:p>
          <w:p w14:paraId="42D0A58A" w14:textId="328342AC" w:rsidR="00860A24" w:rsidRPr="00057E01" w:rsidRDefault="00860A24" w:rsidP="00860A2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Affiliation</w:t>
            </w:r>
          </w:p>
        </w:tc>
        <w:tc>
          <w:tcPr>
            <w:tcW w:w="313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6B7C7E" w14:textId="77777777" w:rsidR="00860A24" w:rsidRPr="00057E01" w:rsidRDefault="00860A24" w:rsidP="00860A24">
            <w:pPr>
              <w:snapToGrid w:val="0"/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  <w:tc>
          <w:tcPr>
            <w:tcW w:w="1066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10483838" w14:textId="77777777" w:rsidR="00860A24" w:rsidRPr="00057E01" w:rsidRDefault="00860A24" w:rsidP="00860A2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役職</w:t>
            </w:r>
          </w:p>
          <w:p w14:paraId="0B93D40E" w14:textId="3DA16614" w:rsidR="00860A24" w:rsidRPr="00057E01" w:rsidRDefault="00860A24" w:rsidP="00860A2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Position</w:t>
            </w:r>
          </w:p>
        </w:tc>
        <w:tc>
          <w:tcPr>
            <w:tcW w:w="258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3ACE3D" w14:textId="77777777" w:rsidR="00860A24" w:rsidRPr="00057E01" w:rsidRDefault="00860A24" w:rsidP="00860A24">
            <w:pPr>
              <w:snapToGrid w:val="0"/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</w:tr>
      <w:tr w:rsidR="004B4734" w:rsidRPr="00057E01" w14:paraId="58CED70C" w14:textId="77777777" w:rsidTr="00291FC6">
        <w:trPr>
          <w:trHeight w:val="578"/>
        </w:trPr>
        <w:tc>
          <w:tcPr>
            <w:tcW w:w="2268" w:type="dxa"/>
            <w:vMerge w:val="restart"/>
            <w:shd w:val="clear" w:color="auto" w:fill="D9E2F3" w:themeFill="accent1" w:themeFillTint="33"/>
            <w:vAlign w:val="center"/>
          </w:tcPr>
          <w:p w14:paraId="5C19F1BA" w14:textId="77777777" w:rsidR="004B4734" w:rsidRPr="00057E01" w:rsidRDefault="004B4734" w:rsidP="004B473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セミナー司会者</w:t>
            </w:r>
          </w:p>
          <w:p w14:paraId="7473BEB9" w14:textId="6A5B5D1C" w:rsidR="004B4734" w:rsidRPr="00057E01" w:rsidRDefault="004B4734" w:rsidP="004B4734">
            <w:pPr>
              <w:spacing w:line="280" w:lineRule="exact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Seminar Chair</w:t>
            </w:r>
          </w:p>
        </w:tc>
        <w:tc>
          <w:tcPr>
            <w:tcW w:w="1260" w:type="dxa"/>
            <w:gridSpan w:val="2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4E0FF4A1" w14:textId="77777777" w:rsidR="004B4734" w:rsidRPr="00057E01" w:rsidRDefault="004B4734" w:rsidP="004B473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氏名</w:t>
            </w:r>
          </w:p>
          <w:p w14:paraId="1768A543" w14:textId="5528AF2F" w:rsidR="004B4734" w:rsidRPr="00057E01" w:rsidRDefault="004B4734" w:rsidP="004B473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Name</w:t>
            </w:r>
          </w:p>
        </w:tc>
        <w:tc>
          <w:tcPr>
            <w:tcW w:w="6783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D17DAB" w14:textId="77777777" w:rsidR="004B4734" w:rsidRPr="00057E01" w:rsidRDefault="004B4734" w:rsidP="004B4734">
            <w:pPr>
              <w:snapToGrid w:val="0"/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</w:tr>
      <w:tr w:rsidR="004B4734" w:rsidRPr="00057E01" w14:paraId="5EA02399" w14:textId="77777777" w:rsidTr="00377672">
        <w:trPr>
          <w:trHeight w:val="578"/>
        </w:trPr>
        <w:tc>
          <w:tcPr>
            <w:tcW w:w="2268" w:type="dxa"/>
            <w:vMerge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121CBD9B" w14:textId="77777777" w:rsidR="004B4734" w:rsidRPr="00057E01" w:rsidRDefault="004B4734" w:rsidP="004B4734">
            <w:pPr>
              <w:spacing w:line="280" w:lineRule="exact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60" w:type="dxa"/>
            <w:gridSpan w:val="2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14D59118" w14:textId="77777777" w:rsidR="004B4734" w:rsidRPr="00057E01" w:rsidRDefault="004B4734" w:rsidP="004B473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所属</w:t>
            </w:r>
          </w:p>
          <w:p w14:paraId="73A29967" w14:textId="602BF239" w:rsidR="004B4734" w:rsidRPr="00057E01" w:rsidRDefault="004B4734" w:rsidP="004B473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Affiliation</w:t>
            </w:r>
          </w:p>
        </w:tc>
        <w:tc>
          <w:tcPr>
            <w:tcW w:w="313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E40A2A" w14:textId="77777777" w:rsidR="004B4734" w:rsidRPr="00057E01" w:rsidRDefault="004B4734" w:rsidP="004B4734">
            <w:pPr>
              <w:snapToGrid w:val="0"/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  <w:tc>
          <w:tcPr>
            <w:tcW w:w="1066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20A67C9D" w14:textId="77777777" w:rsidR="004B4734" w:rsidRPr="00057E01" w:rsidRDefault="004B4734" w:rsidP="004B473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役職</w:t>
            </w:r>
          </w:p>
          <w:p w14:paraId="2A66CFF1" w14:textId="2E075C04" w:rsidR="004B4734" w:rsidRPr="00057E01" w:rsidRDefault="004B4734" w:rsidP="004B4734">
            <w:pPr>
              <w:snapToGrid w:val="0"/>
              <w:spacing w:line="280" w:lineRule="exac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Position</w:t>
            </w:r>
          </w:p>
        </w:tc>
        <w:tc>
          <w:tcPr>
            <w:tcW w:w="258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440C7E" w14:textId="77777777" w:rsidR="004B4734" w:rsidRPr="00057E01" w:rsidRDefault="004B4734" w:rsidP="004B4734">
            <w:pPr>
              <w:snapToGrid w:val="0"/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</w:tr>
      <w:tr w:rsidR="007B2599" w:rsidRPr="00057E01" w14:paraId="5A787337" w14:textId="77777777" w:rsidTr="00080DF5">
        <w:trPr>
          <w:trHeight w:val="640"/>
        </w:trPr>
        <w:tc>
          <w:tcPr>
            <w:tcW w:w="2268" w:type="dxa"/>
            <w:shd w:val="clear" w:color="auto" w:fill="D9E2F3" w:themeFill="accent1" w:themeFillTint="33"/>
            <w:vAlign w:val="center"/>
          </w:tcPr>
          <w:p w14:paraId="395D8184" w14:textId="77777777"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セミナータイトル</w:t>
            </w:r>
          </w:p>
          <w:p w14:paraId="533E7E57" w14:textId="77777777"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  <w:lang w:eastAsia="zh-TW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Seminar Title</w:t>
            </w:r>
          </w:p>
        </w:tc>
        <w:tc>
          <w:tcPr>
            <w:tcW w:w="8043" w:type="dxa"/>
            <w:gridSpan w:val="8"/>
            <w:shd w:val="clear" w:color="auto" w:fill="auto"/>
            <w:vAlign w:val="center"/>
          </w:tcPr>
          <w:p w14:paraId="60930BEA" w14:textId="77777777" w:rsidR="00717B61" w:rsidRPr="00057E01" w:rsidRDefault="00717B61" w:rsidP="00387E92">
            <w:pPr>
              <w:spacing w:line="200" w:lineRule="exact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</w:p>
          <w:p w14:paraId="34FFE0A9" w14:textId="488CE119" w:rsidR="00717B61" w:rsidRPr="00057E01" w:rsidRDefault="00717B61" w:rsidP="00387E92">
            <w:pPr>
              <w:spacing w:line="200" w:lineRule="exact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</w:p>
          <w:p w14:paraId="5FA450C0" w14:textId="77777777" w:rsidR="00717B61" w:rsidRPr="00057E01" w:rsidRDefault="00717B61" w:rsidP="00387E92">
            <w:pPr>
              <w:spacing w:line="200" w:lineRule="exact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</w:p>
          <w:p w14:paraId="3AFB6C59" w14:textId="4BAECB52" w:rsidR="00387E92" w:rsidRPr="00057E01" w:rsidRDefault="00387E92" w:rsidP="00387E92">
            <w:pPr>
              <w:spacing w:line="200" w:lineRule="exact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</w:p>
        </w:tc>
      </w:tr>
      <w:tr w:rsidR="00234C89" w:rsidRPr="00057E01" w14:paraId="54A2FF28" w14:textId="77777777" w:rsidTr="00322F6A">
        <w:trPr>
          <w:trHeight w:val="905"/>
        </w:trPr>
        <w:tc>
          <w:tcPr>
            <w:tcW w:w="2268" w:type="dxa"/>
            <w:vMerge w:val="restart"/>
            <w:shd w:val="clear" w:color="auto" w:fill="D9E2F3" w:themeFill="accent1" w:themeFillTint="33"/>
            <w:vAlign w:val="center"/>
          </w:tcPr>
          <w:p w14:paraId="32C43B0D" w14:textId="39C8BE26" w:rsidR="00234C89" w:rsidRPr="00057E01" w:rsidRDefault="00234C89" w:rsidP="00467814">
            <w:pPr>
              <w:snapToGrid w:val="0"/>
              <w:spacing w:line="-280" w:lineRule="auto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日時</w:t>
            </w:r>
          </w:p>
          <w:p w14:paraId="1520791E" w14:textId="2D5BE880" w:rsidR="00234C89" w:rsidRPr="00057E01" w:rsidRDefault="00234C89" w:rsidP="00EF376A">
            <w:pPr>
              <w:snapToGrid w:val="0"/>
              <w:spacing w:line="-280" w:lineRule="auto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Date &amp; Time</w:t>
            </w:r>
          </w:p>
        </w:tc>
        <w:tc>
          <w:tcPr>
            <w:tcW w:w="8043" w:type="dxa"/>
            <w:gridSpan w:val="8"/>
            <w:shd w:val="clear" w:color="auto" w:fill="auto"/>
            <w:vAlign w:val="center"/>
          </w:tcPr>
          <w:p w14:paraId="3F95D056" w14:textId="6891286C" w:rsidR="00234C89" w:rsidRPr="00057E01" w:rsidRDefault="00333F83">
            <w:pPr>
              <w:spacing w:line="-280" w:lineRule="auto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szCs w:val="21"/>
                <w:u w:val="single"/>
              </w:rPr>
              <w:t xml:space="preserve">　　</w:t>
            </w:r>
            <w:r w:rsidRPr="00057E01">
              <w:rPr>
                <w:rFonts w:ascii="Times New Roman" w:hAnsi="Times New Roman" w:cs="Times New Roman"/>
                <w:szCs w:val="21"/>
                <w:u w:val="single"/>
              </w:rPr>
              <w:t xml:space="preserve">    </w:t>
            </w:r>
            <w:r w:rsidR="00654434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>年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/Year </w:t>
            </w:r>
            <w:r w:rsidR="00DC527B">
              <w:rPr>
                <w:rFonts w:ascii="Times New Roman" w:hAnsi="Times New Roman" w:cs="Times New Roman"/>
                <w:szCs w:val="21"/>
              </w:rPr>
              <w:t xml:space="preserve">    </w:t>
            </w:r>
            <w:r w:rsidR="00234C89" w:rsidRPr="00057E01">
              <w:rPr>
                <w:rFonts w:ascii="Times New Roman" w:hAnsi="Times New Roman" w:cs="Times New Roman"/>
                <w:szCs w:val="21"/>
                <w:u w:val="single"/>
              </w:rPr>
              <w:t xml:space="preserve">　　</w:t>
            </w:r>
            <w:r w:rsidR="00234C89" w:rsidRPr="00057E01">
              <w:rPr>
                <w:rFonts w:ascii="Times New Roman" w:hAnsi="Times New Roman" w:cs="Times New Roman"/>
                <w:szCs w:val="21"/>
                <w:u w:val="single"/>
              </w:rPr>
              <w:t xml:space="preserve">    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>月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/Month </w:t>
            </w:r>
            <w:r w:rsidR="00234C89" w:rsidRPr="00057E01">
              <w:rPr>
                <w:rFonts w:ascii="Times New Roman" w:hAnsi="Times New Roman" w:cs="Times New Roman"/>
                <w:szCs w:val="21"/>
                <w:u w:val="single"/>
              </w:rPr>
              <w:t xml:space="preserve">　</w:t>
            </w:r>
            <w:r w:rsidR="00234C89" w:rsidRPr="00057E01">
              <w:rPr>
                <w:rFonts w:ascii="Times New Roman" w:hAnsi="Times New Roman" w:cs="Times New Roman"/>
                <w:szCs w:val="21"/>
                <w:u w:val="single"/>
              </w:rPr>
              <w:t xml:space="preserve"> </w:t>
            </w:r>
            <w:r w:rsidR="00234C89" w:rsidRPr="00057E01">
              <w:rPr>
                <w:rFonts w:ascii="Times New Roman" w:hAnsi="Times New Roman" w:cs="Times New Roman"/>
                <w:szCs w:val="21"/>
                <w:u w:val="single"/>
              </w:rPr>
              <w:t xml:space="preserve">　</w:t>
            </w:r>
            <w:r w:rsidR="00234C89" w:rsidRPr="00057E01">
              <w:rPr>
                <w:rFonts w:ascii="Times New Roman" w:hAnsi="Times New Roman" w:cs="Times New Roman"/>
                <w:szCs w:val="21"/>
                <w:u w:val="single"/>
              </w:rPr>
              <w:t xml:space="preserve">  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>日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>/Day</w:t>
            </w:r>
          </w:p>
          <w:p w14:paraId="04DD6A56" w14:textId="4EACFD44" w:rsidR="00234C89" w:rsidRPr="00057E01" w:rsidRDefault="00C10588" w:rsidP="00467814">
            <w:pPr>
              <w:spacing w:line="-280" w:lineRule="auto"/>
              <w:rPr>
                <w:rFonts w:ascii="Times New Roman" w:hAnsi="Times New Roman" w:cs="Times New Roman"/>
                <w:szCs w:val="21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39054332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34C89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>月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/Monday   </w:t>
            </w:r>
            <w:sdt>
              <w:sdtPr>
                <w:rPr>
                  <w:rFonts w:ascii="Times New Roman" w:hAnsi="Times New Roman" w:cs="Times New Roman"/>
                  <w:szCs w:val="21"/>
                </w:rPr>
                <w:id w:val="84930478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34C89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>火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/Tuesday   </w:t>
            </w:r>
            <w:sdt>
              <w:sdtPr>
                <w:rPr>
                  <w:rFonts w:ascii="Times New Roman" w:hAnsi="Times New Roman" w:cs="Times New Roman"/>
                  <w:szCs w:val="21"/>
                </w:rPr>
                <w:id w:val="68926696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34C89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 /Wednesday   </w:t>
            </w:r>
            <w:sdt>
              <w:sdtPr>
                <w:rPr>
                  <w:rFonts w:ascii="Times New Roman" w:hAnsi="Times New Roman" w:cs="Times New Roman"/>
                  <w:szCs w:val="21"/>
                </w:rPr>
                <w:id w:val="47264896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34C89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>木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/Thursday   </w:t>
            </w:r>
            <w:sdt>
              <w:sdtPr>
                <w:rPr>
                  <w:rFonts w:ascii="Times New Roman" w:hAnsi="Times New Roman" w:cs="Times New Roman"/>
                  <w:szCs w:val="21"/>
                </w:rPr>
                <w:id w:val="55898414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34C89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234C8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>金</w:t>
            </w:r>
            <w:r w:rsidR="00234C89" w:rsidRPr="00057E01">
              <w:rPr>
                <w:rFonts w:ascii="Times New Roman" w:hAnsi="Times New Roman" w:cs="Times New Roman"/>
                <w:szCs w:val="21"/>
              </w:rPr>
              <w:t>/Friday</w:t>
            </w:r>
          </w:p>
          <w:p w14:paraId="19D3279A" w14:textId="7752DF16" w:rsidR="00234C89" w:rsidRPr="00057E01" w:rsidRDefault="00234C89" w:rsidP="00307E78">
            <w:pPr>
              <w:spacing w:line="300" w:lineRule="exact"/>
              <w:jc w:val="right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 xml:space="preserve">* </w:t>
            </w: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開講期間のみ／</w:t>
            </w: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During Spring &amp; Fall Semester only</w:t>
            </w:r>
          </w:p>
        </w:tc>
      </w:tr>
      <w:tr w:rsidR="00070688" w:rsidRPr="00057E01" w14:paraId="55BCFAF2" w14:textId="743A123A" w:rsidTr="00377672">
        <w:trPr>
          <w:trHeight w:val="1068"/>
        </w:trPr>
        <w:tc>
          <w:tcPr>
            <w:tcW w:w="2268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9E8D980" w14:textId="7E77AFDD" w:rsidR="00070688" w:rsidRPr="00057E01" w:rsidRDefault="00070688" w:rsidP="00467814">
            <w:pPr>
              <w:snapToGrid w:val="0"/>
              <w:spacing w:line="-280" w:lineRule="auto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</w:p>
        </w:tc>
        <w:tc>
          <w:tcPr>
            <w:tcW w:w="255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4ECD924" w14:textId="156340EA" w:rsidR="00070688" w:rsidRPr="00057E01" w:rsidRDefault="00C10588" w:rsidP="00070688">
            <w:pPr>
              <w:spacing w:line="-280" w:lineRule="auto"/>
              <w:jc w:val="left"/>
              <w:rPr>
                <w:rFonts w:ascii="Times New Roman" w:hAnsi="Times New Roman" w:cs="Times New Roman"/>
                <w:b/>
                <w:szCs w:val="21"/>
                <w:lang w:eastAsia="zh-TW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6669402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A43F9E" w:rsidRPr="00057E01">
                  <w:rPr>
                    <w:rFonts w:ascii="Segoe UI Symbol" w:eastAsia="ＭＳ ゴシック" w:hAnsi="Segoe UI Symbol" w:cs="Segoe UI Symbol"/>
                    <w:szCs w:val="21"/>
                  </w:rPr>
                  <w:t>☐</w:t>
                </w:r>
              </w:sdtContent>
            </w:sdt>
            <w:r w:rsidR="00070688" w:rsidRPr="00057E01">
              <w:rPr>
                <w:rFonts w:ascii="Times New Roman" w:hAnsi="Times New Roman" w:cs="Times New Roman"/>
                <w:szCs w:val="21"/>
              </w:rPr>
              <w:t xml:space="preserve">　</w:t>
            </w:r>
            <w:r w:rsidR="00070688" w:rsidRPr="00057E01">
              <w:rPr>
                <w:rFonts w:ascii="Times New Roman" w:hAnsi="Times New Roman" w:cs="Times New Roman"/>
                <w:szCs w:val="21"/>
                <w:lang w:eastAsia="zh-TW"/>
              </w:rPr>
              <w:t>第</w:t>
            </w:r>
            <w:r w:rsidR="00070688" w:rsidRPr="00057E01">
              <w:rPr>
                <w:rFonts w:ascii="Times New Roman" w:hAnsi="Times New Roman" w:cs="Times New Roman"/>
                <w:szCs w:val="21"/>
                <w:lang w:eastAsia="zh-TW"/>
              </w:rPr>
              <w:t>2</w:t>
            </w:r>
            <w:r w:rsidR="00070688" w:rsidRPr="00057E01">
              <w:rPr>
                <w:rFonts w:ascii="Times New Roman" w:hAnsi="Times New Roman" w:cs="Times New Roman"/>
                <w:szCs w:val="21"/>
                <w:lang w:eastAsia="zh-TW"/>
              </w:rPr>
              <w:t>時限</w:t>
            </w:r>
            <w:r w:rsidR="00070688" w:rsidRPr="00057E01">
              <w:rPr>
                <w:rFonts w:ascii="Times New Roman" w:hAnsi="Times New Roman" w:cs="Times New Roman"/>
                <w:szCs w:val="21"/>
              </w:rPr>
              <w:t>/2nd period</w:t>
            </w:r>
          </w:p>
          <w:p w14:paraId="65788590" w14:textId="3C0118F8" w:rsidR="00070688" w:rsidRPr="00057E01" w:rsidRDefault="00C10588" w:rsidP="00070688">
            <w:pPr>
              <w:spacing w:line="-280" w:lineRule="auto"/>
              <w:jc w:val="left"/>
              <w:rPr>
                <w:rFonts w:ascii="Times New Roman" w:eastAsia="PMingLiU" w:hAnsi="Times New Roman" w:cs="Times New Roman"/>
                <w:b/>
                <w:szCs w:val="21"/>
                <w:lang w:eastAsia="zh-TW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14631637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070688" w:rsidRPr="00057E01">
                  <w:rPr>
                    <w:rFonts w:ascii="Segoe UI Symbol" w:eastAsia="ＭＳ ゴシック" w:hAnsi="Segoe UI Symbol" w:cs="Segoe UI Symbol"/>
                    <w:szCs w:val="21"/>
                  </w:rPr>
                  <w:t>☐</w:t>
                </w:r>
              </w:sdtContent>
            </w:sdt>
            <w:r w:rsidR="00070688" w:rsidRPr="00057E01">
              <w:rPr>
                <w:rFonts w:ascii="Times New Roman" w:hAnsi="Times New Roman" w:cs="Times New Roman"/>
                <w:szCs w:val="21"/>
              </w:rPr>
              <w:t xml:space="preserve">　</w:t>
            </w:r>
            <w:r w:rsidR="00070688" w:rsidRPr="00057E01">
              <w:rPr>
                <w:rFonts w:ascii="Times New Roman" w:hAnsi="Times New Roman" w:cs="Times New Roman"/>
                <w:szCs w:val="21"/>
                <w:lang w:eastAsia="zh-TW"/>
              </w:rPr>
              <w:t>第</w:t>
            </w:r>
            <w:r w:rsidR="00070688" w:rsidRPr="00057E01">
              <w:rPr>
                <w:rFonts w:ascii="Times New Roman" w:hAnsi="Times New Roman" w:cs="Times New Roman"/>
                <w:szCs w:val="21"/>
                <w:lang w:eastAsia="zh-TW"/>
              </w:rPr>
              <w:t>3</w:t>
            </w:r>
            <w:r w:rsidR="00070688" w:rsidRPr="00057E01">
              <w:rPr>
                <w:rFonts w:ascii="Times New Roman" w:hAnsi="Times New Roman" w:cs="Times New Roman"/>
                <w:szCs w:val="21"/>
                <w:lang w:eastAsia="zh-TW"/>
              </w:rPr>
              <w:t>時限</w:t>
            </w:r>
            <w:r w:rsidR="00070688" w:rsidRPr="00057E01">
              <w:rPr>
                <w:rFonts w:ascii="Times New Roman" w:hAnsi="Times New Roman" w:cs="Times New Roman"/>
                <w:szCs w:val="21"/>
              </w:rPr>
              <w:t>/3rd period</w:t>
            </w:r>
          </w:p>
          <w:p w14:paraId="1AB9674F" w14:textId="5E3234F6" w:rsidR="00070688" w:rsidRPr="003F2431" w:rsidRDefault="00C10588" w:rsidP="00070688">
            <w:pPr>
              <w:spacing w:line="-280" w:lineRule="auto"/>
              <w:jc w:val="left"/>
              <w:rPr>
                <w:rFonts w:ascii="Times New Roman" w:eastAsia="PMingLiU" w:hAnsi="Times New Roman" w:cs="Times New Roman"/>
                <w:szCs w:val="21"/>
                <w:lang w:eastAsia="zh-TW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49653636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070688" w:rsidRPr="00057E01">
                  <w:rPr>
                    <w:rFonts w:ascii="Segoe UI Symbol" w:eastAsia="ＭＳ ゴシック" w:hAnsi="Segoe UI Symbol" w:cs="Segoe UI Symbol"/>
                    <w:szCs w:val="21"/>
                  </w:rPr>
                  <w:t>☐</w:t>
                </w:r>
              </w:sdtContent>
            </w:sdt>
            <w:r w:rsidR="00070688" w:rsidRPr="00057E01">
              <w:rPr>
                <w:rFonts w:ascii="Times New Roman" w:hAnsi="Times New Roman" w:cs="Times New Roman"/>
                <w:szCs w:val="21"/>
              </w:rPr>
              <w:t xml:space="preserve">　</w:t>
            </w:r>
            <w:r w:rsidR="00070688" w:rsidRPr="00057E01">
              <w:rPr>
                <w:rFonts w:ascii="Times New Roman" w:hAnsi="Times New Roman" w:cs="Times New Roman"/>
                <w:szCs w:val="21"/>
                <w:lang w:eastAsia="zh-TW"/>
              </w:rPr>
              <w:t>第</w:t>
            </w:r>
            <w:r w:rsidR="00070688" w:rsidRPr="00057E01">
              <w:rPr>
                <w:rFonts w:ascii="Times New Roman" w:hAnsi="Times New Roman" w:cs="Times New Roman"/>
                <w:szCs w:val="21"/>
                <w:lang w:eastAsia="zh-TW"/>
              </w:rPr>
              <w:t>4</w:t>
            </w:r>
            <w:r w:rsidR="00070688" w:rsidRPr="00057E01">
              <w:rPr>
                <w:rFonts w:ascii="Times New Roman" w:hAnsi="Times New Roman" w:cs="Times New Roman"/>
                <w:szCs w:val="21"/>
                <w:lang w:eastAsia="zh-TW"/>
              </w:rPr>
              <w:t>時限</w:t>
            </w:r>
            <w:r w:rsidR="00070688" w:rsidRPr="00057E01">
              <w:rPr>
                <w:rFonts w:ascii="Times New Roman" w:hAnsi="Times New Roman" w:cs="Times New Roman"/>
                <w:szCs w:val="21"/>
              </w:rPr>
              <w:t>/4th perio</w:t>
            </w:r>
            <w:r w:rsidR="0087128E">
              <w:rPr>
                <w:rFonts w:ascii="Times New Roman" w:hAnsi="Times New Roman" w:cs="Times New Roman"/>
                <w:szCs w:val="21"/>
              </w:rPr>
              <w:t>d</w:t>
            </w:r>
          </w:p>
        </w:tc>
        <w:tc>
          <w:tcPr>
            <w:tcW w:w="1840" w:type="dxa"/>
            <w:gridSpan w:val="2"/>
            <w:tcBorders>
              <w:top w:val="dash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F92B69" w14:textId="77777777" w:rsidR="00840CEC" w:rsidRPr="00840CEC" w:rsidRDefault="00840CEC" w:rsidP="00840CEC">
            <w:pPr>
              <w:spacing w:line="-276" w:lineRule="auto"/>
              <w:rPr>
                <w:rFonts w:ascii="Times New Roman" w:hAnsi="Times New Roman" w:cs="Times New Roman"/>
                <w:b/>
                <w:szCs w:val="21"/>
                <w:lang w:eastAsia="zh-TW"/>
              </w:rPr>
            </w:pPr>
            <w:r w:rsidRPr="00840CEC">
              <w:rPr>
                <w:rFonts w:ascii="Times New Roman" w:hAnsi="Times New Roman" w:cs="Times New Roman"/>
                <w:b/>
                <w:szCs w:val="21"/>
                <w:lang w:eastAsia="zh-TW"/>
              </w:rPr>
              <w:t>10:35-12:15</w:t>
            </w:r>
          </w:p>
          <w:p w14:paraId="380347DE" w14:textId="77777777" w:rsidR="00840CEC" w:rsidRPr="00840CEC" w:rsidRDefault="00840CEC" w:rsidP="00840CEC">
            <w:pPr>
              <w:spacing w:line="-276" w:lineRule="auto"/>
              <w:rPr>
                <w:rFonts w:ascii="Times New Roman" w:hAnsi="Times New Roman" w:cs="Times New Roman"/>
                <w:b/>
                <w:szCs w:val="21"/>
                <w:lang w:eastAsia="zh-TW"/>
              </w:rPr>
            </w:pPr>
            <w:r w:rsidRPr="00840CEC">
              <w:rPr>
                <w:rFonts w:ascii="Times New Roman" w:hAnsi="Times New Roman" w:cs="Times New Roman"/>
                <w:b/>
              </w:rPr>
              <w:t>12:30-14:10</w:t>
            </w:r>
          </w:p>
          <w:p w14:paraId="0F26A6A8" w14:textId="56FADB3B" w:rsidR="00070688" w:rsidRPr="003F2431" w:rsidRDefault="00840CEC" w:rsidP="003F2431">
            <w:pPr>
              <w:spacing w:line="-276" w:lineRule="auto"/>
              <w:rPr>
                <w:rFonts w:ascii="Times New Roman" w:eastAsia="PMingLiU" w:hAnsi="Times New Roman" w:cs="Times New Roman"/>
                <w:b/>
                <w:szCs w:val="21"/>
                <w:lang w:eastAsia="zh-TW"/>
              </w:rPr>
            </w:pPr>
            <w:r w:rsidRPr="00840CEC">
              <w:rPr>
                <w:rFonts w:ascii="Times New Roman" w:hAnsi="Times New Roman" w:cs="Times New Roman"/>
                <w:b/>
              </w:rPr>
              <w:t>14:20-16:00</w:t>
            </w:r>
          </w:p>
        </w:tc>
        <w:tc>
          <w:tcPr>
            <w:tcW w:w="365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A31E323" w14:textId="4AF1982C" w:rsidR="00070688" w:rsidRDefault="00C10588" w:rsidP="00467814">
            <w:pPr>
              <w:spacing w:line="-280" w:lineRule="auto"/>
              <w:rPr>
                <w:rFonts w:ascii="Times New Roman" w:hAnsi="Times New Roman" w:cs="Times New Roman"/>
                <w:b/>
                <w:szCs w:val="21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49028056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876646">
                  <w:rPr>
                    <w:rFonts w:ascii="Segoe UI Symbol" w:eastAsia="ＭＳ ゴシック" w:hAnsi="Segoe UI Symbol" w:cs="Segoe UI Symbol"/>
                    <w:szCs w:val="21"/>
                  </w:rPr>
                  <w:t>☐</w:t>
                </w:r>
              </w:sdtContent>
            </w:sdt>
            <w:r w:rsidR="00876646">
              <w:rPr>
                <w:rFonts w:ascii="Times New Roman" w:hAnsi="Times New Roman" w:cs="Times New Roman" w:hint="eastAsia"/>
                <w:szCs w:val="21"/>
              </w:rPr>
              <w:t xml:space="preserve">　</w:t>
            </w:r>
            <w:r w:rsidR="003F2431">
              <w:rPr>
                <w:rFonts w:ascii="Times New Roman" w:hAnsi="Times New Roman" w:cs="Times New Roman" w:hint="eastAsia"/>
                <w:szCs w:val="21"/>
                <w:lang w:eastAsia="zh-TW"/>
              </w:rPr>
              <w:t>第</w:t>
            </w:r>
            <w:r w:rsidR="003F2431">
              <w:rPr>
                <w:rFonts w:ascii="Times New Roman" w:hAnsi="Times New Roman" w:cs="Times New Roman"/>
                <w:szCs w:val="21"/>
                <w:lang w:eastAsia="zh-TW"/>
              </w:rPr>
              <w:t>5</w:t>
            </w:r>
            <w:r w:rsidR="003F2431">
              <w:rPr>
                <w:rFonts w:ascii="Times New Roman" w:hAnsi="Times New Roman" w:cs="Times New Roman" w:hint="eastAsia"/>
                <w:szCs w:val="21"/>
                <w:lang w:eastAsia="zh-TW"/>
              </w:rPr>
              <w:t>時限</w:t>
            </w:r>
            <w:r w:rsidR="003F2431">
              <w:rPr>
                <w:rFonts w:ascii="Times New Roman" w:hAnsi="Times New Roman" w:cs="Times New Roman"/>
                <w:szCs w:val="21"/>
              </w:rPr>
              <w:t xml:space="preserve">/5th period  </w:t>
            </w:r>
            <w:r w:rsidR="003F2431">
              <w:rPr>
                <w:rFonts w:ascii="Times New Roman" w:hAnsi="Times New Roman" w:cs="Times New Roman"/>
                <w:b/>
                <w:szCs w:val="21"/>
              </w:rPr>
              <w:t>16:10-17:50</w:t>
            </w:r>
          </w:p>
          <w:p w14:paraId="26E39BD8" w14:textId="77777777" w:rsidR="00E43B60" w:rsidRDefault="00C10588" w:rsidP="00E43B60">
            <w:pPr>
              <w:spacing w:line="-280" w:lineRule="auto"/>
              <w:rPr>
                <w:rFonts w:ascii="Times New Roman" w:eastAsia="PMingLiU" w:hAnsi="Times New Roman" w:cs="Times New Roman"/>
                <w:szCs w:val="21"/>
                <w:lang w:eastAsia="zh-TW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-186643927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43B60" w:rsidRPr="00057E01">
                  <w:rPr>
                    <w:rFonts w:ascii="Segoe UI Symbol" w:eastAsia="ＭＳ ゴシック" w:hAnsi="Segoe UI Symbol" w:cs="Segoe UI Symbol"/>
                    <w:szCs w:val="21"/>
                  </w:rPr>
                  <w:t>☐</w:t>
                </w:r>
              </w:sdtContent>
            </w:sdt>
            <w:r w:rsidR="00E43B60" w:rsidRPr="00057E01">
              <w:rPr>
                <w:rFonts w:ascii="Times New Roman" w:hAnsi="Times New Roman" w:cs="Times New Roman"/>
                <w:szCs w:val="21"/>
              </w:rPr>
              <w:t xml:space="preserve">　その他</w:t>
            </w:r>
            <w:r w:rsidR="00E43B60" w:rsidRPr="00057E01">
              <w:rPr>
                <w:rFonts w:ascii="Times New Roman" w:hAnsi="Times New Roman" w:cs="Times New Roman"/>
                <w:szCs w:val="21"/>
              </w:rPr>
              <w:t>/Other</w:t>
            </w:r>
            <w:r w:rsidR="00E43B60" w:rsidRPr="00057E01">
              <w:rPr>
                <w:rFonts w:ascii="Times New Roman" w:hAnsi="Times New Roman" w:cs="Times New Roman"/>
                <w:szCs w:val="21"/>
              </w:rPr>
              <w:t xml:space="preserve">　</w:t>
            </w:r>
            <w:r w:rsidR="00E43B60">
              <w:rPr>
                <w:rFonts w:ascii="Times New Roman" w:hAnsi="Times New Roman" w:cs="Times New Roman" w:hint="eastAsia"/>
                <w:szCs w:val="21"/>
              </w:rPr>
              <w:t>（　　　　　）</w:t>
            </w:r>
          </w:p>
          <w:p w14:paraId="72DA229E" w14:textId="73D47FA5" w:rsidR="00E43B60" w:rsidRPr="00057E01" w:rsidRDefault="00E43B60" w:rsidP="00467814">
            <w:pPr>
              <w:spacing w:line="-280" w:lineRule="auto"/>
              <w:rPr>
                <w:rFonts w:ascii="Times New Roman" w:eastAsiaTheme="minorEastAsia" w:hAnsi="Times New Roman" w:cs="Times New Roman"/>
                <w:szCs w:val="21"/>
              </w:rPr>
            </w:pPr>
          </w:p>
        </w:tc>
      </w:tr>
      <w:tr w:rsidR="004043A9" w:rsidRPr="00057E01" w14:paraId="70987F6E" w14:textId="432F5774" w:rsidTr="005E4C45">
        <w:trPr>
          <w:trHeight w:val="658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150302E" w14:textId="77777777" w:rsidR="004043A9" w:rsidRPr="00057E01" w:rsidRDefault="004043A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eastAsia="zh-TW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  <w:lang w:eastAsia="zh-TW"/>
              </w:rPr>
              <w:t>会場</w:t>
            </w:r>
          </w:p>
          <w:p w14:paraId="4C550C28" w14:textId="77777777" w:rsidR="004043A9" w:rsidRPr="00057E01" w:rsidRDefault="004043A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Venue</w:t>
            </w:r>
          </w:p>
        </w:tc>
        <w:tc>
          <w:tcPr>
            <w:tcW w:w="804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6B89D" w14:textId="773FDC44" w:rsidR="00FD4F77" w:rsidRDefault="00C10588" w:rsidP="004043A9">
            <w:pPr>
              <w:spacing w:line="-280" w:lineRule="auto"/>
              <w:rPr>
                <w:rFonts w:ascii="Times New Roman" w:hAnsi="Times New Roman" w:cs="Times New Roman"/>
                <w:szCs w:val="21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33341464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043A9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4043A9" w:rsidRPr="00057E01">
              <w:rPr>
                <w:rFonts w:ascii="Times New Roman" w:hAnsi="Times New Roman" w:cs="Times New Roman"/>
                <w:szCs w:val="21"/>
              </w:rPr>
              <w:t xml:space="preserve">　オンライン</w:t>
            </w:r>
            <w:r w:rsidR="004043A9" w:rsidRPr="00057E01">
              <w:rPr>
                <w:rFonts w:ascii="Times New Roman" w:hAnsi="Times New Roman" w:cs="Times New Roman"/>
                <w:szCs w:val="21"/>
              </w:rPr>
              <w:t>/Online</w:t>
            </w:r>
            <w:r w:rsidR="004043A9">
              <w:rPr>
                <w:rFonts w:ascii="Times New Roman" w:hAnsi="Times New Roman" w:cs="Times New Roman"/>
                <w:szCs w:val="21"/>
              </w:rPr>
              <w:t xml:space="preserve"> </w:t>
            </w:r>
          </w:p>
          <w:p w14:paraId="0EDC82B9" w14:textId="260B86F6" w:rsidR="004043A9" w:rsidRPr="00057E01" w:rsidRDefault="00C10588" w:rsidP="004043A9">
            <w:pPr>
              <w:spacing w:line="-280" w:lineRule="auto"/>
              <w:rPr>
                <w:rFonts w:ascii="Times New Roman" w:hAnsi="Times New Roman" w:cs="Times New Roman"/>
                <w:szCs w:val="21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25994827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043A9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4043A9" w:rsidRPr="00057E01">
              <w:rPr>
                <w:rFonts w:ascii="Times New Roman" w:hAnsi="Times New Roman" w:cs="Times New Roman"/>
                <w:szCs w:val="21"/>
              </w:rPr>
              <w:t xml:space="preserve">　</w:t>
            </w:r>
            <w:r w:rsidR="004043A9">
              <w:rPr>
                <w:rFonts w:ascii="Times New Roman" w:hAnsi="Times New Roman" w:cs="Times New Roman" w:hint="eastAsia"/>
                <w:szCs w:val="21"/>
              </w:rPr>
              <w:t>教室</w:t>
            </w:r>
            <w:r w:rsidR="004043A9" w:rsidRPr="00057E01">
              <w:rPr>
                <w:rFonts w:ascii="Times New Roman" w:hAnsi="Times New Roman" w:cs="Times New Roman"/>
                <w:szCs w:val="21"/>
              </w:rPr>
              <w:t>/</w:t>
            </w:r>
            <w:r w:rsidR="004043A9">
              <w:rPr>
                <w:rFonts w:ascii="Times New Roman" w:hAnsi="Times New Roman" w:cs="Times New Roman" w:hint="eastAsia"/>
                <w:szCs w:val="21"/>
              </w:rPr>
              <w:t>Classroom</w:t>
            </w:r>
            <w:r w:rsidR="004043A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2D5830">
              <w:rPr>
                <w:rFonts w:ascii="Times New Roman" w:hAnsi="Times New Roman" w:cs="Times New Roman" w:hint="eastAsia"/>
                <w:szCs w:val="21"/>
              </w:rPr>
              <w:t>（　　　名程度収容）</w:t>
            </w:r>
          </w:p>
          <w:p w14:paraId="0A3AD2F0" w14:textId="16F09157" w:rsidR="004043A9" w:rsidRPr="00057E01" w:rsidRDefault="004043A9" w:rsidP="004043A9">
            <w:pPr>
              <w:snapToGrid w:val="0"/>
              <w:spacing w:line="0" w:lineRule="atLeast"/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</w:pP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  <w:lang w:eastAsia="zh-TW"/>
              </w:rPr>
              <w:t>*</w:t>
            </w: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  <w:lang w:eastAsia="zh-TW"/>
              </w:rPr>
              <w:t>原則</w:t>
            </w: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  <w:lang w:eastAsia="zh-TW"/>
              </w:rPr>
              <w:t>APU</w:t>
            </w: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キャンパスまたはオンライン／</w:t>
            </w: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In principle, on campus or online</w:t>
            </w:r>
          </w:p>
        </w:tc>
      </w:tr>
      <w:tr w:rsidR="007B2599" w:rsidRPr="00057E01" w14:paraId="060500D6" w14:textId="77777777" w:rsidTr="00F02127">
        <w:trPr>
          <w:trHeight w:val="1285"/>
        </w:trPr>
        <w:tc>
          <w:tcPr>
            <w:tcW w:w="2268" w:type="dxa"/>
            <w:shd w:val="clear" w:color="auto" w:fill="D9E2F3" w:themeFill="accent1" w:themeFillTint="33"/>
            <w:vAlign w:val="center"/>
          </w:tcPr>
          <w:p w14:paraId="7D12AB47" w14:textId="290E024A" w:rsidR="007B2599" w:rsidRPr="00057E01" w:rsidRDefault="00967D80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szCs w:val="21"/>
              </w:rPr>
              <w:t>公開</w:t>
            </w:r>
            <w:r w:rsidR="00FB4C97" w:rsidRPr="00057E01">
              <w:rPr>
                <w:rFonts w:ascii="Times New Roman" w:hAnsi="Times New Roman" w:cs="Times New Roman"/>
                <w:szCs w:val="21"/>
              </w:rPr>
              <w:t>/Public disclosure</w:t>
            </w:r>
          </w:p>
        </w:tc>
        <w:tc>
          <w:tcPr>
            <w:tcW w:w="8043" w:type="dxa"/>
            <w:gridSpan w:val="8"/>
            <w:shd w:val="clear" w:color="auto" w:fill="auto"/>
            <w:vAlign w:val="center"/>
          </w:tcPr>
          <w:p w14:paraId="67E0189F" w14:textId="6CE31CB0" w:rsidR="00BE6C54" w:rsidRPr="00057E01" w:rsidRDefault="00C10588" w:rsidP="005C524B">
            <w:pPr>
              <w:spacing w:line="-2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311450022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4043A9">
                  <w:rPr>
                    <w:rFonts w:ascii="ＭＳ ゴシック" w:eastAsia="ＭＳ ゴシック" w:hAnsi="ＭＳ ゴシック" w:cs="Times New Roman" w:hint="eastAsia"/>
                    <w:szCs w:val="21"/>
                  </w:rPr>
                  <w:t>☐</w:t>
                </w:r>
              </w:sdtContent>
            </w:sdt>
            <w:r w:rsidR="004043A9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967D80" w:rsidRPr="00057E01">
              <w:rPr>
                <w:rFonts w:ascii="Times New Roman" w:hAnsi="Times New Roman" w:cs="Times New Roman"/>
                <w:szCs w:val="21"/>
              </w:rPr>
              <w:t>一般</w:t>
            </w:r>
            <w:r w:rsidR="00967D80" w:rsidRPr="00057E01">
              <w:rPr>
                <w:rFonts w:ascii="Times New Roman" w:hAnsi="Times New Roman" w:cs="Times New Roman"/>
                <w:szCs w:val="21"/>
                <w:lang w:eastAsia="zh-TW"/>
              </w:rPr>
              <w:t>公開</w:t>
            </w:r>
            <w:r w:rsidR="005358CF">
              <w:rPr>
                <w:rFonts w:ascii="Times New Roman" w:hAnsi="Times New Roman" w:cs="Times New Roman" w:hint="eastAsia"/>
                <w:szCs w:val="21"/>
              </w:rPr>
              <w:t>可</w:t>
            </w:r>
            <w:r w:rsidR="00BC2B9E">
              <w:rPr>
                <w:rFonts w:ascii="Times New Roman" w:hAnsi="Times New Roman" w:cs="Times New Roman" w:hint="eastAsia"/>
                <w:szCs w:val="21"/>
              </w:rPr>
              <w:t>（</w:t>
            </w:r>
            <w:r w:rsidR="00AC47F5">
              <w:rPr>
                <w:rFonts w:ascii="Times New Roman" w:hAnsi="Times New Roman" w:cs="Times New Roman" w:hint="eastAsia"/>
                <w:szCs w:val="21"/>
              </w:rPr>
              <w:t>プロフィール</w:t>
            </w:r>
            <w:r w:rsidR="00AC47F5" w:rsidRPr="00057E01">
              <w:rPr>
                <w:rFonts w:ascii="Times New Roman" w:hAnsi="Times New Roman" w:cs="Times New Roman"/>
                <w:szCs w:val="21"/>
                <w:lang w:eastAsia="zh-TW"/>
              </w:rPr>
              <w:t>写真</w:t>
            </w:r>
            <w:r w:rsidR="00AC47F5">
              <w:rPr>
                <w:rFonts w:ascii="Times New Roman" w:hAnsi="Times New Roman" w:cs="Times New Roman" w:hint="eastAsia"/>
                <w:szCs w:val="21"/>
              </w:rPr>
              <w:t>・スクリーンショットを含む</w:t>
            </w:r>
            <w:r w:rsidR="00BC2B9E">
              <w:rPr>
                <w:rFonts w:ascii="Times New Roman" w:hAnsi="Times New Roman" w:cs="Times New Roman" w:hint="eastAsia"/>
                <w:szCs w:val="21"/>
              </w:rPr>
              <w:t>）</w:t>
            </w:r>
            <w:r w:rsidR="00714BE8" w:rsidRPr="00057E01">
              <w:rPr>
                <w:rFonts w:ascii="Times New Roman" w:hAnsi="Times New Roman" w:cs="Times New Roman"/>
                <w:szCs w:val="21"/>
              </w:rPr>
              <w:t>/Open to public</w:t>
            </w:r>
            <w:r w:rsidR="00EA7A52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="00EA7A52">
              <w:rPr>
                <w:rFonts w:ascii="Times New Roman" w:hAnsi="Times New Roman" w:cs="Times New Roman"/>
                <w:szCs w:val="21"/>
              </w:rPr>
              <w:t>(</w:t>
            </w:r>
            <w:r w:rsidR="00AC47F5">
              <w:rPr>
                <w:rFonts w:ascii="Times New Roman" w:hAnsi="Times New Roman" w:cs="Times New Roman" w:hint="eastAsia"/>
                <w:szCs w:val="21"/>
              </w:rPr>
              <w:t>i</w:t>
            </w:r>
            <w:r w:rsidR="00AC47F5">
              <w:rPr>
                <w:rFonts w:ascii="Times New Roman" w:hAnsi="Times New Roman" w:cs="Times New Roman"/>
                <w:szCs w:val="21"/>
              </w:rPr>
              <w:t>ncluding profile photos and screenshots</w:t>
            </w:r>
            <w:r w:rsidR="00EA7A52">
              <w:rPr>
                <w:rFonts w:ascii="Times New Roman" w:hAnsi="Times New Roman" w:cs="Times New Roman"/>
                <w:szCs w:val="21"/>
              </w:rPr>
              <w:t>)</w:t>
            </w:r>
          </w:p>
          <w:p w14:paraId="20B0E745" w14:textId="779F19EA" w:rsidR="00CE0F1E" w:rsidRDefault="00C10588" w:rsidP="005C524B">
            <w:pPr>
              <w:spacing w:line="-280" w:lineRule="auto"/>
              <w:jc w:val="left"/>
              <w:rPr>
                <w:rFonts w:ascii="Times New Roman" w:hAnsi="Times New Roman" w:cs="Times New Roman"/>
                <w:szCs w:val="21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90981432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BE6C54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7E0FFC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967D80" w:rsidRPr="00057E01">
              <w:rPr>
                <w:rFonts w:ascii="Times New Roman" w:hAnsi="Times New Roman" w:cs="Times New Roman"/>
                <w:szCs w:val="21"/>
                <w:lang w:eastAsia="zh-TW"/>
              </w:rPr>
              <w:t>学内</w:t>
            </w:r>
            <w:r w:rsidR="00967D80" w:rsidRPr="00057E01">
              <w:rPr>
                <w:rFonts w:ascii="Times New Roman" w:hAnsi="Times New Roman" w:cs="Times New Roman"/>
                <w:szCs w:val="21"/>
              </w:rPr>
              <w:t>のみ</w:t>
            </w:r>
            <w:r w:rsidR="00FC0F06" w:rsidRPr="00057E01">
              <w:rPr>
                <w:rFonts w:ascii="Times New Roman" w:hAnsi="Times New Roman" w:cs="Times New Roman"/>
                <w:szCs w:val="21"/>
              </w:rPr>
              <w:t>/Only in APU</w:t>
            </w:r>
            <w:r w:rsidR="00376DA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</w:p>
          <w:p w14:paraId="5041C3E5" w14:textId="08220C47" w:rsidR="007B2599" w:rsidRPr="00CE0F1E" w:rsidRDefault="00C10588" w:rsidP="005C524B">
            <w:pPr>
              <w:spacing w:line="-280" w:lineRule="auto"/>
              <w:jc w:val="left"/>
              <w:rPr>
                <w:rFonts w:ascii="Times New Roman" w:eastAsia="PMingLiU" w:hAnsi="Times New Roman" w:cs="Times New Roman"/>
                <w:szCs w:val="21"/>
                <w:lang w:eastAsia="zh-TW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-19577830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376DA9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376DA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376DA9" w:rsidRPr="00057E01">
              <w:rPr>
                <w:rFonts w:ascii="Times New Roman" w:hAnsi="Times New Roman" w:cs="Times New Roman"/>
                <w:szCs w:val="21"/>
              </w:rPr>
              <w:t>写真公開不可</w:t>
            </w:r>
            <w:r w:rsidR="00376DA9" w:rsidRPr="00057E01">
              <w:rPr>
                <w:rFonts w:ascii="Times New Roman" w:hAnsi="Times New Roman" w:cs="Times New Roman"/>
                <w:szCs w:val="21"/>
              </w:rPr>
              <w:t>/Not release photo</w:t>
            </w:r>
            <w:r w:rsidR="00A74036">
              <w:rPr>
                <w:rFonts w:ascii="Times New Roman" w:hAnsi="Times New Roman" w:cs="Times New Roman"/>
                <w:szCs w:val="21"/>
              </w:rPr>
              <w:t>s</w:t>
            </w:r>
          </w:p>
        </w:tc>
      </w:tr>
      <w:tr w:rsidR="00933DB5" w:rsidRPr="00057E01" w14:paraId="7EFF014A" w14:textId="77777777" w:rsidTr="00661285">
        <w:trPr>
          <w:trHeight w:val="835"/>
        </w:trPr>
        <w:tc>
          <w:tcPr>
            <w:tcW w:w="2268" w:type="dxa"/>
            <w:shd w:val="clear" w:color="auto" w:fill="D9E2F3" w:themeFill="accent1" w:themeFillTint="33"/>
            <w:vAlign w:val="center"/>
          </w:tcPr>
          <w:p w14:paraId="08FDC0A7" w14:textId="77777777" w:rsidR="00933DB5" w:rsidRPr="00057E01" w:rsidRDefault="00933DB5" w:rsidP="007B2599">
            <w:pPr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参加予定者数</w:t>
            </w:r>
          </w:p>
          <w:p w14:paraId="09D46EE8" w14:textId="77777777" w:rsidR="00933DB5" w:rsidRPr="00057E01" w:rsidRDefault="00933DB5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57E01">
              <w:rPr>
                <w:rFonts w:ascii="Times New Roman" w:hAnsi="Times New Roman" w:cs="Times New Roman"/>
                <w:bCs/>
                <w:sz w:val="20"/>
                <w:szCs w:val="20"/>
              </w:rPr>
              <w:t>Number of Prospective Participants</w:t>
            </w:r>
          </w:p>
        </w:tc>
        <w:tc>
          <w:tcPr>
            <w:tcW w:w="8043" w:type="dxa"/>
            <w:gridSpan w:val="8"/>
            <w:shd w:val="clear" w:color="auto" w:fill="auto"/>
            <w:vAlign w:val="center"/>
          </w:tcPr>
          <w:p w14:paraId="10D2B88F" w14:textId="51595073" w:rsidR="00933DB5" w:rsidRPr="00057E01" w:rsidRDefault="00661285" w:rsidP="00EA0008">
            <w:pPr>
              <w:spacing w:line="300" w:lineRule="exact"/>
              <w:jc w:val="left"/>
              <w:rPr>
                <w:rFonts w:ascii="Times New Roman" w:hAnsi="Times New Roman" w:cs="Times New Roman"/>
                <w:szCs w:val="21"/>
              </w:rPr>
            </w:pPr>
            <w:r w:rsidRPr="00246948">
              <w:rPr>
                <w:rFonts w:ascii="Times New Roman" w:hAnsi="Times New Roman" w:cs="Times New Roman"/>
                <w:szCs w:val="21"/>
              </w:rPr>
              <w:t>学内</w:t>
            </w:r>
            <w:r w:rsidRPr="00246948">
              <w:rPr>
                <w:rFonts w:ascii="Times New Roman" w:hAnsi="Times New Roman" w:cs="Times New Roman"/>
                <w:szCs w:val="21"/>
              </w:rPr>
              <w:t>/From APU</w:t>
            </w:r>
            <w:r>
              <w:rPr>
                <w:rFonts w:ascii="Times New Roman" w:hAnsi="Times New Roman" w:cs="Times New Roman"/>
                <w:szCs w:val="21"/>
              </w:rPr>
              <w:t xml:space="preserve"> (  ), </w:t>
            </w:r>
            <w:r w:rsidRPr="00246948">
              <w:rPr>
                <w:rFonts w:ascii="Times New Roman" w:hAnsi="Times New Roman" w:cs="Times New Roman"/>
                <w:szCs w:val="21"/>
              </w:rPr>
              <w:t>学外</w:t>
            </w:r>
            <w:r w:rsidRPr="00246948">
              <w:rPr>
                <w:rFonts w:ascii="Times New Roman" w:hAnsi="Times New Roman" w:cs="Times New Roman"/>
                <w:szCs w:val="21"/>
              </w:rPr>
              <w:t>/From Outside APU</w:t>
            </w:r>
            <w:r>
              <w:rPr>
                <w:rFonts w:ascii="Times New Roman" w:hAnsi="Times New Roman" w:cs="Times New Roman"/>
                <w:szCs w:val="21"/>
              </w:rPr>
              <w:t xml:space="preserve"> (  ), </w:t>
            </w:r>
            <w:r w:rsidRPr="00246948">
              <w:rPr>
                <w:rFonts w:ascii="Times New Roman" w:hAnsi="Times New Roman" w:cs="Times New Roman"/>
                <w:szCs w:val="21"/>
              </w:rPr>
              <w:t>合計</w:t>
            </w:r>
            <w:r w:rsidRPr="00246948">
              <w:rPr>
                <w:rFonts w:ascii="Times New Roman" w:hAnsi="Times New Roman" w:cs="Times New Roman"/>
                <w:szCs w:val="21"/>
              </w:rPr>
              <w:t>/Total</w:t>
            </w:r>
            <w:r>
              <w:rPr>
                <w:rFonts w:ascii="Times New Roman" w:hAnsi="Times New Roman" w:cs="Times New Roman"/>
                <w:szCs w:val="21"/>
              </w:rPr>
              <w:t xml:space="preserve"> (  )</w:t>
            </w:r>
          </w:p>
        </w:tc>
      </w:tr>
      <w:tr w:rsidR="007B2599" w:rsidRPr="00057E01" w14:paraId="40FF5293" w14:textId="77777777" w:rsidTr="00080DF5">
        <w:trPr>
          <w:trHeight w:val="785"/>
        </w:trPr>
        <w:tc>
          <w:tcPr>
            <w:tcW w:w="2268" w:type="dxa"/>
            <w:shd w:val="clear" w:color="auto" w:fill="D9E2F3" w:themeFill="accent1" w:themeFillTint="33"/>
            <w:vAlign w:val="center"/>
          </w:tcPr>
          <w:p w14:paraId="224BCF58" w14:textId="77777777"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対象者</w:t>
            </w:r>
          </w:p>
          <w:p w14:paraId="515E2AAD" w14:textId="77777777"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Audience</w:t>
            </w:r>
          </w:p>
        </w:tc>
        <w:tc>
          <w:tcPr>
            <w:tcW w:w="8043" w:type="dxa"/>
            <w:gridSpan w:val="8"/>
            <w:shd w:val="clear" w:color="auto" w:fill="auto"/>
            <w:vAlign w:val="center"/>
          </w:tcPr>
          <w:p w14:paraId="1903C55A" w14:textId="71839B9B" w:rsidR="00F9342A" w:rsidRPr="00057E01" w:rsidRDefault="00C10588" w:rsidP="00F9342A">
            <w:pPr>
              <w:jc w:val="left"/>
              <w:rPr>
                <w:rFonts w:ascii="Times New Roman" w:hAnsi="Times New Roman" w:cs="Times New Roman"/>
                <w:kern w:val="0"/>
                <w:szCs w:val="21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37087206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F9342A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F9342A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17083C" w:rsidRPr="00057E01">
              <w:rPr>
                <w:rFonts w:ascii="Times New Roman" w:hAnsi="Times New Roman" w:cs="Times New Roman"/>
                <w:kern w:val="0"/>
                <w:szCs w:val="21"/>
              </w:rPr>
              <w:t>教員</w:t>
            </w:r>
            <w:r w:rsidR="00380659" w:rsidRPr="00057E01">
              <w:rPr>
                <w:rFonts w:ascii="Times New Roman" w:hAnsi="Times New Roman" w:cs="Times New Roman"/>
                <w:kern w:val="0"/>
                <w:szCs w:val="21"/>
              </w:rPr>
              <w:t xml:space="preserve">/Professors  </w:t>
            </w:r>
            <w:sdt>
              <w:sdtPr>
                <w:rPr>
                  <w:rFonts w:ascii="Times New Roman" w:hAnsi="Times New Roman" w:cs="Times New Roman"/>
                  <w:szCs w:val="21"/>
                </w:rPr>
                <w:id w:val="-141076128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644604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F9342A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17083C" w:rsidRPr="00057E01">
              <w:rPr>
                <w:rFonts w:ascii="Times New Roman" w:hAnsi="Times New Roman" w:cs="Times New Roman"/>
                <w:kern w:val="0"/>
                <w:szCs w:val="21"/>
              </w:rPr>
              <w:t>大学院生</w:t>
            </w:r>
            <w:r w:rsidR="00380659" w:rsidRPr="00057E01">
              <w:rPr>
                <w:rFonts w:ascii="Times New Roman" w:hAnsi="Times New Roman" w:cs="Times New Roman"/>
                <w:kern w:val="0"/>
                <w:szCs w:val="21"/>
              </w:rPr>
              <w:t>/Graduate Students</w:t>
            </w:r>
            <w:r w:rsidR="0017083C" w:rsidRPr="00057E01">
              <w:rPr>
                <w:rFonts w:ascii="Times New Roman" w:hAnsi="Times New Roman" w:cs="Times New Roman"/>
                <w:kern w:val="0"/>
                <w:szCs w:val="21"/>
              </w:rPr>
              <w:t xml:space="preserve"> </w:t>
            </w:r>
            <w:r w:rsidR="00F9342A" w:rsidRPr="00057E01">
              <w:rPr>
                <w:rFonts w:ascii="Times New Roman" w:hAnsi="Times New Roman" w:cs="Times New Roman"/>
                <w:kern w:val="0"/>
                <w:szCs w:val="21"/>
              </w:rPr>
              <w:t xml:space="preserve">  </w:t>
            </w:r>
          </w:p>
          <w:p w14:paraId="769804DC" w14:textId="628D2B63" w:rsidR="007B2599" w:rsidRPr="00057E01" w:rsidRDefault="00C10588" w:rsidP="00F9342A">
            <w:pPr>
              <w:jc w:val="left"/>
              <w:rPr>
                <w:rFonts w:ascii="Times New Roman" w:hAnsi="Times New Roman" w:cs="Times New Roman"/>
                <w:kern w:val="0"/>
                <w:szCs w:val="21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14578034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644604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F9342A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17083C" w:rsidRPr="00057E01">
              <w:rPr>
                <w:rFonts w:ascii="Times New Roman" w:hAnsi="Times New Roman" w:cs="Times New Roman"/>
                <w:kern w:val="0"/>
                <w:szCs w:val="21"/>
              </w:rPr>
              <w:t>学部</w:t>
            </w:r>
            <w:r w:rsidR="007B2599" w:rsidRPr="00057E01">
              <w:rPr>
                <w:rFonts w:ascii="Times New Roman" w:hAnsi="Times New Roman" w:cs="Times New Roman"/>
                <w:kern w:val="0"/>
                <w:szCs w:val="21"/>
              </w:rPr>
              <w:t>生</w:t>
            </w:r>
            <w:r w:rsidR="00380659" w:rsidRPr="00057E01">
              <w:rPr>
                <w:rFonts w:ascii="Times New Roman" w:hAnsi="Times New Roman" w:cs="Times New Roman"/>
                <w:kern w:val="0"/>
                <w:szCs w:val="21"/>
              </w:rPr>
              <w:t>/Undergraduate Students</w:t>
            </w:r>
            <w:r w:rsidR="0017083C" w:rsidRPr="00057E01">
              <w:rPr>
                <w:rFonts w:ascii="Times New Roman" w:hAnsi="Times New Roman" w:cs="Times New Roman"/>
                <w:kern w:val="0"/>
                <w:szCs w:val="21"/>
              </w:rPr>
              <w:t xml:space="preserve"> </w:t>
            </w:r>
            <w:r w:rsidR="00F9342A" w:rsidRPr="00057E01">
              <w:rPr>
                <w:rFonts w:ascii="Times New Roman" w:hAnsi="Times New Roman" w:cs="Times New Roman"/>
                <w:kern w:val="0"/>
                <w:szCs w:val="21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szCs w:val="21"/>
                </w:rPr>
                <w:id w:val="54341174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644604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F9342A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7B2599" w:rsidRPr="00057E01">
              <w:rPr>
                <w:rFonts w:ascii="Times New Roman" w:hAnsi="Times New Roman" w:cs="Times New Roman"/>
                <w:kern w:val="0"/>
                <w:szCs w:val="21"/>
              </w:rPr>
              <w:t>その他</w:t>
            </w:r>
            <w:r w:rsidR="00380659" w:rsidRPr="00057E01">
              <w:rPr>
                <w:rFonts w:ascii="Times New Roman" w:hAnsi="Times New Roman" w:cs="Times New Roman"/>
                <w:kern w:val="0"/>
                <w:szCs w:val="21"/>
              </w:rPr>
              <w:t>/Others</w:t>
            </w:r>
            <w:r w:rsidR="00F9342A" w:rsidRPr="00057E01">
              <w:rPr>
                <w:rFonts w:ascii="Times New Roman" w:hAnsi="Times New Roman" w:cs="Times New Roman"/>
                <w:kern w:val="0"/>
                <w:szCs w:val="21"/>
              </w:rPr>
              <w:t xml:space="preserve"> </w:t>
            </w:r>
            <w:r w:rsidR="007B2599" w:rsidRPr="00057E01">
              <w:rPr>
                <w:rFonts w:ascii="Times New Roman" w:hAnsi="Times New Roman" w:cs="Times New Roman"/>
                <w:kern w:val="0"/>
                <w:szCs w:val="21"/>
              </w:rPr>
              <w:t xml:space="preserve">（　　　　　</w:t>
            </w:r>
            <w:r w:rsidR="00C419B2">
              <w:rPr>
                <w:rFonts w:ascii="Times New Roman" w:hAnsi="Times New Roman" w:cs="Times New Roman" w:hint="eastAsia"/>
                <w:kern w:val="0"/>
                <w:szCs w:val="21"/>
              </w:rPr>
              <w:t xml:space="preserve"> </w:t>
            </w:r>
            <w:r w:rsidR="00C419B2">
              <w:rPr>
                <w:rFonts w:ascii="Times New Roman" w:hAnsi="Times New Roman" w:cs="Times New Roman"/>
                <w:kern w:val="0"/>
                <w:szCs w:val="21"/>
              </w:rPr>
              <w:t xml:space="preserve">       </w:t>
            </w:r>
            <w:r w:rsidR="007B2599" w:rsidRPr="00057E01">
              <w:rPr>
                <w:rFonts w:ascii="Times New Roman" w:hAnsi="Times New Roman" w:cs="Times New Roman"/>
                <w:kern w:val="0"/>
                <w:szCs w:val="21"/>
              </w:rPr>
              <w:t xml:space="preserve">　　）</w:t>
            </w:r>
          </w:p>
        </w:tc>
      </w:tr>
      <w:tr w:rsidR="007B2599" w:rsidRPr="00057E01" w14:paraId="58051E45" w14:textId="77777777" w:rsidTr="00080DF5">
        <w:trPr>
          <w:trHeight w:val="802"/>
        </w:trPr>
        <w:tc>
          <w:tcPr>
            <w:tcW w:w="2268" w:type="dxa"/>
            <w:shd w:val="clear" w:color="auto" w:fill="D9E2F3" w:themeFill="accent1" w:themeFillTint="33"/>
            <w:vAlign w:val="center"/>
          </w:tcPr>
          <w:p w14:paraId="1E0FA58D" w14:textId="77777777"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言語</w:t>
            </w:r>
          </w:p>
          <w:p w14:paraId="594EC506" w14:textId="77777777"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bCs/>
                <w:szCs w:val="21"/>
              </w:rPr>
              <w:t>Language</w:t>
            </w:r>
          </w:p>
        </w:tc>
        <w:tc>
          <w:tcPr>
            <w:tcW w:w="8043" w:type="dxa"/>
            <w:gridSpan w:val="8"/>
            <w:shd w:val="clear" w:color="auto" w:fill="auto"/>
            <w:vAlign w:val="center"/>
          </w:tcPr>
          <w:p w14:paraId="758CB46D" w14:textId="633D4382" w:rsidR="00380659" w:rsidRPr="00057E01" w:rsidRDefault="00C10588" w:rsidP="007B2599">
            <w:pPr>
              <w:rPr>
                <w:rFonts w:ascii="Times New Roman" w:hAnsi="Times New Roman" w:cs="Times New Roman"/>
                <w:szCs w:val="21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171500009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67992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E67992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7B2599" w:rsidRPr="00057E01">
              <w:rPr>
                <w:rFonts w:ascii="Times New Roman" w:hAnsi="Times New Roman" w:cs="Times New Roman"/>
                <w:szCs w:val="21"/>
              </w:rPr>
              <w:t>英語</w:t>
            </w:r>
            <w:r w:rsidR="00380659" w:rsidRPr="00057E01">
              <w:rPr>
                <w:rFonts w:ascii="Times New Roman" w:hAnsi="Times New Roman" w:cs="Times New Roman"/>
                <w:szCs w:val="21"/>
              </w:rPr>
              <w:t xml:space="preserve">/English  </w:t>
            </w:r>
            <w:r w:rsidR="007B2599" w:rsidRPr="00057E01">
              <w:rPr>
                <w:rFonts w:ascii="Times New Roman" w:hAnsi="Times New Roman" w:cs="Times New Roman"/>
                <w:szCs w:val="21"/>
              </w:rPr>
              <w:t xml:space="preserve">　</w:t>
            </w:r>
            <w:r w:rsidR="00E67992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Cs w:val="21"/>
                </w:rPr>
                <w:id w:val="37627947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67992" w:rsidRPr="00057E01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E67992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7B2599" w:rsidRPr="00057E01">
              <w:rPr>
                <w:rFonts w:ascii="Times New Roman" w:hAnsi="Times New Roman" w:cs="Times New Roman"/>
                <w:szCs w:val="21"/>
              </w:rPr>
              <w:t>日</w:t>
            </w:r>
            <w:r w:rsidR="007B259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7B2599" w:rsidRPr="00057E01">
              <w:rPr>
                <w:rFonts w:ascii="Times New Roman" w:hAnsi="Times New Roman" w:cs="Times New Roman"/>
                <w:szCs w:val="21"/>
              </w:rPr>
              <w:t>本</w:t>
            </w:r>
            <w:r w:rsidR="007B2599" w:rsidRPr="00057E01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7B2599" w:rsidRPr="00057E01">
              <w:rPr>
                <w:rFonts w:ascii="Times New Roman" w:hAnsi="Times New Roman" w:cs="Times New Roman"/>
                <w:szCs w:val="21"/>
              </w:rPr>
              <w:t>語</w:t>
            </w:r>
            <w:r w:rsidR="00380659" w:rsidRPr="00057E01">
              <w:rPr>
                <w:rFonts w:ascii="Times New Roman" w:hAnsi="Times New Roman" w:cs="Times New Roman"/>
                <w:szCs w:val="21"/>
              </w:rPr>
              <w:t xml:space="preserve">/Japanese  </w:t>
            </w:r>
            <w:r w:rsidR="00380659" w:rsidRPr="00057E01">
              <w:rPr>
                <w:rFonts w:ascii="Times New Roman" w:hAnsi="Times New Roman" w:cs="Times New Roman"/>
                <w:szCs w:val="21"/>
              </w:rPr>
              <w:t xml:space="preserve">　　　　</w:t>
            </w:r>
          </w:p>
          <w:p w14:paraId="3DE956DD" w14:textId="71DAD08C" w:rsidR="007B2599" w:rsidRPr="00057E01" w:rsidRDefault="007B2599" w:rsidP="0066226C">
            <w:pPr>
              <w:spacing w:line="200" w:lineRule="exact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* RCAPS</w:t>
            </w: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セミナーは、原則英語開催</w:t>
            </w:r>
          </w:p>
          <w:p w14:paraId="3BB63467" w14:textId="6E8A569D" w:rsidR="007B2599" w:rsidRPr="00057E01" w:rsidRDefault="007B2599" w:rsidP="0066226C">
            <w:pPr>
              <w:spacing w:line="200" w:lineRule="exact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 xml:space="preserve">* In principle, RCAPS Seminars should be </w:t>
            </w:r>
            <w:r w:rsidR="00395925"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 xml:space="preserve">held </w:t>
            </w: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in English.</w:t>
            </w:r>
          </w:p>
        </w:tc>
      </w:tr>
      <w:tr w:rsidR="00EF4B2F" w:rsidRPr="00057E01" w14:paraId="18F92C46" w14:textId="77777777" w:rsidTr="00080DF5">
        <w:trPr>
          <w:trHeight w:val="802"/>
        </w:trPr>
        <w:tc>
          <w:tcPr>
            <w:tcW w:w="2268" w:type="dxa"/>
            <w:shd w:val="clear" w:color="auto" w:fill="D9E2F3" w:themeFill="accent1" w:themeFillTint="33"/>
            <w:vAlign w:val="center"/>
          </w:tcPr>
          <w:p w14:paraId="1F07F456" w14:textId="77777777" w:rsidR="00EF4B2F" w:rsidRPr="00246948" w:rsidRDefault="00EF4B2F" w:rsidP="00EF4B2F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246948">
              <w:rPr>
                <w:rFonts w:ascii="Times New Roman" w:hAnsi="Times New Roman" w:cs="Times New Roman"/>
                <w:bCs/>
                <w:szCs w:val="21"/>
              </w:rPr>
              <w:lastRenderedPageBreak/>
              <w:t>聴衆の募集方法</w:t>
            </w:r>
          </w:p>
          <w:p w14:paraId="112BE72E" w14:textId="0F354E21" w:rsidR="00EF4B2F" w:rsidRPr="00057E01" w:rsidRDefault="00EF4B2F" w:rsidP="00EF4B2F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246948">
              <w:rPr>
                <w:rFonts w:ascii="Times New Roman" w:hAnsi="Times New Roman" w:cs="Times New Roman"/>
                <w:bCs/>
                <w:szCs w:val="21"/>
              </w:rPr>
              <w:t>How to Attract Audience</w:t>
            </w:r>
          </w:p>
        </w:tc>
        <w:tc>
          <w:tcPr>
            <w:tcW w:w="8043" w:type="dxa"/>
            <w:gridSpan w:val="8"/>
            <w:shd w:val="clear" w:color="auto" w:fill="auto"/>
            <w:vAlign w:val="center"/>
          </w:tcPr>
          <w:p w14:paraId="5C508B34" w14:textId="77777777" w:rsidR="00EF4B2F" w:rsidRDefault="00EF4B2F" w:rsidP="00EF4B2F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  <w:tr w:rsidR="00EF4B2F" w:rsidRPr="00057E01" w14:paraId="73E32875" w14:textId="77777777" w:rsidTr="00080DF5">
        <w:trPr>
          <w:trHeight w:val="802"/>
        </w:trPr>
        <w:tc>
          <w:tcPr>
            <w:tcW w:w="2268" w:type="dxa"/>
            <w:shd w:val="clear" w:color="auto" w:fill="D9E2F3" w:themeFill="accent1" w:themeFillTint="33"/>
            <w:vAlign w:val="center"/>
          </w:tcPr>
          <w:p w14:paraId="0B02F506" w14:textId="77777777" w:rsidR="00EF4B2F" w:rsidRPr="00246948" w:rsidRDefault="00EF4B2F" w:rsidP="00EF4B2F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246948">
              <w:rPr>
                <w:rFonts w:ascii="Times New Roman" w:hAnsi="Times New Roman" w:cs="Times New Roman"/>
                <w:bCs/>
                <w:szCs w:val="21"/>
              </w:rPr>
              <w:t>逐次通訳</w:t>
            </w:r>
          </w:p>
          <w:p w14:paraId="2611BD5F" w14:textId="0B7EA107" w:rsidR="00EF4B2F" w:rsidRPr="00057E01" w:rsidRDefault="00EF4B2F" w:rsidP="00EF4B2F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246948">
              <w:rPr>
                <w:rFonts w:ascii="Times New Roman" w:hAnsi="Times New Roman" w:cs="Times New Roman"/>
                <w:bCs/>
                <w:szCs w:val="21"/>
              </w:rPr>
              <w:t>Consecutive Interpretation</w:t>
            </w:r>
          </w:p>
        </w:tc>
        <w:tc>
          <w:tcPr>
            <w:tcW w:w="8043" w:type="dxa"/>
            <w:gridSpan w:val="8"/>
            <w:shd w:val="clear" w:color="auto" w:fill="auto"/>
            <w:vAlign w:val="center"/>
          </w:tcPr>
          <w:p w14:paraId="119A9F6F" w14:textId="13F445B7" w:rsidR="00EF4B2F" w:rsidRDefault="00EF4B2F" w:rsidP="001D659B">
            <w:pPr>
              <w:jc w:val="right"/>
              <w:rPr>
                <w:rFonts w:ascii="Times New Roman" w:hAnsi="Times New Roman" w:cs="Times New Roman"/>
                <w:szCs w:val="21"/>
              </w:rPr>
            </w:pPr>
            <w:r w:rsidRPr="00246948">
              <w:rPr>
                <w:rFonts w:ascii="Times New Roman" w:hAnsi="Times New Roman" w:cs="Times New Roman"/>
                <w:szCs w:val="21"/>
              </w:rPr>
              <w:t xml:space="preserve">                        </w:t>
            </w:r>
            <w:r w:rsidRPr="00246948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 xml:space="preserve">* </w:t>
            </w:r>
            <w:r w:rsidRPr="00246948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経費の申請不可</w:t>
            </w:r>
            <w:r w:rsidRPr="00246948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 xml:space="preserve"> </w:t>
            </w:r>
            <w:r w:rsidRPr="00246948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／</w:t>
            </w:r>
            <w:r w:rsidRPr="00246948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 xml:space="preserve"> Expenses will not be covered</w:t>
            </w:r>
          </w:p>
        </w:tc>
      </w:tr>
      <w:tr w:rsidR="00EF4B2F" w:rsidRPr="00057E01" w14:paraId="5172116F" w14:textId="77777777" w:rsidTr="00080DF5">
        <w:trPr>
          <w:trHeight w:val="802"/>
        </w:trPr>
        <w:tc>
          <w:tcPr>
            <w:tcW w:w="2268" w:type="dxa"/>
            <w:shd w:val="clear" w:color="auto" w:fill="D9E2F3" w:themeFill="accent1" w:themeFillTint="33"/>
            <w:vAlign w:val="center"/>
          </w:tcPr>
          <w:p w14:paraId="1D232B7D" w14:textId="77777777" w:rsidR="00EF4B2F" w:rsidRPr="00246948" w:rsidRDefault="00EF4B2F" w:rsidP="00EF4B2F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246948">
              <w:rPr>
                <w:rFonts w:ascii="Times New Roman" w:hAnsi="Times New Roman" w:cs="Times New Roman"/>
                <w:bCs/>
                <w:szCs w:val="21"/>
              </w:rPr>
              <w:t>使用備品</w:t>
            </w:r>
          </w:p>
          <w:p w14:paraId="7190E584" w14:textId="6948221D" w:rsidR="00EF4B2F" w:rsidRPr="00057E01" w:rsidRDefault="00EF4B2F" w:rsidP="00EF4B2F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Cs/>
                <w:szCs w:val="21"/>
              </w:rPr>
            </w:pPr>
            <w:r w:rsidRPr="00246948">
              <w:rPr>
                <w:rFonts w:ascii="Times New Roman" w:hAnsi="Times New Roman" w:cs="Times New Roman"/>
                <w:bCs/>
                <w:szCs w:val="21"/>
              </w:rPr>
              <w:t>Necessary Equipment</w:t>
            </w:r>
          </w:p>
        </w:tc>
        <w:tc>
          <w:tcPr>
            <w:tcW w:w="8043" w:type="dxa"/>
            <w:gridSpan w:val="8"/>
            <w:shd w:val="clear" w:color="auto" w:fill="auto"/>
            <w:vAlign w:val="center"/>
          </w:tcPr>
          <w:p w14:paraId="0F51AC39" w14:textId="5B51F0D6" w:rsidR="00EF4B2F" w:rsidRPr="00246948" w:rsidRDefault="00C10588" w:rsidP="00EF4B2F">
            <w:pPr>
              <w:snapToGrid w:val="0"/>
              <w:spacing w:line="0" w:lineRule="atLeast"/>
              <w:rPr>
                <w:rFonts w:ascii="Times New Roman" w:hAnsi="Times New Roman" w:cs="Times New Roman"/>
                <w:szCs w:val="21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-1691056575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F4B2F" w:rsidRPr="00246948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EF4B2F" w:rsidRPr="00246948">
              <w:rPr>
                <w:rFonts w:ascii="Times New Roman" w:hAnsi="Times New Roman" w:cs="Times New Roman"/>
                <w:szCs w:val="21"/>
              </w:rPr>
              <w:t>パソコン</w:t>
            </w:r>
            <w:r w:rsidR="00EF4B2F" w:rsidRPr="00246948">
              <w:rPr>
                <w:rFonts w:ascii="Times New Roman" w:hAnsi="Times New Roman" w:cs="Times New Roman"/>
                <w:szCs w:val="21"/>
              </w:rPr>
              <w:t xml:space="preserve">/Computer </w:t>
            </w:r>
            <w:r w:rsidR="00EF4B2F">
              <w:rPr>
                <w:rFonts w:ascii="Times New Roman" w:hAnsi="Times New Roman" w:cs="Times New Roman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Cs w:val="21"/>
                </w:rPr>
                <w:id w:val="-70217021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63636D">
                  <w:rPr>
                    <w:rFonts w:ascii="ＭＳ ゴシック" w:eastAsia="ＭＳ ゴシック" w:hAnsi="ＭＳ ゴシック" w:cs="Times New Roman" w:hint="eastAsia"/>
                    <w:szCs w:val="21"/>
                  </w:rPr>
                  <w:t>☐</w:t>
                </w:r>
              </w:sdtContent>
            </w:sdt>
            <w:r w:rsidR="00EF4B2F" w:rsidRPr="00246948">
              <w:rPr>
                <w:rFonts w:ascii="Times New Roman" w:hAnsi="Times New Roman" w:cs="Times New Roman"/>
                <w:szCs w:val="21"/>
              </w:rPr>
              <w:t>インターネット</w:t>
            </w:r>
            <w:r w:rsidR="00EF4B2F" w:rsidRPr="00246948">
              <w:rPr>
                <w:rFonts w:ascii="Times New Roman" w:hAnsi="Times New Roman" w:cs="Times New Roman"/>
                <w:szCs w:val="21"/>
              </w:rPr>
              <w:t xml:space="preserve">/Internet </w:t>
            </w:r>
            <w:r w:rsidR="00EF4B2F">
              <w:rPr>
                <w:rFonts w:ascii="Times New Roman" w:hAnsi="Times New Roman" w:cs="Times New Roman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Cs w:val="21"/>
                </w:rPr>
                <w:id w:val="-207365416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F4B2F" w:rsidRPr="00246948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EF4B2F" w:rsidRPr="00246948">
              <w:rPr>
                <w:rFonts w:ascii="Times New Roman" w:hAnsi="Times New Roman" w:cs="Times New Roman"/>
                <w:szCs w:val="21"/>
              </w:rPr>
              <w:t>プロジェクター</w:t>
            </w:r>
            <w:r w:rsidR="00EF4B2F" w:rsidRPr="00246948">
              <w:rPr>
                <w:rFonts w:ascii="Times New Roman" w:hAnsi="Times New Roman" w:cs="Times New Roman"/>
                <w:szCs w:val="21"/>
              </w:rPr>
              <w:t xml:space="preserve">/Projector </w:t>
            </w:r>
          </w:p>
          <w:p w14:paraId="5EC1F21C" w14:textId="44D931A2" w:rsidR="00EF4B2F" w:rsidRDefault="00C10588" w:rsidP="00EF4B2F">
            <w:pPr>
              <w:rPr>
                <w:rFonts w:ascii="Times New Roman" w:hAnsi="Times New Roman" w:cs="Times New Roman"/>
                <w:szCs w:val="21"/>
              </w:rPr>
            </w:pPr>
            <w:sdt>
              <w:sdtPr>
                <w:rPr>
                  <w:rFonts w:ascii="Times New Roman" w:hAnsi="Times New Roman" w:cs="Times New Roman"/>
                  <w:szCs w:val="21"/>
                </w:rPr>
                <w:id w:val="-171001818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F4B2F" w:rsidRPr="00246948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EF4B2F" w:rsidRPr="00246948">
              <w:rPr>
                <w:rFonts w:ascii="Times New Roman" w:hAnsi="Times New Roman" w:cs="Times New Roman"/>
                <w:szCs w:val="21"/>
              </w:rPr>
              <w:t>マイク</w:t>
            </w:r>
            <w:r w:rsidR="00EF4B2F" w:rsidRPr="00246948">
              <w:rPr>
                <w:rFonts w:ascii="Times New Roman" w:hAnsi="Times New Roman" w:cs="Times New Roman"/>
                <w:szCs w:val="21"/>
              </w:rPr>
              <w:t xml:space="preserve">/Microphone </w:t>
            </w:r>
            <w:r w:rsidR="00EF4B2F">
              <w:rPr>
                <w:rFonts w:ascii="Times New Roman" w:hAnsi="Times New Roman" w:cs="Times New Roman"/>
                <w:szCs w:val="21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Cs w:val="21"/>
                </w:rPr>
                <w:id w:val="-134839804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F4B2F" w:rsidRPr="00246948">
                  <w:rPr>
                    <w:rFonts w:ascii="Segoe UI Symbol" w:hAnsi="Segoe UI Symbol" w:cs="Segoe UI Symbol"/>
                    <w:szCs w:val="21"/>
                  </w:rPr>
                  <w:t>☐</w:t>
                </w:r>
              </w:sdtContent>
            </w:sdt>
            <w:r w:rsidR="00EF4B2F" w:rsidRPr="00246948">
              <w:rPr>
                <w:rFonts w:ascii="Times New Roman" w:hAnsi="Times New Roman" w:cs="Times New Roman"/>
                <w:szCs w:val="21"/>
              </w:rPr>
              <w:t>レーザーポインター</w:t>
            </w:r>
            <w:r w:rsidR="00EF4B2F" w:rsidRPr="00246948">
              <w:rPr>
                <w:rFonts w:ascii="Times New Roman" w:hAnsi="Times New Roman" w:cs="Times New Roman"/>
                <w:szCs w:val="21"/>
              </w:rPr>
              <w:t>/Laser pointer</w:t>
            </w:r>
          </w:p>
        </w:tc>
      </w:tr>
      <w:tr w:rsidR="007B2599" w:rsidRPr="00057E01" w14:paraId="1C5B0DE5" w14:textId="77777777" w:rsidTr="00080DF5">
        <w:trPr>
          <w:gridAfter w:val="1"/>
          <w:wAfter w:w="18" w:type="dxa"/>
          <w:trHeight w:val="1379"/>
        </w:trPr>
        <w:tc>
          <w:tcPr>
            <w:tcW w:w="10293" w:type="dxa"/>
            <w:gridSpan w:val="8"/>
            <w:shd w:val="clear" w:color="auto" w:fill="D9E2F3" w:themeFill="accent1" w:themeFillTint="33"/>
          </w:tcPr>
          <w:p w14:paraId="57672883" w14:textId="77777777" w:rsidR="007B2599" w:rsidRPr="00057E01" w:rsidRDefault="008B2DA1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（１）開催の目的・学術的</w:t>
            </w:r>
            <w:r w:rsidR="007B2599" w:rsidRPr="00057E01">
              <w:rPr>
                <w:rFonts w:ascii="Times New Roman" w:hAnsi="Times New Roman" w:cs="Times New Roman"/>
                <w:b/>
                <w:bCs/>
                <w:szCs w:val="21"/>
              </w:rPr>
              <w:t>意義および期待される成果</w:t>
            </w:r>
          </w:p>
          <w:p w14:paraId="2B8A1590" w14:textId="77777777" w:rsidR="007B2599" w:rsidRPr="009B1FF3" w:rsidRDefault="008B2DA1" w:rsidP="00C62799">
            <w:pPr>
              <w:snapToGrid w:val="0"/>
              <w:spacing w:line="0" w:lineRule="atLeast"/>
              <w:ind w:leftChars="171" w:left="521" w:hangingChars="90" w:hanging="162"/>
              <w:rPr>
                <w:rFonts w:ascii="Times New Roman" w:hAnsi="Times New Roman" w:cs="Times New Roman"/>
                <w:color w:val="2F5496" w:themeColor="accent1" w:themeShade="BF"/>
                <w:sz w:val="18"/>
                <w:szCs w:val="18"/>
              </w:rPr>
            </w:pPr>
            <w:r w:rsidRPr="00C62799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開催の目的および、学術上の</w:t>
            </w:r>
            <w:r w:rsidR="007B2599" w:rsidRPr="00C62799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意義、このセミナーを計画するに至った理</w:t>
            </w:r>
            <w:r w:rsidR="007B2599" w:rsidRPr="009B1FF3">
              <w:rPr>
                <w:rFonts w:ascii="Times New Roman" w:hAnsi="Times New Roman" w:cs="Times New Roman"/>
                <w:color w:val="2F5496" w:themeColor="accent1" w:themeShade="BF"/>
                <w:sz w:val="18"/>
                <w:szCs w:val="18"/>
              </w:rPr>
              <w:t>由</w:t>
            </w:r>
            <w:r w:rsidR="007B2599" w:rsidRPr="00C62799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を具体的に記入してください。</w:t>
            </w:r>
          </w:p>
          <w:p w14:paraId="6B6A0555" w14:textId="77777777" w:rsidR="007B2599" w:rsidRPr="00057E01" w:rsidRDefault="007B2599" w:rsidP="007B2599">
            <w:pPr>
              <w:ind w:firstLineChars="150" w:firstLine="316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Purpose of Seminar, Academic Significance, and Expected Results </w:t>
            </w:r>
          </w:p>
          <w:p w14:paraId="5D5B8DC8" w14:textId="77777777" w:rsidR="007B2599" w:rsidRPr="009B1FF3" w:rsidRDefault="007B2599" w:rsidP="007B2599">
            <w:pPr>
              <w:snapToGrid w:val="0"/>
              <w:spacing w:line="0" w:lineRule="atLeast"/>
              <w:ind w:leftChars="171" w:left="359"/>
              <w:rPr>
                <w:rFonts w:ascii="Times New Roman" w:hAnsi="Times New Roman" w:cs="Times New Roman"/>
                <w:sz w:val="18"/>
                <w:szCs w:val="18"/>
              </w:rPr>
            </w:pPr>
            <w:r w:rsidRPr="009B1FF3">
              <w:rPr>
                <w:rFonts w:ascii="Times New Roman" w:hAnsi="Times New Roman" w:cs="Times New Roman"/>
                <w:color w:val="2F5496" w:themeColor="accent1" w:themeShade="BF"/>
                <w:sz w:val="18"/>
                <w:szCs w:val="18"/>
              </w:rPr>
              <w:t>Please explain the specific objectives, academic significance, and reason for holding this seminar.</w:t>
            </w:r>
            <w:r w:rsidRPr="009B1FF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7B2599" w:rsidRPr="00057E01" w14:paraId="2A2C0354" w14:textId="77777777" w:rsidTr="006357C0">
        <w:trPr>
          <w:gridAfter w:val="1"/>
          <w:wAfter w:w="18" w:type="dxa"/>
          <w:trHeight w:val="3822"/>
        </w:trPr>
        <w:tc>
          <w:tcPr>
            <w:tcW w:w="10293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6C30D4AB" w14:textId="77777777"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53C6960F" w14:textId="77777777"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0477A47B" w14:textId="77777777"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7CEDACCA" w14:textId="77777777"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450AC4BB" w14:textId="77777777"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492A23CF" w14:textId="77777777"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796F59EE" w14:textId="77777777"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3FDA062F" w14:textId="77777777"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</w:tr>
      <w:tr w:rsidR="007B2599" w:rsidRPr="00057E01" w14:paraId="78AD4011" w14:textId="77777777" w:rsidTr="00080DF5">
        <w:trPr>
          <w:gridAfter w:val="1"/>
          <w:wAfter w:w="18" w:type="dxa"/>
          <w:trHeight w:val="1221"/>
        </w:trPr>
        <w:tc>
          <w:tcPr>
            <w:tcW w:w="10293" w:type="dxa"/>
            <w:gridSpan w:val="8"/>
            <w:shd w:val="clear" w:color="auto" w:fill="D9E2F3" w:themeFill="accent1" w:themeFillTint="33"/>
            <w:vAlign w:val="center"/>
          </w:tcPr>
          <w:p w14:paraId="75888794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（２）セミナーの概要</w:t>
            </w: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 </w:t>
            </w: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／</w:t>
            </w: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 Seminar Abstract</w:t>
            </w:r>
          </w:p>
          <w:p w14:paraId="11C61F58" w14:textId="441F3B0B" w:rsidR="007B2599" w:rsidRPr="00057E01" w:rsidRDefault="007B2599" w:rsidP="007B2599">
            <w:pPr>
              <w:snapToGrid w:val="0"/>
              <w:spacing w:line="0" w:lineRule="atLeast"/>
              <w:ind w:leftChars="171" w:left="521" w:hangingChars="90" w:hanging="162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 xml:space="preserve">* </w:t>
            </w: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セミナーの広報</w:t>
            </w:r>
            <w:r w:rsidR="006357C0"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のため</w:t>
            </w: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ポスターおよびキャンパス･ターミナルに掲載しますので、</w:t>
            </w:r>
            <w:r w:rsidRPr="00057E01">
              <w:rPr>
                <w:rFonts w:ascii="Times New Roman" w:hAnsi="Times New Roman" w:cs="Times New Roman"/>
                <w:b/>
                <w:bCs/>
                <w:color w:val="0000FF"/>
                <w:sz w:val="18"/>
                <w:szCs w:val="18"/>
                <w:u w:val="single"/>
              </w:rPr>
              <w:t>200</w:t>
            </w:r>
            <w:r w:rsidRPr="00057E01">
              <w:rPr>
                <w:rFonts w:ascii="Times New Roman" w:hAnsi="Times New Roman" w:cs="Times New Roman"/>
                <w:b/>
                <w:bCs/>
                <w:color w:val="0000FF"/>
                <w:sz w:val="18"/>
                <w:szCs w:val="18"/>
                <w:u w:val="single"/>
              </w:rPr>
              <w:t>～</w:t>
            </w:r>
            <w:r w:rsidRPr="00057E01">
              <w:rPr>
                <w:rFonts w:ascii="Times New Roman" w:hAnsi="Times New Roman" w:cs="Times New Roman"/>
                <w:b/>
                <w:bCs/>
                <w:color w:val="0000FF"/>
                <w:sz w:val="18"/>
                <w:szCs w:val="18"/>
                <w:u w:val="single"/>
              </w:rPr>
              <w:t>300</w:t>
            </w:r>
            <w:r w:rsidRPr="00057E01">
              <w:rPr>
                <w:rFonts w:ascii="Times New Roman" w:hAnsi="Times New Roman" w:cs="Times New Roman"/>
                <w:b/>
                <w:bCs/>
                <w:color w:val="0000FF"/>
                <w:sz w:val="18"/>
                <w:szCs w:val="18"/>
                <w:u w:val="single"/>
              </w:rPr>
              <w:t>字</w:t>
            </w: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でご記入ください。／</w:t>
            </w: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This information will be used on posters and Campus Terminal for publicizing the seminar. The abstract should</w:t>
            </w:r>
            <w:r w:rsidR="00451117"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 xml:space="preserve"> be</w:t>
            </w: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 xml:space="preserve"> </w:t>
            </w:r>
            <w:r w:rsidRPr="00057E01">
              <w:rPr>
                <w:rFonts w:ascii="Times New Roman" w:hAnsi="Times New Roman" w:cs="Times New Roman"/>
                <w:b/>
                <w:bCs/>
                <w:color w:val="0000FF"/>
                <w:sz w:val="18"/>
                <w:szCs w:val="18"/>
                <w:u w:val="single"/>
              </w:rPr>
              <w:t>between 100 and 150 words</w:t>
            </w: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.</w:t>
            </w:r>
          </w:p>
        </w:tc>
      </w:tr>
      <w:tr w:rsidR="007B2599" w:rsidRPr="00057E01" w14:paraId="2882832E" w14:textId="77777777" w:rsidTr="003D6645">
        <w:trPr>
          <w:gridAfter w:val="1"/>
          <w:wAfter w:w="18" w:type="dxa"/>
          <w:trHeight w:val="1221"/>
        </w:trPr>
        <w:tc>
          <w:tcPr>
            <w:tcW w:w="10293" w:type="dxa"/>
            <w:gridSpan w:val="8"/>
            <w:shd w:val="clear" w:color="auto" w:fill="auto"/>
            <w:vAlign w:val="center"/>
          </w:tcPr>
          <w:p w14:paraId="297FC8DC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26495CFE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624847F6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09FDA68D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62EB1E33" w14:textId="77777777" w:rsidR="006D6D04" w:rsidRPr="00057E01" w:rsidRDefault="006D6D04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70F28675" w14:textId="77777777" w:rsidR="006D6D04" w:rsidRPr="00057E01" w:rsidRDefault="006D6D04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231D20FB" w14:textId="77777777" w:rsidR="006D6D04" w:rsidRPr="00057E01" w:rsidRDefault="006D6D04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2F86F502" w14:textId="77777777" w:rsidR="006D6D04" w:rsidRPr="00057E01" w:rsidRDefault="006D6D04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67720D90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1D7F443A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366922AA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7A639312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590E0609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0A0A61B6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4B533FCF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53C3C6FC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18B582C6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06669583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</w:tr>
      <w:tr w:rsidR="007B2599" w:rsidRPr="00057E01" w14:paraId="433F3016" w14:textId="77777777" w:rsidTr="00080DF5">
        <w:trPr>
          <w:gridAfter w:val="1"/>
          <w:wAfter w:w="18" w:type="dxa"/>
          <w:trHeight w:val="1221"/>
        </w:trPr>
        <w:tc>
          <w:tcPr>
            <w:tcW w:w="10293" w:type="dxa"/>
            <w:gridSpan w:val="8"/>
            <w:shd w:val="clear" w:color="auto" w:fill="D9E2F3" w:themeFill="accent1" w:themeFillTint="33"/>
            <w:vAlign w:val="center"/>
          </w:tcPr>
          <w:p w14:paraId="31EF4537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lastRenderedPageBreak/>
              <w:t>（３）開催することによる本学学生・教員へのメリット</w:t>
            </w: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 / Benefits for APU</w:t>
            </w:r>
            <w:r w:rsidR="000219DF"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 students and faculty members of</w:t>
            </w: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 holding this seminar</w:t>
            </w:r>
          </w:p>
        </w:tc>
      </w:tr>
      <w:tr w:rsidR="007B2599" w:rsidRPr="00057E01" w14:paraId="0CB931A6" w14:textId="77777777" w:rsidTr="003D6645">
        <w:trPr>
          <w:gridAfter w:val="1"/>
          <w:wAfter w:w="18" w:type="dxa"/>
          <w:trHeight w:val="6371"/>
        </w:trPr>
        <w:tc>
          <w:tcPr>
            <w:tcW w:w="10293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6A24A56A" w14:textId="77777777"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  <w:p w14:paraId="1AEAC327" w14:textId="77777777"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  <w:p w14:paraId="3B4D7B5F" w14:textId="77777777"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  <w:p w14:paraId="2682BAF0" w14:textId="77777777"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  <w:p w14:paraId="004A5159" w14:textId="77777777"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  <w:p w14:paraId="3E1F73BC" w14:textId="77777777"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  <w:p w14:paraId="57A7DA2C" w14:textId="77777777"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  <w:p w14:paraId="5D69C145" w14:textId="77777777"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  <w:p w14:paraId="53B9748D" w14:textId="77777777" w:rsidR="007B2599" w:rsidRPr="00057E01" w:rsidRDefault="007B2599" w:rsidP="007B2599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7B2599" w:rsidRPr="00057E01" w14:paraId="422D0933" w14:textId="77777777" w:rsidTr="00080DF5">
        <w:trPr>
          <w:gridAfter w:val="1"/>
          <w:wAfter w:w="18" w:type="dxa"/>
          <w:trHeight w:val="710"/>
        </w:trPr>
        <w:tc>
          <w:tcPr>
            <w:tcW w:w="10293" w:type="dxa"/>
            <w:gridSpan w:val="8"/>
            <w:shd w:val="clear" w:color="auto" w:fill="D9E2F3" w:themeFill="accent1" w:themeFillTint="33"/>
            <w:vAlign w:val="center"/>
          </w:tcPr>
          <w:p w14:paraId="50435552" w14:textId="608ACD82" w:rsidR="007B2599" w:rsidRPr="00057E01" w:rsidRDefault="007B2599" w:rsidP="00080DF5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（４）全日程</w:t>
            </w:r>
            <w:r w:rsidR="00AC13C5" w:rsidRPr="00057E01">
              <w:rPr>
                <w:rFonts w:ascii="Times New Roman" w:hAnsi="Times New Roman" w:cs="Times New Roman"/>
                <w:b/>
                <w:bCs/>
                <w:szCs w:val="21"/>
              </w:rPr>
              <w:t>（セミナーのプログラムを含む）</w:t>
            </w: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 </w:t>
            </w: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／</w:t>
            </w: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 Full schedule of trip</w:t>
            </w:r>
            <w:r w:rsidR="00AC13C5"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 (including the seminar)</w:t>
            </w:r>
          </w:p>
        </w:tc>
      </w:tr>
      <w:tr w:rsidR="007B2599" w:rsidRPr="00057E01" w14:paraId="677E479D" w14:textId="77777777" w:rsidTr="003D6645">
        <w:trPr>
          <w:gridAfter w:val="1"/>
          <w:wAfter w:w="18" w:type="dxa"/>
          <w:trHeight w:val="2673"/>
        </w:trPr>
        <w:tc>
          <w:tcPr>
            <w:tcW w:w="10293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0186CAD9" w14:textId="77777777" w:rsidR="007B2599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3CE93BA4" w14:textId="77777777" w:rsidR="008517AC" w:rsidRDefault="008517AC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0B9808D1" w14:textId="77777777" w:rsidR="00E86B03" w:rsidRDefault="00E86B03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55BC1BF5" w14:textId="77777777" w:rsidR="00E86B03" w:rsidRDefault="00E86B03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2CF255DC" w14:textId="77777777" w:rsidR="00E86B03" w:rsidRDefault="00E86B03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6182468F" w14:textId="77777777" w:rsidR="00E86B03" w:rsidRDefault="00E86B03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0758D2F1" w14:textId="77777777" w:rsidR="00E86B03" w:rsidRDefault="00E86B03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417F82BD" w14:textId="77777777" w:rsidR="00E86B03" w:rsidRDefault="00E86B03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255D7B09" w14:textId="77777777" w:rsidR="00E86B03" w:rsidRDefault="00E86B03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24C49A1D" w14:textId="77777777" w:rsidR="00E86B03" w:rsidRDefault="00E86B03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625A87A8" w14:textId="77777777" w:rsidR="00E86B03" w:rsidRDefault="00E86B03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66FD0E86" w14:textId="77777777" w:rsidR="00E86B03" w:rsidRDefault="00E86B03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54C6BE45" w14:textId="4613219B" w:rsidR="00E86B03" w:rsidRPr="00057E01" w:rsidRDefault="00E86B03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</w:tr>
      <w:tr w:rsidR="007B2599" w:rsidRPr="00057E01" w14:paraId="54E52EA6" w14:textId="77777777" w:rsidTr="00080DF5">
        <w:trPr>
          <w:gridAfter w:val="1"/>
          <w:wAfter w:w="18" w:type="dxa"/>
          <w:trHeight w:val="439"/>
        </w:trPr>
        <w:tc>
          <w:tcPr>
            <w:tcW w:w="10293" w:type="dxa"/>
            <w:gridSpan w:val="8"/>
            <w:shd w:val="clear" w:color="auto" w:fill="D9E2F3" w:themeFill="accent1" w:themeFillTint="33"/>
            <w:vAlign w:val="center"/>
          </w:tcPr>
          <w:p w14:paraId="728E371C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（５）旅程・移動手段</w:t>
            </w: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 </w:t>
            </w: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／</w:t>
            </w: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Itinerary, means of transportation</w:t>
            </w:r>
          </w:p>
        </w:tc>
      </w:tr>
      <w:tr w:rsidR="007B2599" w:rsidRPr="00057E01" w14:paraId="00DE2189" w14:textId="77777777" w:rsidTr="003D6645">
        <w:trPr>
          <w:gridAfter w:val="1"/>
          <w:wAfter w:w="18" w:type="dxa"/>
          <w:trHeight w:val="2067"/>
        </w:trPr>
        <w:tc>
          <w:tcPr>
            <w:tcW w:w="10293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2570BC13" w14:textId="77777777" w:rsidR="006D6D04" w:rsidRPr="00057E01" w:rsidRDefault="006D6D04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70EBD9B9" w14:textId="77777777" w:rsidR="006D6D04" w:rsidRPr="00057E01" w:rsidRDefault="006D6D04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230C9096" w14:textId="77777777" w:rsidR="006D6D04" w:rsidRPr="00057E01" w:rsidRDefault="006D6D04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34138011" w14:textId="77777777" w:rsidR="006D6D04" w:rsidRPr="00057E01" w:rsidRDefault="006D6D04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6B24E124" w14:textId="77777777" w:rsidR="006D6D04" w:rsidRPr="00057E01" w:rsidRDefault="006D6D04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</w:tr>
      <w:tr w:rsidR="007B2599" w:rsidRPr="00057E01" w14:paraId="53EF7A55" w14:textId="77777777" w:rsidTr="00080DF5">
        <w:trPr>
          <w:gridAfter w:val="1"/>
          <w:wAfter w:w="18" w:type="dxa"/>
          <w:trHeight w:val="648"/>
        </w:trPr>
        <w:tc>
          <w:tcPr>
            <w:tcW w:w="10293" w:type="dxa"/>
            <w:gridSpan w:val="8"/>
            <w:shd w:val="clear" w:color="auto" w:fill="D9E2F3" w:themeFill="accent1" w:themeFillTint="33"/>
          </w:tcPr>
          <w:p w14:paraId="64B93732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（６）講演者以外の同行者</w:t>
            </w: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 </w:t>
            </w: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／</w:t>
            </w: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 Persons accompanying speaker </w:t>
            </w:r>
          </w:p>
          <w:p w14:paraId="30875C5F" w14:textId="77777777" w:rsidR="007B2599" w:rsidRPr="00057E01" w:rsidRDefault="007B2599" w:rsidP="00A4466B">
            <w:pPr>
              <w:snapToGrid w:val="0"/>
              <w:spacing w:line="0" w:lineRule="atLeast"/>
              <w:ind w:leftChars="171" w:left="719" w:hanging="360"/>
              <w:jc w:val="right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 xml:space="preserve">* </w:t>
            </w: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経費の申請はできません。／</w:t>
            </w:r>
            <w:r w:rsidRPr="00057E01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Expenses will not be covered</w:t>
            </w:r>
          </w:p>
        </w:tc>
      </w:tr>
      <w:tr w:rsidR="007B2599" w:rsidRPr="00057E01" w14:paraId="608EAE38" w14:textId="77777777" w:rsidTr="003D6645">
        <w:trPr>
          <w:gridAfter w:val="1"/>
          <w:wAfter w:w="18" w:type="dxa"/>
          <w:trHeight w:val="1307"/>
        </w:trPr>
        <w:tc>
          <w:tcPr>
            <w:tcW w:w="10293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2642A335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657BFC65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</w:tc>
      </w:tr>
      <w:tr w:rsidR="007B2599" w:rsidRPr="00057E01" w14:paraId="0D202AF7" w14:textId="77777777" w:rsidTr="00C25669">
        <w:trPr>
          <w:gridAfter w:val="1"/>
          <w:wAfter w:w="18" w:type="dxa"/>
          <w:trHeight w:val="1731"/>
        </w:trPr>
        <w:tc>
          <w:tcPr>
            <w:tcW w:w="10293" w:type="dxa"/>
            <w:gridSpan w:val="8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5CBE7A07" w14:textId="77777777" w:rsidR="007B2599" w:rsidRPr="00057E01" w:rsidRDefault="007B2599" w:rsidP="007B2599">
            <w:pPr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（７）申請経費の内訳</w:t>
            </w: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 </w:t>
            </w: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／</w:t>
            </w: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 xml:space="preserve"> Breakdown of Costs</w:t>
            </w:r>
          </w:p>
          <w:p w14:paraId="125C36A9" w14:textId="77777777" w:rsidR="007B2599" w:rsidRPr="00057E01" w:rsidRDefault="007B2599" w:rsidP="007B2599">
            <w:pPr>
              <w:snapToGrid w:val="0"/>
              <w:spacing w:line="0" w:lineRule="atLeast"/>
              <w:ind w:leftChars="171" w:left="521" w:hangingChars="90" w:hanging="162"/>
              <w:jc w:val="left"/>
              <w:rPr>
                <w:rFonts w:ascii="Times New Roman" w:hAnsi="Times New Roman" w:cs="Times New Roman"/>
                <w:color w:val="1902C4"/>
                <w:sz w:val="18"/>
                <w:szCs w:val="18"/>
              </w:rPr>
            </w:pPr>
            <w:r w:rsidRPr="00057E01">
              <w:rPr>
                <w:rFonts w:ascii="Times New Roman" w:hAnsi="Times New Roman" w:cs="Times New Roman"/>
                <w:color w:val="1902C4"/>
                <w:sz w:val="18"/>
                <w:szCs w:val="18"/>
              </w:rPr>
              <w:t xml:space="preserve">* </w:t>
            </w:r>
            <w:r w:rsidRPr="00057E01">
              <w:rPr>
                <w:rFonts w:ascii="Times New Roman" w:hAnsi="Times New Roman" w:cs="Times New Roman"/>
                <w:color w:val="1902C4"/>
                <w:sz w:val="18"/>
                <w:szCs w:val="18"/>
              </w:rPr>
              <w:t>経費の申請は、学外講師の場合のみ。／</w:t>
            </w:r>
            <w:r w:rsidRPr="00057E01">
              <w:rPr>
                <w:rFonts w:ascii="Times New Roman" w:hAnsi="Times New Roman" w:cs="Times New Roman"/>
                <w:color w:val="1902C4"/>
                <w:sz w:val="18"/>
                <w:szCs w:val="18"/>
              </w:rPr>
              <w:t>Only those inviting speakers from outside APU may apply for financial support.</w:t>
            </w:r>
          </w:p>
          <w:p w14:paraId="76A9BC3F" w14:textId="77777777" w:rsidR="007B2599" w:rsidRPr="00057E01" w:rsidRDefault="007B2599" w:rsidP="00AE4DF4">
            <w:pPr>
              <w:snapToGrid w:val="0"/>
              <w:spacing w:line="0" w:lineRule="atLeast"/>
              <w:ind w:leftChars="171" w:left="521" w:hangingChars="90" w:hanging="162"/>
              <w:jc w:val="left"/>
              <w:rPr>
                <w:rFonts w:ascii="Times New Roman" w:hAnsi="Times New Roman" w:cs="Times New Roman"/>
                <w:color w:val="1902C4"/>
                <w:sz w:val="18"/>
                <w:szCs w:val="18"/>
              </w:rPr>
            </w:pPr>
            <w:r w:rsidRPr="00057E01">
              <w:rPr>
                <w:rFonts w:ascii="Times New Roman" w:hAnsi="Times New Roman" w:cs="Times New Roman"/>
                <w:color w:val="1902C4"/>
                <w:sz w:val="18"/>
                <w:szCs w:val="18"/>
              </w:rPr>
              <w:t xml:space="preserve">* </w:t>
            </w:r>
            <w:r w:rsidRPr="00057E01">
              <w:rPr>
                <w:rFonts w:ascii="Times New Roman" w:hAnsi="Times New Roman" w:cs="Times New Roman"/>
                <w:color w:val="1902C4"/>
                <w:sz w:val="18"/>
                <w:szCs w:val="18"/>
              </w:rPr>
              <w:t>申請可能な経費は、「</w:t>
            </w:r>
            <w:r w:rsidR="00AE4DF4" w:rsidRPr="00057E01">
              <w:rPr>
                <w:rFonts w:ascii="Times New Roman" w:hAnsi="Times New Roman" w:cs="Times New Roman"/>
                <w:color w:val="1902C4"/>
                <w:sz w:val="18"/>
                <w:szCs w:val="18"/>
              </w:rPr>
              <w:t>RCAPS</w:t>
            </w:r>
            <w:r w:rsidRPr="00057E01">
              <w:rPr>
                <w:rFonts w:ascii="Times New Roman" w:hAnsi="Times New Roman" w:cs="Times New Roman"/>
                <w:color w:val="1902C4"/>
                <w:sz w:val="18"/>
                <w:szCs w:val="18"/>
              </w:rPr>
              <w:t>セミナー開催要項」を参照ください。／</w:t>
            </w:r>
            <w:r w:rsidRPr="00057E01">
              <w:rPr>
                <w:rFonts w:ascii="Times New Roman" w:hAnsi="Times New Roman" w:cs="Times New Roman"/>
                <w:color w:val="1902C4"/>
                <w:sz w:val="18"/>
                <w:szCs w:val="18"/>
              </w:rPr>
              <w:t xml:space="preserve">Please see “Notes on RCAPS Seminars” for what costs can be covered </w:t>
            </w:r>
          </w:p>
          <w:p w14:paraId="68A7A855" w14:textId="77777777" w:rsidR="007B2599" w:rsidRPr="00057E01" w:rsidRDefault="007B2599" w:rsidP="007B2599">
            <w:pPr>
              <w:snapToGrid w:val="0"/>
              <w:spacing w:line="0" w:lineRule="atLeast"/>
              <w:ind w:leftChars="171" w:left="521" w:hangingChars="90" w:hanging="162"/>
              <w:jc w:val="left"/>
              <w:rPr>
                <w:rFonts w:ascii="Times New Roman" w:hAnsi="Times New Roman" w:cs="Times New Roman"/>
                <w:color w:val="1902C4"/>
                <w:sz w:val="18"/>
                <w:szCs w:val="18"/>
              </w:rPr>
            </w:pPr>
            <w:r w:rsidRPr="00057E01">
              <w:rPr>
                <w:rFonts w:ascii="Times New Roman" w:hAnsi="Times New Roman" w:cs="Times New Roman"/>
                <w:color w:val="1902C4"/>
                <w:sz w:val="18"/>
                <w:szCs w:val="18"/>
              </w:rPr>
              <w:t xml:space="preserve">* </w:t>
            </w:r>
            <w:r w:rsidRPr="00057E01">
              <w:rPr>
                <w:rFonts w:ascii="Times New Roman" w:hAnsi="Times New Roman" w:cs="Times New Roman"/>
                <w:color w:val="1902C4"/>
                <w:sz w:val="18"/>
                <w:szCs w:val="18"/>
              </w:rPr>
              <w:t>本セミナーに対する他からの助成があれば記入してください。／</w:t>
            </w:r>
            <w:r w:rsidRPr="00057E01">
              <w:rPr>
                <w:rFonts w:ascii="Times New Roman" w:hAnsi="Times New Roman" w:cs="Times New Roman"/>
                <w:color w:val="1902C4"/>
                <w:sz w:val="18"/>
                <w:szCs w:val="18"/>
              </w:rPr>
              <w:t>If you have applied for other financial suppor</w:t>
            </w:r>
            <w:r w:rsidR="000219DF" w:rsidRPr="00057E01">
              <w:rPr>
                <w:rFonts w:ascii="Times New Roman" w:hAnsi="Times New Roman" w:cs="Times New Roman"/>
                <w:color w:val="1902C4"/>
                <w:sz w:val="18"/>
                <w:szCs w:val="18"/>
              </w:rPr>
              <w:t>t for the seminar, please describe</w:t>
            </w:r>
            <w:r w:rsidRPr="00057E01">
              <w:rPr>
                <w:rFonts w:ascii="Times New Roman" w:hAnsi="Times New Roman" w:cs="Times New Roman"/>
                <w:color w:val="1902C4"/>
                <w:sz w:val="18"/>
                <w:szCs w:val="18"/>
              </w:rPr>
              <w:t xml:space="preserve"> below.</w:t>
            </w:r>
          </w:p>
          <w:p w14:paraId="02F1B101" w14:textId="77777777" w:rsidR="000C02E6" w:rsidRPr="00057E01" w:rsidRDefault="000C02E6" w:rsidP="00415684">
            <w:pPr>
              <w:snapToGrid w:val="0"/>
              <w:spacing w:line="0" w:lineRule="atLeast"/>
              <w:ind w:leftChars="171" w:left="521" w:hangingChars="90" w:hanging="162"/>
              <w:jc w:val="left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057E01">
              <w:rPr>
                <w:rFonts w:ascii="Times New Roman" w:hAnsi="Times New Roman" w:cs="Times New Roman"/>
                <w:color w:val="1902C4"/>
                <w:sz w:val="18"/>
                <w:szCs w:val="18"/>
              </w:rPr>
              <w:t xml:space="preserve">* </w:t>
            </w:r>
            <w:r w:rsidRPr="00057E01">
              <w:rPr>
                <w:rFonts w:ascii="Times New Roman" w:hAnsi="Times New Roman" w:cs="Times New Roman"/>
                <w:color w:val="1902C4"/>
                <w:sz w:val="18"/>
                <w:szCs w:val="18"/>
              </w:rPr>
              <w:t>軽食費用は、申請経費に含まれません。</w:t>
            </w:r>
            <w:r w:rsidR="00415684" w:rsidRPr="00057E01">
              <w:rPr>
                <w:rFonts w:ascii="Times New Roman" w:hAnsi="Times New Roman" w:cs="Times New Roman"/>
                <w:color w:val="1902C4"/>
                <w:sz w:val="18"/>
                <w:szCs w:val="18"/>
              </w:rPr>
              <w:t xml:space="preserve">/ Please do not include cost for refreshments. </w:t>
            </w:r>
          </w:p>
        </w:tc>
      </w:tr>
      <w:tr w:rsidR="007B2599" w:rsidRPr="00057E01" w14:paraId="207D93C1" w14:textId="77777777" w:rsidTr="00080DF5">
        <w:trPr>
          <w:gridAfter w:val="1"/>
          <w:wAfter w:w="18" w:type="dxa"/>
        </w:trPr>
        <w:tc>
          <w:tcPr>
            <w:tcW w:w="2808" w:type="dxa"/>
            <w:gridSpan w:val="2"/>
            <w:shd w:val="clear" w:color="auto" w:fill="D9E2F3" w:themeFill="accent1" w:themeFillTint="33"/>
          </w:tcPr>
          <w:p w14:paraId="261CF0AB" w14:textId="77777777" w:rsidR="007B2599" w:rsidRPr="00057E01" w:rsidRDefault="007B2599" w:rsidP="007B2599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費目</w:t>
            </w:r>
          </w:p>
          <w:p w14:paraId="3F499DAA" w14:textId="77777777"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Items of Expenditure</w:t>
            </w:r>
          </w:p>
        </w:tc>
        <w:tc>
          <w:tcPr>
            <w:tcW w:w="2451" w:type="dxa"/>
            <w:gridSpan w:val="3"/>
            <w:shd w:val="clear" w:color="auto" w:fill="D9E2F3" w:themeFill="accent1" w:themeFillTint="33"/>
          </w:tcPr>
          <w:p w14:paraId="06324D47" w14:textId="77777777" w:rsidR="007B2599" w:rsidRPr="00057E01" w:rsidRDefault="007B2599" w:rsidP="007B2599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金額</w:t>
            </w:r>
          </w:p>
          <w:p w14:paraId="52CB55BD" w14:textId="77777777"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Amount</w:t>
            </w:r>
          </w:p>
        </w:tc>
        <w:tc>
          <w:tcPr>
            <w:tcW w:w="5034" w:type="dxa"/>
            <w:gridSpan w:val="3"/>
            <w:shd w:val="clear" w:color="auto" w:fill="D9E2F3" w:themeFill="accent1" w:themeFillTint="33"/>
          </w:tcPr>
          <w:p w14:paraId="5DA50F4C" w14:textId="77777777" w:rsidR="007B2599" w:rsidRPr="00057E01" w:rsidRDefault="007B2599" w:rsidP="007B2599">
            <w:pPr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積算内訳</w:t>
            </w:r>
          </w:p>
          <w:p w14:paraId="2048B612" w14:textId="77777777"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Details</w:t>
            </w:r>
          </w:p>
        </w:tc>
      </w:tr>
      <w:tr w:rsidR="00400367" w:rsidRPr="00057E01" w14:paraId="411CFF10" w14:textId="77777777" w:rsidTr="003D6645">
        <w:trPr>
          <w:gridAfter w:val="1"/>
          <w:wAfter w:w="18" w:type="dxa"/>
          <w:trHeight w:val="714"/>
        </w:trPr>
        <w:tc>
          <w:tcPr>
            <w:tcW w:w="2808" w:type="dxa"/>
            <w:gridSpan w:val="2"/>
            <w:vMerge w:val="restart"/>
            <w:shd w:val="clear" w:color="auto" w:fill="auto"/>
            <w:vAlign w:val="center"/>
          </w:tcPr>
          <w:p w14:paraId="0C9A03F8" w14:textId="77777777" w:rsidR="00400367" w:rsidRPr="00057E01" w:rsidRDefault="00400367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szCs w:val="21"/>
              </w:rPr>
              <w:t>講演者交通費</w:t>
            </w:r>
          </w:p>
          <w:p w14:paraId="0B97050F" w14:textId="77777777" w:rsidR="00400367" w:rsidRPr="00057E01" w:rsidRDefault="00400367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57E01">
              <w:rPr>
                <w:rFonts w:ascii="Times New Roman" w:hAnsi="Times New Roman" w:cs="Times New Roman"/>
                <w:sz w:val="20"/>
                <w:szCs w:val="20"/>
              </w:rPr>
              <w:t>Transportation Fees for Speaker</w:t>
            </w:r>
          </w:p>
        </w:tc>
        <w:tc>
          <w:tcPr>
            <w:tcW w:w="2451" w:type="dxa"/>
            <w:gridSpan w:val="3"/>
            <w:shd w:val="clear" w:color="auto" w:fill="auto"/>
            <w:vAlign w:val="center"/>
          </w:tcPr>
          <w:p w14:paraId="3BA9BA43" w14:textId="77777777" w:rsidR="00400367" w:rsidRPr="00057E01" w:rsidRDefault="00400367" w:rsidP="007B2599">
            <w:pPr>
              <w:spacing w:line="0" w:lineRule="atLeas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034" w:type="dxa"/>
            <w:gridSpan w:val="3"/>
            <w:shd w:val="clear" w:color="auto" w:fill="auto"/>
            <w:vAlign w:val="center"/>
          </w:tcPr>
          <w:p w14:paraId="795B5D73" w14:textId="77777777" w:rsidR="00400367" w:rsidRPr="00057E01" w:rsidRDefault="00400367" w:rsidP="007B2599">
            <w:pPr>
              <w:snapToGrid w:val="0"/>
              <w:spacing w:line="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00367" w:rsidRPr="00057E01" w14:paraId="0F43E68B" w14:textId="77777777" w:rsidTr="003D6645">
        <w:trPr>
          <w:gridAfter w:val="1"/>
          <w:wAfter w:w="18" w:type="dxa"/>
          <w:trHeight w:val="714"/>
        </w:trPr>
        <w:tc>
          <w:tcPr>
            <w:tcW w:w="2808" w:type="dxa"/>
            <w:gridSpan w:val="2"/>
            <w:vMerge/>
            <w:shd w:val="clear" w:color="auto" w:fill="auto"/>
            <w:vAlign w:val="center"/>
          </w:tcPr>
          <w:p w14:paraId="1071CD13" w14:textId="77777777" w:rsidR="00400367" w:rsidRPr="00057E01" w:rsidRDefault="00400367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451" w:type="dxa"/>
            <w:gridSpan w:val="3"/>
            <w:shd w:val="clear" w:color="auto" w:fill="auto"/>
            <w:vAlign w:val="center"/>
          </w:tcPr>
          <w:p w14:paraId="78D51795" w14:textId="77777777" w:rsidR="00400367" w:rsidRPr="00057E01" w:rsidRDefault="00400367" w:rsidP="007B2599">
            <w:pPr>
              <w:spacing w:line="0" w:lineRule="atLeas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034" w:type="dxa"/>
            <w:gridSpan w:val="3"/>
            <w:shd w:val="clear" w:color="auto" w:fill="auto"/>
            <w:vAlign w:val="center"/>
          </w:tcPr>
          <w:p w14:paraId="21F6AC7C" w14:textId="77777777" w:rsidR="00400367" w:rsidRPr="00057E01" w:rsidRDefault="00400367" w:rsidP="007B2599">
            <w:pPr>
              <w:snapToGrid w:val="0"/>
              <w:spacing w:line="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00367" w:rsidRPr="00057E01" w14:paraId="7FB79B9E" w14:textId="77777777" w:rsidTr="003D6645">
        <w:trPr>
          <w:gridAfter w:val="1"/>
          <w:wAfter w:w="18" w:type="dxa"/>
          <w:trHeight w:val="714"/>
        </w:trPr>
        <w:tc>
          <w:tcPr>
            <w:tcW w:w="2808" w:type="dxa"/>
            <w:gridSpan w:val="2"/>
            <w:vMerge/>
            <w:shd w:val="clear" w:color="auto" w:fill="auto"/>
            <w:vAlign w:val="center"/>
          </w:tcPr>
          <w:p w14:paraId="3AF01FA3" w14:textId="77777777" w:rsidR="00400367" w:rsidRPr="00057E01" w:rsidRDefault="00400367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451" w:type="dxa"/>
            <w:gridSpan w:val="3"/>
            <w:shd w:val="clear" w:color="auto" w:fill="auto"/>
            <w:vAlign w:val="center"/>
          </w:tcPr>
          <w:p w14:paraId="28FA9273" w14:textId="77777777" w:rsidR="00400367" w:rsidRPr="00057E01" w:rsidRDefault="00400367" w:rsidP="007B2599">
            <w:pPr>
              <w:spacing w:line="0" w:lineRule="atLeas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034" w:type="dxa"/>
            <w:gridSpan w:val="3"/>
            <w:shd w:val="clear" w:color="auto" w:fill="auto"/>
            <w:vAlign w:val="center"/>
          </w:tcPr>
          <w:p w14:paraId="2FD0FE46" w14:textId="77777777" w:rsidR="00400367" w:rsidRPr="00057E01" w:rsidRDefault="00400367" w:rsidP="007B2599">
            <w:pPr>
              <w:snapToGrid w:val="0"/>
              <w:spacing w:line="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B2599" w:rsidRPr="00C10588" w14:paraId="22F379F2" w14:textId="77777777" w:rsidTr="003D6645">
        <w:trPr>
          <w:gridAfter w:val="1"/>
          <w:wAfter w:w="18" w:type="dxa"/>
          <w:trHeight w:val="710"/>
        </w:trPr>
        <w:tc>
          <w:tcPr>
            <w:tcW w:w="2808" w:type="dxa"/>
            <w:gridSpan w:val="2"/>
            <w:shd w:val="clear" w:color="auto" w:fill="auto"/>
            <w:vAlign w:val="center"/>
          </w:tcPr>
          <w:p w14:paraId="41D9F495" w14:textId="77777777"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szCs w:val="21"/>
              </w:rPr>
              <w:t>講演者宿泊費</w:t>
            </w:r>
          </w:p>
          <w:p w14:paraId="6188DF74" w14:textId="77777777" w:rsidR="007B2599" w:rsidRPr="00057E01" w:rsidRDefault="007B2599" w:rsidP="007B2599">
            <w:pPr>
              <w:snapToGrid w:val="0"/>
              <w:spacing w:line="0" w:lineRule="atLeast"/>
              <w:ind w:rightChars="-51" w:right="-107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57E01">
              <w:rPr>
                <w:rFonts w:ascii="Times New Roman" w:hAnsi="Times New Roman" w:cs="Times New Roman"/>
                <w:sz w:val="20"/>
                <w:szCs w:val="20"/>
              </w:rPr>
              <w:t>Accommodation Fee for Speaker</w:t>
            </w:r>
          </w:p>
        </w:tc>
        <w:tc>
          <w:tcPr>
            <w:tcW w:w="2451" w:type="dxa"/>
            <w:gridSpan w:val="3"/>
            <w:shd w:val="clear" w:color="auto" w:fill="auto"/>
            <w:vAlign w:val="center"/>
          </w:tcPr>
          <w:p w14:paraId="5AF1517C" w14:textId="7717819F" w:rsidR="007B2599" w:rsidRPr="00057E01" w:rsidRDefault="00C10588" w:rsidP="00400367">
            <w:pPr>
              <w:spacing w:line="0" w:lineRule="atLeas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>
              <w:rPr>
                <w:rFonts w:ascii="Times New Roman" w:hAnsi="Times New Roman" w:cs="Times New Roman" w:hint="eastAsia"/>
                <w:szCs w:val="21"/>
              </w:rPr>
              <w:t>y</w:t>
            </w:r>
            <w:r>
              <w:rPr>
                <w:rFonts w:ascii="Times New Roman" w:hAnsi="Times New Roman" w:cs="Times New Roman"/>
                <w:szCs w:val="21"/>
              </w:rPr>
              <w:t xml:space="preserve">en </w:t>
            </w:r>
            <w:r>
              <w:rPr>
                <w:rFonts w:ascii="Times New Roman" w:hAnsi="Times New Roman" w:cs="Times New Roman" w:hint="eastAsia"/>
                <w:szCs w:val="21"/>
              </w:rPr>
              <w:t>／</w:t>
            </w:r>
            <w:r>
              <w:rPr>
                <w:rFonts w:ascii="Times New Roman" w:hAnsi="Times New Roman" w:cs="Times New Roman" w:hint="eastAsia"/>
                <w:szCs w:val="21"/>
              </w:rPr>
              <w:t xml:space="preserve"> 12</w:t>
            </w:r>
            <w:r>
              <w:rPr>
                <w:rFonts w:ascii="Times New Roman" w:hAnsi="Times New Roman" w:cs="Times New Roman"/>
                <w:szCs w:val="21"/>
              </w:rPr>
              <w:t>,</w:t>
            </w:r>
            <w:r>
              <w:rPr>
                <w:rFonts w:ascii="Times New Roman" w:hAnsi="Times New Roman" w:cs="Times New Roman" w:hint="eastAsia"/>
                <w:szCs w:val="21"/>
              </w:rPr>
              <w:t>000</w:t>
            </w:r>
            <w:r>
              <w:rPr>
                <w:rFonts w:ascii="Times New Roman" w:hAnsi="Times New Roman" w:cs="Times New Roman"/>
                <w:szCs w:val="21"/>
              </w:rPr>
              <w:t xml:space="preserve"> yen</w:t>
            </w:r>
          </w:p>
        </w:tc>
        <w:tc>
          <w:tcPr>
            <w:tcW w:w="5034" w:type="dxa"/>
            <w:gridSpan w:val="3"/>
            <w:shd w:val="clear" w:color="auto" w:fill="auto"/>
            <w:vAlign w:val="center"/>
          </w:tcPr>
          <w:p w14:paraId="76CFF4E9" w14:textId="2A13B346" w:rsidR="007B2599" w:rsidRPr="00057E01" w:rsidRDefault="00C10588" w:rsidP="007B2599">
            <w:pPr>
              <w:spacing w:line="0" w:lineRule="atLeast"/>
              <w:rPr>
                <w:rFonts w:ascii="Times New Roman" w:hAnsi="Times New Roman" w:cs="Times New Roman" w:hint="eastAsia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定額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1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000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円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又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は不要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の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いずれかを選んでください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hoose either the 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f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xed amount of 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1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0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yen or none.</w:t>
            </w:r>
          </w:p>
        </w:tc>
      </w:tr>
      <w:tr w:rsidR="007B2599" w:rsidRPr="00057E01" w14:paraId="3B5678C9" w14:textId="77777777" w:rsidTr="003D6645">
        <w:trPr>
          <w:gridAfter w:val="1"/>
          <w:wAfter w:w="18" w:type="dxa"/>
          <w:trHeight w:val="703"/>
        </w:trPr>
        <w:tc>
          <w:tcPr>
            <w:tcW w:w="280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99F095" w14:textId="77777777"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szCs w:val="21"/>
              </w:rPr>
              <w:t>講演者謝金</w:t>
            </w:r>
          </w:p>
          <w:p w14:paraId="39AF82C2" w14:textId="77777777"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57E01">
              <w:rPr>
                <w:rFonts w:ascii="Times New Roman" w:hAnsi="Times New Roman" w:cs="Times New Roman"/>
                <w:sz w:val="20"/>
                <w:szCs w:val="20"/>
              </w:rPr>
              <w:t>Honorarium for Speaker</w:t>
            </w:r>
          </w:p>
        </w:tc>
        <w:tc>
          <w:tcPr>
            <w:tcW w:w="245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38256B" w14:textId="77777777" w:rsidR="007B2599" w:rsidRPr="00057E01" w:rsidRDefault="007B2599" w:rsidP="007B2599">
            <w:pPr>
              <w:spacing w:line="0" w:lineRule="atLeas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034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0044A7" w14:textId="77777777" w:rsidR="007B2599" w:rsidRPr="00057E01" w:rsidRDefault="000F77EB" w:rsidP="000F77EB">
            <w:pPr>
              <w:spacing w:line="0" w:lineRule="atLeast"/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057E01">
              <w:rPr>
                <w:rFonts w:ascii="Times New Roman" w:hAnsi="Times New Roman" w:cs="Times New Roman"/>
                <w:sz w:val="20"/>
                <w:szCs w:val="20"/>
              </w:rPr>
              <w:t>@ 30,000 yen</w:t>
            </w:r>
            <w:r w:rsidR="007B2599" w:rsidRPr="00057E01">
              <w:rPr>
                <w:rFonts w:ascii="Times New Roman" w:hAnsi="Times New Roman" w:cs="Times New Roman"/>
                <w:sz w:val="20"/>
                <w:szCs w:val="20"/>
              </w:rPr>
              <w:t xml:space="preserve"> ×</w:t>
            </w:r>
          </w:p>
        </w:tc>
        <w:bookmarkStart w:id="0" w:name="_GoBack"/>
        <w:bookmarkEnd w:id="0"/>
      </w:tr>
      <w:tr w:rsidR="00C969CA" w:rsidRPr="00057E01" w14:paraId="22335F99" w14:textId="77777777" w:rsidTr="003D6645">
        <w:trPr>
          <w:gridAfter w:val="1"/>
          <w:wAfter w:w="18" w:type="dxa"/>
          <w:trHeight w:val="703"/>
        </w:trPr>
        <w:tc>
          <w:tcPr>
            <w:tcW w:w="280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78107A" w14:textId="77777777" w:rsidR="00C969CA" w:rsidRDefault="00C969CA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学生アルバイト</w:t>
            </w:r>
          </w:p>
          <w:p w14:paraId="576D35CF" w14:textId="77777777" w:rsidR="00C969CA" w:rsidRDefault="00C969CA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Salary for </w:t>
            </w:r>
          </w:p>
          <w:p w14:paraId="42F4E88A" w14:textId="4AD13864" w:rsidR="00C969CA" w:rsidRPr="00057E01" w:rsidRDefault="00C969CA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Student P</w:t>
            </w:r>
            <w:r>
              <w:rPr>
                <w:rFonts w:ascii="Times New Roman" w:hAnsi="Times New Roman" w:cs="Times New Roman"/>
                <w:szCs w:val="21"/>
              </w:rPr>
              <w:t xml:space="preserve">art Time Job </w:t>
            </w:r>
          </w:p>
        </w:tc>
        <w:tc>
          <w:tcPr>
            <w:tcW w:w="245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89CB07" w14:textId="77777777" w:rsidR="00C969CA" w:rsidRPr="00057E01" w:rsidRDefault="00C969CA" w:rsidP="007B2599">
            <w:pPr>
              <w:spacing w:line="0" w:lineRule="atLeas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034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3E9DAA" w14:textId="69F3A93B" w:rsidR="00C969CA" w:rsidRPr="00C969CA" w:rsidRDefault="00C969CA" w:rsidP="000F77EB">
            <w:pPr>
              <w:spacing w:line="0" w:lineRule="atLeast"/>
              <w:ind w:firstLineChars="50" w:firstLine="1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p to 10,000 yen</w:t>
            </w:r>
          </w:p>
        </w:tc>
      </w:tr>
      <w:tr w:rsidR="007B2599" w:rsidRPr="00057E01" w14:paraId="1E689FDE" w14:textId="77777777" w:rsidTr="003D6645">
        <w:trPr>
          <w:gridAfter w:val="1"/>
          <w:wAfter w:w="18" w:type="dxa"/>
          <w:trHeight w:val="690"/>
        </w:trPr>
        <w:tc>
          <w:tcPr>
            <w:tcW w:w="2808" w:type="dxa"/>
            <w:gridSpan w:val="2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7F6480BF" w14:textId="77777777" w:rsidR="007B2599" w:rsidRPr="00057E01" w:rsidRDefault="007B2599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申請額合計</w:t>
            </w:r>
          </w:p>
          <w:p w14:paraId="4DAC1566" w14:textId="77777777" w:rsidR="007B2599" w:rsidRPr="00057E01" w:rsidRDefault="000219DF" w:rsidP="007B2599">
            <w:pPr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b/>
                <w:bCs/>
                <w:szCs w:val="21"/>
              </w:rPr>
              <w:t>Total Amount Applying</w:t>
            </w:r>
          </w:p>
        </w:tc>
        <w:tc>
          <w:tcPr>
            <w:tcW w:w="2451" w:type="dxa"/>
            <w:gridSpan w:val="3"/>
            <w:tcBorders>
              <w:top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DC730" w14:textId="77777777" w:rsidR="007B2599" w:rsidRPr="00057E01" w:rsidRDefault="007B2599" w:rsidP="007B2599">
            <w:pPr>
              <w:spacing w:line="0" w:lineRule="atLeas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034" w:type="dxa"/>
            <w:gridSpan w:val="3"/>
            <w:tcBorders>
              <w:top w:val="double" w:sz="4" w:space="0" w:color="auto"/>
              <w:left w:val="single" w:sz="4" w:space="0" w:color="auto"/>
              <w:tr2bl w:val="single" w:sz="4" w:space="0" w:color="auto"/>
            </w:tcBorders>
            <w:shd w:val="clear" w:color="auto" w:fill="auto"/>
            <w:vAlign w:val="center"/>
          </w:tcPr>
          <w:p w14:paraId="548F742C" w14:textId="77777777" w:rsidR="007B2599" w:rsidRPr="00057E01" w:rsidRDefault="007B2599" w:rsidP="007B2599">
            <w:pPr>
              <w:spacing w:line="0" w:lineRule="atLeast"/>
              <w:rPr>
                <w:rFonts w:ascii="Times New Roman" w:hAnsi="Times New Roman" w:cs="Times New Roman"/>
                <w:szCs w:val="21"/>
              </w:rPr>
            </w:pPr>
          </w:p>
        </w:tc>
      </w:tr>
    </w:tbl>
    <w:p w14:paraId="2EC9BFFF" w14:textId="77777777" w:rsidR="00226943" w:rsidRPr="00057E01" w:rsidRDefault="00226943">
      <w:pPr>
        <w:rPr>
          <w:rFonts w:ascii="Times New Roman" w:hAnsi="Times New Roman" w:cs="Times New Roman"/>
          <w:color w:val="FF0000"/>
          <w:szCs w:val="21"/>
        </w:rPr>
      </w:pPr>
    </w:p>
    <w:p w14:paraId="0CD763E5" w14:textId="0E68A253" w:rsidR="007B2599" w:rsidRPr="00057E01" w:rsidRDefault="007B2599">
      <w:pPr>
        <w:rPr>
          <w:rFonts w:ascii="Times New Roman" w:hAnsi="Times New Roman" w:cs="Times New Roman"/>
          <w:color w:val="FF0000"/>
          <w:u w:val="single"/>
        </w:rPr>
      </w:pPr>
      <w:r w:rsidRPr="00057E01">
        <w:rPr>
          <w:rFonts w:ascii="Times New Roman" w:hAnsi="Times New Roman" w:cs="Times New Roman"/>
          <w:color w:val="FF0000"/>
          <w:szCs w:val="21"/>
        </w:rPr>
        <w:t>上記金額</w:t>
      </w:r>
      <w:r w:rsidR="009E15C3">
        <w:rPr>
          <w:rFonts w:ascii="Times New Roman" w:hAnsi="Times New Roman" w:cs="Times New Roman" w:hint="eastAsia"/>
          <w:color w:val="FF0000"/>
        </w:rPr>
        <w:t>は</w:t>
      </w:r>
      <w:r w:rsidRPr="00057E01">
        <w:rPr>
          <w:rFonts w:ascii="Times New Roman" w:hAnsi="Times New Roman" w:cs="Times New Roman"/>
          <w:color w:val="FF0000"/>
        </w:rPr>
        <w:t>補助金額（</w:t>
      </w:r>
      <w:r w:rsidRPr="00057E01">
        <w:rPr>
          <w:rFonts w:ascii="Times New Roman" w:hAnsi="Times New Roman" w:cs="Times New Roman"/>
          <w:color w:val="FF0000"/>
        </w:rPr>
        <w:t>10</w:t>
      </w:r>
      <w:r w:rsidRPr="00057E01">
        <w:rPr>
          <w:rFonts w:ascii="Times New Roman" w:hAnsi="Times New Roman" w:cs="Times New Roman"/>
          <w:color w:val="FF0000"/>
        </w:rPr>
        <w:t>万円）内とします。</w:t>
      </w:r>
    </w:p>
    <w:p w14:paraId="3E1FFBE4" w14:textId="77777777" w:rsidR="007B2599" w:rsidRPr="00057E01" w:rsidRDefault="009B46EF">
      <w:pPr>
        <w:rPr>
          <w:rFonts w:ascii="Times New Roman" w:hAnsi="Times New Roman" w:cs="Times New Roman"/>
          <w:color w:val="FF0000"/>
          <w:szCs w:val="21"/>
          <w:lang w:eastAsia="zh-TW"/>
        </w:rPr>
      </w:pPr>
      <w:r w:rsidRPr="00057E01">
        <w:rPr>
          <w:rFonts w:ascii="Times New Roman" w:hAnsi="Times New Roman" w:cs="Times New Roman"/>
          <w:color w:val="FF0000"/>
        </w:rPr>
        <w:t>T</w:t>
      </w:r>
      <w:r w:rsidR="007B2599" w:rsidRPr="00057E01">
        <w:rPr>
          <w:rFonts w:ascii="Times New Roman" w:hAnsi="Times New Roman" w:cs="Times New Roman"/>
          <w:color w:val="FF0000"/>
        </w:rPr>
        <w:t xml:space="preserve">he subsidized amount </w:t>
      </w:r>
      <w:r w:rsidRPr="00057E01">
        <w:rPr>
          <w:rFonts w:ascii="Times New Roman" w:hAnsi="Times New Roman" w:cs="Times New Roman"/>
          <w:color w:val="FF0000"/>
        </w:rPr>
        <w:t xml:space="preserve">should be no more than </w:t>
      </w:r>
      <w:r w:rsidR="007B2599" w:rsidRPr="00057E01">
        <w:rPr>
          <w:rFonts w:ascii="Times New Roman" w:hAnsi="Times New Roman" w:cs="Times New Roman"/>
          <w:color w:val="FF0000"/>
        </w:rPr>
        <w:t>100,000 yen.</w:t>
      </w:r>
    </w:p>
    <w:p w14:paraId="1D75186A" w14:textId="77777777" w:rsidR="007B2599" w:rsidRPr="00057E01" w:rsidRDefault="007B2599">
      <w:pPr>
        <w:rPr>
          <w:rFonts w:ascii="Times New Roman" w:hAnsi="Times New Roman" w:cs="Times New Roman"/>
          <w:szCs w:val="21"/>
        </w:rPr>
      </w:pPr>
      <w:r w:rsidRPr="00057E01">
        <w:rPr>
          <w:rFonts w:ascii="Times New Roman" w:hAnsi="Times New Roman" w:cs="Times New Roman"/>
          <w:szCs w:val="21"/>
          <w:lang w:eastAsia="zh-TW"/>
        </w:rPr>
        <w:t xml:space="preserve">事務局使用欄　</w:t>
      </w:r>
      <w:r w:rsidRPr="00057E01">
        <w:rPr>
          <w:rFonts w:ascii="Times New Roman" w:hAnsi="Times New Roman" w:cs="Times New Roman"/>
          <w:szCs w:val="21"/>
          <w:lang w:eastAsia="zh-TW"/>
        </w:rPr>
        <w:t xml:space="preserve">For </w:t>
      </w:r>
      <w:r w:rsidRPr="00057E01">
        <w:rPr>
          <w:rFonts w:ascii="Times New Roman" w:hAnsi="Times New Roman" w:cs="Times New Roman"/>
          <w:szCs w:val="21"/>
        </w:rPr>
        <w:t>Research Office Use Only</w:t>
      </w:r>
    </w:p>
    <w:tbl>
      <w:tblPr>
        <w:tblW w:w="10314" w:type="dxa"/>
        <w:tblBorders>
          <w:top w:val="dashSmallGap" w:sz="8" w:space="0" w:color="auto"/>
          <w:left w:val="dashSmallGap" w:sz="8" w:space="0" w:color="auto"/>
          <w:bottom w:val="dashSmallGap" w:sz="8" w:space="0" w:color="auto"/>
          <w:right w:val="dashSmallGap" w:sz="8" w:space="0" w:color="auto"/>
          <w:insideH w:val="dashSmallGap" w:sz="8" w:space="0" w:color="auto"/>
          <w:insideV w:val="dashSmallGap" w:sz="8" w:space="0" w:color="auto"/>
        </w:tblBorders>
        <w:tblLook w:val="01E0" w:firstRow="1" w:lastRow="1" w:firstColumn="1" w:lastColumn="1" w:noHBand="0" w:noVBand="0"/>
      </w:tblPr>
      <w:tblGrid>
        <w:gridCol w:w="1908"/>
        <w:gridCol w:w="3600"/>
        <w:gridCol w:w="4806"/>
      </w:tblGrid>
      <w:tr w:rsidR="007B2599" w:rsidRPr="00057E01" w14:paraId="790A045C" w14:textId="77777777" w:rsidTr="00080DF5">
        <w:tc>
          <w:tcPr>
            <w:tcW w:w="1908" w:type="dxa"/>
            <w:shd w:val="clear" w:color="auto" w:fill="D9E2F3" w:themeFill="accent1" w:themeFillTint="33"/>
          </w:tcPr>
          <w:p w14:paraId="30364F09" w14:textId="77777777" w:rsidR="007B2599" w:rsidRPr="00057E01" w:rsidRDefault="007B2599" w:rsidP="007B2599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szCs w:val="21"/>
              </w:rPr>
              <w:t>申請受付日</w:t>
            </w:r>
          </w:p>
        </w:tc>
        <w:tc>
          <w:tcPr>
            <w:tcW w:w="3600" w:type="dxa"/>
            <w:shd w:val="clear" w:color="auto" w:fill="D9E2F3" w:themeFill="accent1" w:themeFillTint="33"/>
          </w:tcPr>
          <w:p w14:paraId="2E82CC69" w14:textId="77777777" w:rsidR="007B2599" w:rsidRPr="00057E01" w:rsidRDefault="007B2599" w:rsidP="007B2599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szCs w:val="21"/>
              </w:rPr>
              <w:t>開催の可・否</w:t>
            </w:r>
          </w:p>
        </w:tc>
        <w:tc>
          <w:tcPr>
            <w:tcW w:w="4806" w:type="dxa"/>
            <w:tcBorders>
              <w:left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6AE89E33" w14:textId="77777777" w:rsidR="007B2599" w:rsidRPr="00057E01" w:rsidRDefault="007B2599" w:rsidP="007B2599">
            <w:pPr>
              <w:ind w:left="2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szCs w:val="21"/>
              </w:rPr>
              <w:t>備考</w:t>
            </w:r>
          </w:p>
        </w:tc>
      </w:tr>
      <w:tr w:rsidR="007B2599" w:rsidRPr="00057E01" w14:paraId="77397481" w14:textId="77777777">
        <w:trPr>
          <w:trHeight w:val="924"/>
        </w:trPr>
        <w:tc>
          <w:tcPr>
            <w:tcW w:w="1908" w:type="dxa"/>
            <w:shd w:val="clear" w:color="auto" w:fill="auto"/>
          </w:tcPr>
          <w:p w14:paraId="105624C0" w14:textId="77777777" w:rsidR="007B2599" w:rsidRPr="00057E01" w:rsidRDefault="007B2599" w:rsidP="007B2599">
            <w:pPr>
              <w:rPr>
                <w:rFonts w:ascii="Times New Roman" w:hAnsi="Times New Roman" w:cs="Times New Roman"/>
                <w:szCs w:val="21"/>
              </w:rPr>
            </w:pPr>
          </w:p>
          <w:p w14:paraId="53CC9FCF" w14:textId="77777777" w:rsidR="007B2599" w:rsidRPr="00057E01" w:rsidRDefault="007B2599" w:rsidP="007B2599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3600" w:type="dxa"/>
            <w:shd w:val="clear" w:color="auto" w:fill="auto"/>
            <w:vAlign w:val="center"/>
          </w:tcPr>
          <w:p w14:paraId="6C1B9BAB" w14:textId="77777777" w:rsidR="007B2599" w:rsidRPr="00057E01" w:rsidRDefault="007B2599" w:rsidP="007B2599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szCs w:val="21"/>
              </w:rPr>
              <w:t>可　　・　　否</w:t>
            </w:r>
          </w:p>
          <w:p w14:paraId="7A2FD64B" w14:textId="77777777" w:rsidR="007B2599" w:rsidRPr="00057E01" w:rsidRDefault="007B2599" w:rsidP="007B2599">
            <w:pPr>
              <w:ind w:firstLineChars="100" w:firstLine="210"/>
              <w:jc w:val="center"/>
              <w:rPr>
                <w:rFonts w:ascii="Times New Roman" w:hAnsi="Times New Roman" w:cs="Times New Roman"/>
                <w:szCs w:val="21"/>
              </w:rPr>
            </w:pPr>
            <w:r w:rsidRPr="00057E01">
              <w:rPr>
                <w:rFonts w:ascii="Times New Roman" w:hAnsi="Times New Roman" w:cs="Times New Roman"/>
                <w:szCs w:val="21"/>
              </w:rPr>
              <w:t xml:space="preserve">月　　　日　</w:t>
            </w:r>
            <w:r w:rsidRPr="00057E01">
              <w:rPr>
                <w:rFonts w:ascii="Times New Roman" w:hAnsi="Times New Roman" w:cs="Times New Roman"/>
                <w:szCs w:val="21"/>
              </w:rPr>
              <w:t>RCAPS</w:t>
            </w:r>
            <w:r w:rsidRPr="00057E01">
              <w:rPr>
                <w:rFonts w:ascii="Times New Roman" w:hAnsi="Times New Roman" w:cs="Times New Roman"/>
                <w:szCs w:val="21"/>
              </w:rPr>
              <w:t>運営委員会</w:t>
            </w:r>
          </w:p>
        </w:tc>
        <w:tc>
          <w:tcPr>
            <w:tcW w:w="4806" w:type="dxa"/>
            <w:tcBorders>
              <w:left w:val="dashSmallGap" w:sz="4" w:space="0" w:color="auto"/>
            </w:tcBorders>
            <w:shd w:val="clear" w:color="auto" w:fill="auto"/>
          </w:tcPr>
          <w:p w14:paraId="183D0019" w14:textId="77777777" w:rsidR="007B2599" w:rsidRPr="00057E01" w:rsidRDefault="007B2599" w:rsidP="007B2599">
            <w:pPr>
              <w:rPr>
                <w:rFonts w:ascii="Times New Roman" w:hAnsi="Times New Roman" w:cs="Times New Roman"/>
                <w:szCs w:val="21"/>
              </w:rPr>
            </w:pPr>
          </w:p>
        </w:tc>
      </w:tr>
    </w:tbl>
    <w:p w14:paraId="72376641" w14:textId="77777777" w:rsidR="007B2599" w:rsidRPr="00057E01" w:rsidRDefault="007B2599" w:rsidP="007B2599">
      <w:pPr>
        <w:snapToGrid w:val="0"/>
        <w:spacing w:line="0" w:lineRule="atLeast"/>
        <w:rPr>
          <w:rFonts w:ascii="Times New Roman" w:hAnsi="Times New Roman" w:cs="Times New Roman"/>
        </w:rPr>
      </w:pPr>
    </w:p>
    <w:sectPr w:rsidR="007B2599" w:rsidRPr="00057E01" w:rsidSect="00FC0F06">
      <w:footerReference w:type="even" r:id="rId8"/>
      <w:footerReference w:type="default" r:id="rId9"/>
      <w:pgSz w:w="11906" w:h="16838" w:code="9"/>
      <w:pgMar w:top="680" w:right="1134" w:bottom="851" w:left="680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6FC728" w14:textId="77777777" w:rsidR="00A0441C" w:rsidRDefault="00A0441C">
      <w:r>
        <w:separator/>
      </w:r>
    </w:p>
  </w:endnote>
  <w:endnote w:type="continuationSeparator" w:id="0">
    <w:p w14:paraId="64ACDEFE" w14:textId="77777777" w:rsidR="00A0441C" w:rsidRDefault="00A044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F10EEA" w14:textId="77777777" w:rsidR="00291FC6" w:rsidRDefault="00291FC6" w:rsidP="007B2599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7ED5D755" w14:textId="77777777" w:rsidR="00291FC6" w:rsidRDefault="00291FC6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144D4" w14:textId="77777777" w:rsidR="00291FC6" w:rsidRDefault="00291FC6" w:rsidP="007B2599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3</w:t>
    </w:r>
    <w:r>
      <w:rPr>
        <w:rStyle w:val="a5"/>
      </w:rPr>
      <w:fldChar w:fldCharType="end"/>
    </w:r>
  </w:p>
  <w:p w14:paraId="3CBA3795" w14:textId="77777777" w:rsidR="00291FC6" w:rsidRDefault="00291FC6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3960D9" w14:textId="77777777" w:rsidR="00A0441C" w:rsidRDefault="00A0441C">
      <w:r>
        <w:separator/>
      </w:r>
    </w:p>
  </w:footnote>
  <w:footnote w:type="continuationSeparator" w:id="0">
    <w:p w14:paraId="44DB912B" w14:textId="77777777" w:rsidR="00A0441C" w:rsidRDefault="00A044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807DF4"/>
    <w:multiLevelType w:val="hybridMultilevel"/>
    <w:tmpl w:val="0F5C9C2E"/>
    <w:lvl w:ilvl="0" w:tplc="E12013EE"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Wingdings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59520DB"/>
    <w:multiLevelType w:val="hybridMultilevel"/>
    <w:tmpl w:val="AD4EFF5C"/>
    <w:lvl w:ilvl="0" w:tplc="F822C78A"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Wingdings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22876AD"/>
    <w:multiLevelType w:val="hybridMultilevel"/>
    <w:tmpl w:val="328EF2E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77EB345B"/>
    <w:multiLevelType w:val="hybridMultilevel"/>
    <w:tmpl w:val="C32624BC"/>
    <w:lvl w:ilvl="0" w:tplc="296C6A98">
      <w:start w:val="3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Wingdings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3686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zU0NDE1szA2MzNS0lEKTi0uzszPAykwrAUA+4BavywAAAA="/>
  </w:docVars>
  <w:rsids>
    <w:rsidRoot w:val="005877F6"/>
    <w:rsid w:val="000130EE"/>
    <w:rsid w:val="00013A6D"/>
    <w:rsid w:val="00014684"/>
    <w:rsid w:val="000219DF"/>
    <w:rsid w:val="00031859"/>
    <w:rsid w:val="00044092"/>
    <w:rsid w:val="00057159"/>
    <w:rsid w:val="00057E01"/>
    <w:rsid w:val="00063088"/>
    <w:rsid w:val="00070688"/>
    <w:rsid w:val="00072025"/>
    <w:rsid w:val="00080DF5"/>
    <w:rsid w:val="000817F1"/>
    <w:rsid w:val="000C02E6"/>
    <w:rsid w:val="000F77EB"/>
    <w:rsid w:val="00101CB7"/>
    <w:rsid w:val="001164B1"/>
    <w:rsid w:val="00141496"/>
    <w:rsid w:val="00165435"/>
    <w:rsid w:val="0017083C"/>
    <w:rsid w:val="001836C7"/>
    <w:rsid w:val="001D1FF7"/>
    <w:rsid w:val="001D659B"/>
    <w:rsid w:val="001E6DFC"/>
    <w:rsid w:val="00212D7F"/>
    <w:rsid w:val="00224930"/>
    <w:rsid w:val="00224D27"/>
    <w:rsid w:val="00226943"/>
    <w:rsid w:val="00227D1F"/>
    <w:rsid w:val="00234C89"/>
    <w:rsid w:val="0024166D"/>
    <w:rsid w:val="00246541"/>
    <w:rsid w:val="00254575"/>
    <w:rsid w:val="00260276"/>
    <w:rsid w:val="00272BAE"/>
    <w:rsid w:val="002735B1"/>
    <w:rsid w:val="00291FC6"/>
    <w:rsid w:val="00293AC8"/>
    <w:rsid w:val="002A771F"/>
    <w:rsid w:val="002B4174"/>
    <w:rsid w:val="002C5D78"/>
    <w:rsid w:val="002D3BBE"/>
    <w:rsid w:val="002D5830"/>
    <w:rsid w:val="003074C2"/>
    <w:rsid w:val="00307E78"/>
    <w:rsid w:val="00310640"/>
    <w:rsid w:val="00322E41"/>
    <w:rsid w:val="00322F6A"/>
    <w:rsid w:val="00333E40"/>
    <w:rsid w:val="00333F83"/>
    <w:rsid w:val="003424AE"/>
    <w:rsid w:val="003437A0"/>
    <w:rsid w:val="00354CE1"/>
    <w:rsid w:val="00357DB6"/>
    <w:rsid w:val="003617A7"/>
    <w:rsid w:val="00376B89"/>
    <w:rsid w:val="00376DA9"/>
    <w:rsid w:val="00377672"/>
    <w:rsid w:val="00380659"/>
    <w:rsid w:val="00387E92"/>
    <w:rsid w:val="00391008"/>
    <w:rsid w:val="00395925"/>
    <w:rsid w:val="003A57FF"/>
    <w:rsid w:val="003C2066"/>
    <w:rsid w:val="003C5DDF"/>
    <w:rsid w:val="003D6645"/>
    <w:rsid w:val="003E42BB"/>
    <w:rsid w:val="003E5C35"/>
    <w:rsid w:val="003F2431"/>
    <w:rsid w:val="003F47F5"/>
    <w:rsid w:val="00400367"/>
    <w:rsid w:val="004043A9"/>
    <w:rsid w:val="00415684"/>
    <w:rsid w:val="004365D1"/>
    <w:rsid w:val="00444C1A"/>
    <w:rsid w:val="004461A6"/>
    <w:rsid w:val="00451117"/>
    <w:rsid w:val="00467814"/>
    <w:rsid w:val="004773E1"/>
    <w:rsid w:val="00485F06"/>
    <w:rsid w:val="004B4734"/>
    <w:rsid w:val="004D62E8"/>
    <w:rsid w:val="004D74E6"/>
    <w:rsid w:val="004E31AD"/>
    <w:rsid w:val="004E48D7"/>
    <w:rsid w:val="004F3634"/>
    <w:rsid w:val="00524B67"/>
    <w:rsid w:val="00524EB7"/>
    <w:rsid w:val="00531C7A"/>
    <w:rsid w:val="005358CF"/>
    <w:rsid w:val="0053765D"/>
    <w:rsid w:val="0055070E"/>
    <w:rsid w:val="0055293D"/>
    <w:rsid w:val="005533F2"/>
    <w:rsid w:val="005637C4"/>
    <w:rsid w:val="00572F10"/>
    <w:rsid w:val="00574966"/>
    <w:rsid w:val="005760BF"/>
    <w:rsid w:val="00581281"/>
    <w:rsid w:val="005877F6"/>
    <w:rsid w:val="005B2071"/>
    <w:rsid w:val="005B7FA8"/>
    <w:rsid w:val="005C524B"/>
    <w:rsid w:val="005E3103"/>
    <w:rsid w:val="005F6AB7"/>
    <w:rsid w:val="005F7612"/>
    <w:rsid w:val="00603A65"/>
    <w:rsid w:val="006357C0"/>
    <w:rsid w:val="006359A5"/>
    <w:rsid w:val="0063636D"/>
    <w:rsid w:val="00643CF7"/>
    <w:rsid w:val="00644604"/>
    <w:rsid w:val="0064509A"/>
    <w:rsid w:val="00652587"/>
    <w:rsid w:val="00652898"/>
    <w:rsid w:val="00654434"/>
    <w:rsid w:val="00661285"/>
    <w:rsid w:val="0066226C"/>
    <w:rsid w:val="0069075C"/>
    <w:rsid w:val="006D5BE0"/>
    <w:rsid w:val="006D6D04"/>
    <w:rsid w:val="006E1936"/>
    <w:rsid w:val="006E778A"/>
    <w:rsid w:val="007137B7"/>
    <w:rsid w:val="00714BE8"/>
    <w:rsid w:val="00715CDD"/>
    <w:rsid w:val="00716461"/>
    <w:rsid w:val="00717B61"/>
    <w:rsid w:val="00721F43"/>
    <w:rsid w:val="0075530B"/>
    <w:rsid w:val="00757725"/>
    <w:rsid w:val="00783AF7"/>
    <w:rsid w:val="00791B2D"/>
    <w:rsid w:val="007A5A6F"/>
    <w:rsid w:val="007B16C8"/>
    <w:rsid w:val="007B2599"/>
    <w:rsid w:val="007E010B"/>
    <w:rsid w:val="007E0FFC"/>
    <w:rsid w:val="007E3BA3"/>
    <w:rsid w:val="007E69C3"/>
    <w:rsid w:val="007F4F0E"/>
    <w:rsid w:val="00803DC6"/>
    <w:rsid w:val="00821EA9"/>
    <w:rsid w:val="00824EA7"/>
    <w:rsid w:val="00840CEC"/>
    <w:rsid w:val="008517AC"/>
    <w:rsid w:val="00860A24"/>
    <w:rsid w:val="0086308A"/>
    <w:rsid w:val="0087128E"/>
    <w:rsid w:val="0087662C"/>
    <w:rsid w:val="00876646"/>
    <w:rsid w:val="00890D1C"/>
    <w:rsid w:val="00891C9F"/>
    <w:rsid w:val="008B2DA1"/>
    <w:rsid w:val="008C08A4"/>
    <w:rsid w:val="008C14E9"/>
    <w:rsid w:val="008C48BB"/>
    <w:rsid w:val="008E498E"/>
    <w:rsid w:val="008E5B8E"/>
    <w:rsid w:val="00900237"/>
    <w:rsid w:val="00916F5C"/>
    <w:rsid w:val="00933DB5"/>
    <w:rsid w:val="00937C99"/>
    <w:rsid w:val="00950359"/>
    <w:rsid w:val="00967D80"/>
    <w:rsid w:val="00970CD2"/>
    <w:rsid w:val="00971CB5"/>
    <w:rsid w:val="00983A56"/>
    <w:rsid w:val="009B1FF3"/>
    <w:rsid w:val="009B46EF"/>
    <w:rsid w:val="009D354F"/>
    <w:rsid w:val="009E15C3"/>
    <w:rsid w:val="009E1B55"/>
    <w:rsid w:val="00A0441C"/>
    <w:rsid w:val="00A11812"/>
    <w:rsid w:val="00A11BD6"/>
    <w:rsid w:val="00A2628B"/>
    <w:rsid w:val="00A43F9E"/>
    <w:rsid w:val="00A4466B"/>
    <w:rsid w:val="00A55F93"/>
    <w:rsid w:val="00A6492E"/>
    <w:rsid w:val="00A74036"/>
    <w:rsid w:val="00A7624E"/>
    <w:rsid w:val="00A8271D"/>
    <w:rsid w:val="00AA7769"/>
    <w:rsid w:val="00AC13C5"/>
    <w:rsid w:val="00AC47F5"/>
    <w:rsid w:val="00AC7433"/>
    <w:rsid w:val="00AE4DF4"/>
    <w:rsid w:val="00AF42CE"/>
    <w:rsid w:val="00AF508E"/>
    <w:rsid w:val="00B41547"/>
    <w:rsid w:val="00B531CE"/>
    <w:rsid w:val="00B564D6"/>
    <w:rsid w:val="00B575EA"/>
    <w:rsid w:val="00B65A46"/>
    <w:rsid w:val="00B76397"/>
    <w:rsid w:val="00B808A1"/>
    <w:rsid w:val="00B97EF1"/>
    <w:rsid w:val="00BA003F"/>
    <w:rsid w:val="00BA3110"/>
    <w:rsid w:val="00BB21C8"/>
    <w:rsid w:val="00BB2A95"/>
    <w:rsid w:val="00BB4D42"/>
    <w:rsid w:val="00BC2B9E"/>
    <w:rsid w:val="00BD06A0"/>
    <w:rsid w:val="00BE6C54"/>
    <w:rsid w:val="00BF6CCB"/>
    <w:rsid w:val="00C0151B"/>
    <w:rsid w:val="00C05FDF"/>
    <w:rsid w:val="00C07135"/>
    <w:rsid w:val="00C10588"/>
    <w:rsid w:val="00C1197F"/>
    <w:rsid w:val="00C21661"/>
    <w:rsid w:val="00C25669"/>
    <w:rsid w:val="00C30C0F"/>
    <w:rsid w:val="00C37273"/>
    <w:rsid w:val="00C419B2"/>
    <w:rsid w:val="00C543AC"/>
    <w:rsid w:val="00C56841"/>
    <w:rsid w:val="00C57B72"/>
    <w:rsid w:val="00C62799"/>
    <w:rsid w:val="00C70FBE"/>
    <w:rsid w:val="00C969CA"/>
    <w:rsid w:val="00CC6110"/>
    <w:rsid w:val="00CD2BD3"/>
    <w:rsid w:val="00CE0F1E"/>
    <w:rsid w:val="00CE3451"/>
    <w:rsid w:val="00CF2509"/>
    <w:rsid w:val="00D20B44"/>
    <w:rsid w:val="00D25A22"/>
    <w:rsid w:val="00D279B6"/>
    <w:rsid w:val="00D30005"/>
    <w:rsid w:val="00D334CE"/>
    <w:rsid w:val="00D33F44"/>
    <w:rsid w:val="00D61231"/>
    <w:rsid w:val="00D67DB2"/>
    <w:rsid w:val="00D83868"/>
    <w:rsid w:val="00D9090C"/>
    <w:rsid w:val="00DA2617"/>
    <w:rsid w:val="00DA2BD8"/>
    <w:rsid w:val="00DB0218"/>
    <w:rsid w:val="00DC4342"/>
    <w:rsid w:val="00DC527B"/>
    <w:rsid w:val="00DD48CE"/>
    <w:rsid w:val="00DF3D79"/>
    <w:rsid w:val="00E04716"/>
    <w:rsid w:val="00E061DF"/>
    <w:rsid w:val="00E24D90"/>
    <w:rsid w:val="00E43B60"/>
    <w:rsid w:val="00E43B65"/>
    <w:rsid w:val="00E67992"/>
    <w:rsid w:val="00E75844"/>
    <w:rsid w:val="00E76194"/>
    <w:rsid w:val="00E86B03"/>
    <w:rsid w:val="00E92F11"/>
    <w:rsid w:val="00EA0008"/>
    <w:rsid w:val="00EA3A98"/>
    <w:rsid w:val="00EA7A52"/>
    <w:rsid w:val="00EB271B"/>
    <w:rsid w:val="00EB6A80"/>
    <w:rsid w:val="00EF376A"/>
    <w:rsid w:val="00EF4B2F"/>
    <w:rsid w:val="00F02127"/>
    <w:rsid w:val="00F14BFD"/>
    <w:rsid w:val="00F24EA6"/>
    <w:rsid w:val="00F930FA"/>
    <w:rsid w:val="00F9342A"/>
    <w:rsid w:val="00F934FF"/>
    <w:rsid w:val="00FA05A5"/>
    <w:rsid w:val="00FA0A83"/>
    <w:rsid w:val="00FB1286"/>
    <w:rsid w:val="00FB33C3"/>
    <w:rsid w:val="00FB4C97"/>
    <w:rsid w:val="00FC0F06"/>
    <w:rsid w:val="00FD4F77"/>
    <w:rsid w:val="00FE0D83"/>
    <w:rsid w:val="00FE7258"/>
    <w:rsid w:val="00FF2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>
      <v:textbox inset="5.85pt,.7pt,5.85pt,.7pt"/>
    </o:shapedefaults>
    <o:shapelayout v:ext="edit">
      <o:idmap v:ext="edit" data="1"/>
    </o:shapelayout>
  </w:shapeDefaults>
  <w:decimalSymbol w:val="."/>
  <w:listSeparator w:val=","/>
  <w14:docId w14:val="65265BE1"/>
  <w15:chartTrackingRefBased/>
  <w15:docId w15:val="{BD7D9B5C-178B-4CAC-9CF0-E4E46807F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1D7519"/>
    <w:pPr>
      <w:widowControl w:val="0"/>
      <w:jc w:val="both"/>
    </w:pPr>
    <w:rPr>
      <w:rFonts w:cs="Angsana New"/>
      <w:kern w:val="2"/>
      <w:sz w:val="21"/>
      <w:szCs w:val="24"/>
      <w:lang w:bidi="th-TH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455A4D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rsid w:val="00B95209"/>
    <w:pPr>
      <w:tabs>
        <w:tab w:val="center" w:pos="4252"/>
        <w:tab w:val="right" w:pos="8504"/>
      </w:tabs>
      <w:snapToGrid w:val="0"/>
    </w:pPr>
  </w:style>
  <w:style w:type="character" w:styleId="a5">
    <w:name w:val="page number"/>
    <w:basedOn w:val="a0"/>
    <w:rsid w:val="00B95209"/>
  </w:style>
  <w:style w:type="character" w:styleId="a6">
    <w:name w:val="Hyperlink"/>
    <w:rsid w:val="00645AD2"/>
    <w:rPr>
      <w:color w:val="0000FF"/>
      <w:u w:val="single"/>
    </w:rPr>
  </w:style>
  <w:style w:type="character" w:styleId="a7">
    <w:name w:val="FollowedHyperlink"/>
    <w:rsid w:val="00645AD2"/>
    <w:rPr>
      <w:color w:val="800080"/>
      <w:u w:val="single"/>
    </w:rPr>
  </w:style>
  <w:style w:type="paragraph" w:styleId="a8">
    <w:name w:val="header"/>
    <w:basedOn w:val="a"/>
    <w:rsid w:val="002B08B9"/>
    <w:pPr>
      <w:tabs>
        <w:tab w:val="center" w:pos="4252"/>
        <w:tab w:val="right" w:pos="8504"/>
      </w:tabs>
      <w:snapToGrid w:val="0"/>
    </w:pPr>
  </w:style>
  <w:style w:type="paragraph" w:styleId="a9">
    <w:name w:val="Balloon Text"/>
    <w:basedOn w:val="a"/>
    <w:link w:val="aa"/>
    <w:rsid w:val="003617A7"/>
    <w:rPr>
      <w:rFonts w:ascii="Arial" w:eastAsia="ＭＳ ゴシック" w:hAnsi="Arial"/>
      <w:sz w:val="18"/>
      <w:szCs w:val="22"/>
    </w:rPr>
  </w:style>
  <w:style w:type="character" w:customStyle="1" w:styleId="aa">
    <w:name w:val="吹き出し (文字)"/>
    <w:link w:val="a9"/>
    <w:rsid w:val="003617A7"/>
    <w:rPr>
      <w:rFonts w:ascii="Arial" w:eastAsia="ＭＳ ゴシック" w:hAnsi="Arial" w:cs="Angsana New"/>
      <w:kern w:val="2"/>
      <w:sz w:val="18"/>
      <w:szCs w:val="22"/>
      <w:lang w:bidi="th-TH"/>
    </w:rPr>
  </w:style>
  <w:style w:type="character" w:styleId="ab">
    <w:name w:val="annotation reference"/>
    <w:basedOn w:val="a0"/>
    <w:rsid w:val="0086308A"/>
    <w:rPr>
      <w:sz w:val="18"/>
      <w:szCs w:val="18"/>
    </w:rPr>
  </w:style>
  <w:style w:type="paragraph" w:styleId="ac">
    <w:name w:val="annotation text"/>
    <w:basedOn w:val="a"/>
    <w:link w:val="ad"/>
    <w:rsid w:val="0086308A"/>
    <w:pPr>
      <w:jc w:val="left"/>
    </w:pPr>
  </w:style>
  <w:style w:type="character" w:customStyle="1" w:styleId="ad">
    <w:name w:val="コメント文字列 (文字)"/>
    <w:basedOn w:val="a0"/>
    <w:link w:val="ac"/>
    <w:rsid w:val="0086308A"/>
    <w:rPr>
      <w:rFonts w:cs="Angsana New"/>
      <w:kern w:val="2"/>
      <w:sz w:val="21"/>
      <w:szCs w:val="24"/>
      <w:lang w:bidi="th-TH"/>
    </w:rPr>
  </w:style>
  <w:style w:type="paragraph" w:styleId="ae">
    <w:name w:val="annotation subject"/>
    <w:basedOn w:val="ac"/>
    <w:next w:val="ac"/>
    <w:link w:val="af"/>
    <w:rsid w:val="0086308A"/>
    <w:rPr>
      <w:b/>
      <w:bCs/>
    </w:rPr>
  </w:style>
  <w:style w:type="character" w:customStyle="1" w:styleId="af">
    <w:name w:val="コメント内容 (文字)"/>
    <w:basedOn w:val="ad"/>
    <w:link w:val="ae"/>
    <w:rsid w:val="0086308A"/>
    <w:rPr>
      <w:rFonts w:cs="Angsana New"/>
      <w:b/>
      <w:bCs/>
      <w:kern w:val="2"/>
      <w:sz w:val="21"/>
      <w:szCs w:val="24"/>
      <w:lang w:bidi="th-TH"/>
    </w:rPr>
  </w:style>
  <w:style w:type="paragraph" w:styleId="af0">
    <w:name w:val="List Paragraph"/>
    <w:basedOn w:val="a"/>
    <w:uiPriority w:val="34"/>
    <w:qFormat/>
    <w:rsid w:val="00BB21C8"/>
    <w:pPr>
      <w:ind w:leftChars="400" w:left="840"/>
    </w:pPr>
    <w:rPr>
      <w:rFonts w:asciiTheme="minorHAnsi" w:eastAsiaTheme="minorEastAsia" w:hAnsiTheme="minorHAnsi" w:cstheme="minorBidi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53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9CFFE6-99E0-4A98-A7D9-6C0E05DFC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158</Words>
  <Characters>2529</Characters>
  <Application>Microsoft Office Word</Application>
  <DocSecurity>0</DocSecurity>
  <Lines>21</Lines>
  <Paragraphs>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立命館アジア太平洋大学</vt:lpstr>
      <vt:lpstr>立命館アジア太平洋大学</vt:lpstr>
    </vt:vector>
  </TitlesOfParts>
  <Company> </Company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立命館アジア太平洋大学</dc:title>
  <dc:subject/>
  <dc:creator>itoy</dc:creator>
  <cp:keywords/>
  <cp:lastModifiedBy>morisawa@apujm.apu.ac.jp</cp:lastModifiedBy>
  <cp:revision>4</cp:revision>
  <cp:lastPrinted>2021-01-28T02:17:00Z</cp:lastPrinted>
  <dcterms:created xsi:type="dcterms:W3CDTF">2023-05-18T09:33:00Z</dcterms:created>
  <dcterms:modified xsi:type="dcterms:W3CDTF">2023-07-03T06:27:00Z</dcterms:modified>
</cp:coreProperties>
</file>